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E97DD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bookmarkStart w:id="0" w:name="_Hlk68920437"/>
      <w:bookmarkEnd w:id="0"/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PotatoesFarmerFeb.c</w:t>
      </w:r>
    </w:p>
    <w:p w14:paraId="2664A71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cbmc PotatoesFarmerFeb.c --unwind 1 --trace</w:t>
      </w:r>
    </w:p>
    <w:p w14:paraId="7E6A1056" w14:textId="77777777" w:rsidR="00815778" w:rsidRPr="003B1128" w:rsidRDefault="00815778">
      <w:pPr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64AD772" wp14:editId="2C2BCC94">
            <wp:extent cx="4029075" cy="3219450"/>
            <wp:effectExtent l="0" t="0" r="9525" b="0"/>
            <wp:docPr id="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B94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cbmc PotatoesFarmerFeb.c --unwind 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2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trace</w:t>
      </w:r>
    </w:p>
    <w:p w14:paraId="4B2E2413" w14:textId="77777777" w:rsidR="00815778" w:rsidRPr="003B1128" w:rsidRDefault="00815778">
      <w:pPr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8FD814" wp14:editId="6698AF47">
            <wp:extent cx="4048125" cy="3228975"/>
            <wp:effectExtent l="0" t="0" r="9525" b="9525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ABEB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6E3A68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cbmc PotatoesFarmerFeb.c --unwind 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5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trace</w:t>
      </w:r>
    </w:p>
    <w:p w14:paraId="56789BC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BFC079D" w14:textId="77777777" w:rsidR="00815778" w:rsidRPr="003B1128" w:rsidRDefault="00815778">
      <w:pPr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Brute Force Checker Faired better in this case and the cbmc was running for more than 6 hours before we used Ctrl+C to end the process.</w:t>
      </w:r>
    </w:p>
    <w:p w14:paraId="3EBCFD55" w14:textId="77777777" w:rsidR="00815778" w:rsidRPr="003B1128" w:rsidRDefault="00815778">
      <w:pPr>
        <w:numPr>
          <w:ilvl w:val="1"/>
          <w:numId w:val="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Why did the Brute Force Checker fair better?</w:t>
      </w:r>
    </w:p>
    <w:p w14:paraId="734F83E9" w14:textId="1D2BB684" w:rsidR="00815778" w:rsidRPr="003B1128" w:rsidRDefault="00815778">
      <w:pPr>
        <w:numPr>
          <w:ilvl w:val="2"/>
          <w:numId w:val="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Here 1&lt;=x&lt;=1000 and 1&lt;=y&lt;=1000 and there are only 1 million possible inputs. In such cases, it is much faster to brute force check as shown below.</w:t>
      </w:r>
    </w:p>
    <w:p w14:paraId="4C848046" w14:textId="77777777" w:rsidR="00815778" w:rsidRPr="003B1128" w:rsidRDefault="00815778">
      <w:pPr>
        <w:numPr>
          <w:ilvl w:val="2"/>
          <w:numId w:val="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16D4880" wp14:editId="67665AFE">
            <wp:extent cx="1866900" cy="609600"/>
            <wp:effectExtent l="0" t="0" r="0" b="0"/>
            <wp:docPr id="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9D65F" w14:textId="77777777" w:rsidR="00815778" w:rsidRPr="003B1128" w:rsidRDefault="00815778">
      <w:pPr>
        <w:numPr>
          <w:ilvl w:val="2"/>
          <w:numId w:val="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here is nothing printed out as the functions give the same result at all the points.</w:t>
      </w:r>
    </w:p>
    <w:p w14:paraId="4FE1C54A" w14:textId="77777777" w:rsidR="00815778" w:rsidRPr="003B1128" w:rsidRDefault="00815778">
      <w:pPr>
        <w:numPr>
          <w:ilvl w:val="2"/>
          <w:numId w:val="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his process took less than 30 seconds as compared to more than 6 hours with no results in case of CBMC checking with --unwind 5 option.</w:t>
      </w:r>
    </w:p>
    <w:p w14:paraId="235A8C5D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ToyStory.c</w:t>
      </w:r>
    </w:p>
    <w:p w14:paraId="63C7958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cbm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ToyStory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>.c --unwind 1 --trace</w:t>
      </w:r>
    </w:p>
    <w:p w14:paraId="7ABFB899" w14:textId="77777777" w:rsidR="00815778" w:rsidRPr="003B1128" w:rsidRDefault="00815778">
      <w:pPr>
        <w:numPr>
          <w:ilvl w:val="0"/>
          <w:numId w:val="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329C25" wp14:editId="7F657AC4">
            <wp:extent cx="4410075" cy="1743075"/>
            <wp:effectExtent l="0" t="0" r="9525" b="9525"/>
            <wp:docPr id="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9C90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cbm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ToyStory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.c --unwind 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2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trace</w:t>
      </w:r>
    </w:p>
    <w:p w14:paraId="00411C49" w14:textId="77777777" w:rsidR="00815778" w:rsidRPr="003B1128" w:rsidRDefault="00815778">
      <w:pPr>
        <w:numPr>
          <w:ilvl w:val="0"/>
          <w:numId w:val="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C16CD2C" wp14:editId="477DFBA7">
            <wp:extent cx="3752850" cy="1724025"/>
            <wp:effectExtent l="0" t="0" r="0" b="9525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6C5B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C3C6D0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cbm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ToyStory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>.c --unwind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3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trace</w:t>
      </w:r>
    </w:p>
    <w:p w14:paraId="552F8274" w14:textId="77777777" w:rsidR="00815778" w:rsidRPr="003B1128" w:rsidRDefault="00815778">
      <w:pPr>
        <w:numPr>
          <w:ilvl w:val="0"/>
          <w:numId w:val="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BBB0162" wp14:editId="5B0ED7DB">
            <wp:extent cx="3657600" cy="1304925"/>
            <wp:effectExtent l="0" t="0" r="0" b="9525"/>
            <wp:docPr id="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C7EF9" w14:textId="77777777" w:rsidR="00815778" w:rsidRPr="003B1128" w:rsidRDefault="00815778">
      <w:pPr>
        <w:numPr>
          <w:ilvl w:val="0"/>
          <w:numId w:val="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race:</w:t>
      </w:r>
    </w:p>
    <w:p w14:paraId="668FE05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Off by 1 error observed</w:t>
      </w:r>
    </w:p>
    <w:p w14:paraId="389E20D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55E39D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yStory.c line 55 function main</w:t>
      </w:r>
    </w:p>
    <w:p w14:paraId="2ADD91E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1132DF2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7A7904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2575EC5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EncryptMessage.c</w:t>
      </w:r>
    </w:p>
    <w:p w14:paraId="0CDB770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cbm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EncryptMessage.c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unwind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1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trace</w:t>
      </w:r>
    </w:p>
    <w:p w14:paraId="5A71D148" w14:textId="77777777" w:rsidR="00815778" w:rsidRPr="003B1128" w:rsidRDefault="00815778">
      <w:pPr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E89B448" wp14:editId="4AEE23F0">
            <wp:extent cx="3876675" cy="1943100"/>
            <wp:effectExtent l="0" t="0" r="9525" b="0"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6A88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722BEFB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lastRenderedPageBreak/>
        <w:t>cbm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EncryptMessage.c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unwind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2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trace</w:t>
      </w:r>
    </w:p>
    <w:p w14:paraId="1A9789C2" w14:textId="77777777" w:rsidR="00815778" w:rsidRPr="003B1128" w:rsidRDefault="00815778">
      <w:pPr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87B8B17" wp14:editId="18941BEB">
            <wp:extent cx="3752850" cy="2085975"/>
            <wp:effectExtent l="0" t="0" r="0" b="9525"/>
            <wp:docPr id="3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CA85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922519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cbm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EncryptMessage.c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unwind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5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trace</w:t>
      </w:r>
    </w:p>
    <w:p w14:paraId="24A1EF98" w14:textId="77777777" w:rsidR="00815778" w:rsidRPr="003B1128" w:rsidRDefault="00815778">
      <w:pPr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7D0AA3" wp14:editId="21FC50EA">
            <wp:extent cx="3990975" cy="2066925"/>
            <wp:effectExtent l="0" t="0" r="9525" b="9525"/>
            <wp:docPr id="3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161D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FC3B48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cbm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EncryptMessage.c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unwind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5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trace</w:t>
      </w:r>
    </w:p>
    <w:p w14:paraId="71F23C4B" w14:textId="77777777" w:rsidR="00815778" w:rsidRPr="003B1128" w:rsidRDefault="00815778">
      <w:pPr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74FFF67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AA0135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cbm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EncryptMessage.c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unwind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10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--trace</w:t>
      </w:r>
    </w:p>
    <w:p w14:paraId="0A11F8A6" w14:textId="77777777" w:rsidR="00815778" w:rsidRPr="003B1128" w:rsidRDefault="00815778">
      <w:pPr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was running for more than 6 hours before we used Ctrl+C to end the process.</w:t>
      </w:r>
    </w:p>
    <w:p w14:paraId="6E7CB33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40F37C86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lastRenderedPageBreak/>
        <w:t>EasyAbc.c</w:t>
      </w:r>
    </w:p>
    <w:p w14:paraId="57FD082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cbm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EasyAbc</w:t>
      </w:r>
      <w:r w:rsidRPr="003B1128">
        <w:rPr>
          <w:rFonts w:ascii="Times New Roman" w:eastAsia="Times New Roman" w:hAnsi="Times New Roman" w:cs="Times New Roman"/>
          <w:sz w:val="28"/>
          <w:szCs w:val="28"/>
        </w:rPr>
        <w:t>.c --unwind 1 --trace</w:t>
      </w:r>
    </w:p>
    <w:p w14:paraId="212EBA74" w14:textId="77777777" w:rsidR="00815778" w:rsidRPr="003B1128" w:rsidRDefault="00815778">
      <w:pPr>
        <w:numPr>
          <w:ilvl w:val="0"/>
          <w:numId w:val="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AEDE823" wp14:editId="140D6516">
            <wp:extent cx="3810000" cy="4124325"/>
            <wp:effectExtent l="0" t="0" r="0" b="9525"/>
            <wp:docPr id="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3B86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1B60D1A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Problem1.c</w:t>
      </w:r>
    </w:p>
    <w:p w14:paraId="0021757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roblem1.c --unwind 1 --trace</w:t>
      </w:r>
    </w:p>
    <w:p w14:paraId="1EA31F1C" w14:textId="77777777" w:rsidR="00815778" w:rsidRPr="003B1128" w:rsidRDefault="00815778">
      <w:pPr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A0E6D30" wp14:editId="2B7E7B8B">
            <wp:extent cx="3676650" cy="2076450"/>
            <wp:effectExtent l="0" t="0" r="0" b="0"/>
            <wp:docPr id="4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D2B5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FA4C3B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Problem1.c --unwind 2 --trace</w:t>
      </w:r>
    </w:p>
    <w:p w14:paraId="3EF4D098" w14:textId="77777777" w:rsidR="00815778" w:rsidRPr="003B1128" w:rsidRDefault="00815778">
      <w:pPr>
        <w:numPr>
          <w:ilvl w:val="0"/>
          <w:numId w:val="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DDBBAC8" wp14:editId="74714B03">
            <wp:extent cx="3924300" cy="2028825"/>
            <wp:effectExtent l="0" t="0" r="0" b="9525"/>
            <wp:docPr id="4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328E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B748C3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roblem1.c --unwind 3 --trace</w:t>
      </w:r>
    </w:p>
    <w:p w14:paraId="61340E91" w14:textId="77777777" w:rsidR="00815778" w:rsidRPr="003B1128" w:rsidRDefault="00815778">
      <w:pPr>
        <w:numPr>
          <w:ilvl w:val="0"/>
          <w:numId w:val="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025022F" wp14:editId="6F127B2B">
            <wp:extent cx="3705225" cy="2057400"/>
            <wp:effectExtent l="0" t="0" r="9525" b="0"/>
            <wp:docPr id="4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FC2C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E80B1B9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SumOfPalandromicNumbers.c</w:t>
      </w:r>
    </w:p>
    <w:p w14:paraId="3A2EE71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SumOfPalandromicNumbers.c --unwind 1 --trace</w:t>
      </w:r>
    </w:p>
    <w:p w14:paraId="346431E0" w14:textId="77777777" w:rsidR="00815778" w:rsidRPr="003B1128" w:rsidRDefault="0081577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5A187F6" wp14:editId="7A6D5C3F">
            <wp:extent cx="3914775" cy="2057400"/>
            <wp:effectExtent l="0" t="0" r="9525" b="0"/>
            <wp:docPr id="4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A340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80A6EE6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ArrangingTheNumbers.c</w:t>
      </w:r>
    </w:p>
    <w:p w14:paraId="134D213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rrangingTheNumbers.c --unwind 1 --trace</w:t>
      </w:r>
    </w:p>
    <w:p w14:paraId="10FED851" w14:textId="77777777" w:rsidR="00815778" w:rsidRPr="003B1128" w:rsidRDefault="00815778">
      <w:pPr>
        <w:numPr>
          <w:ilvl w:val="0"/>
          <w:numId w:val="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1B56978" wp14:editId="1D2C208A">
            <wp:extent cx="4457700" cy="1714500"/>
            <wp:effectExtent l="0" t="0" r="0" b="0"/>
            <wp:docPr id="4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D544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9564C5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rrangingTheNumbers.c --unwind 2 --trace</w:t>
      </w:r>
    </w:p>
    <w:p w14:paraId="0EBB9E6E" w14:textId="77777777" w:rsidR="00815778" w:rsidRPr="003B1128" w:rsidRDefault="00815778">
      <w:pPr>
        <w:numPr>
          <w:ilvl w:val="0"/>
          <w:numId w:val="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83C0AF8" wp14:editId="7976DCEC">
            <wp:extent cx="3714750" cy="1724025"/>
            <wp:effectExtent l="0" t="0" r="0" b="9525"/>
            <wp:docPr id="4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9A4A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2EE411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944899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rrangingTheNumbers.c --unwind 3 --trace</w:t>
      </w:r>
    </w:p>
    <w:p w14:paraId="65603FF2" w14:textId="77777777" w:rsidR="00815778" w:rsidRPr="003B1128" w:rsidRDefault="00815778">
      <w:pPr>
        <w:numPr>
          <w:ilvl w:val="0"/>
          <w:numId w:val="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AA5226" wp14:editId="1C12B671">
            <wp:extent cx="3686175" cy="1343025"/>
            <wp:effectExtent l="0" t="0" r="9525" b="9525"/>
            <wp:docPr id="4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2270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4209BB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file ArrangingTheNumbers.c line 57 function main</w:t>
      </w:r>
    </w:p>
    <w:p w14:paraId="2201FF8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41B51EF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C7278D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E91F0DF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SpecialNumber.c</w:t>
      </w:r>
    </w:p>
    <w:p w14:paraId="2FD27A0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SpecialNumber.c --unwind 1 --trace</w:t>
      </w:r>
    </w:p>
    <w:p w14:paraId="389FF7F2" w14:textId="71FD8EB3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unning for more than an hour suggests there are no errors detected and that it could be Unsatisfiable.</w:t>
      </w:r>
    </w:p>
    <w:p w14:paraId="6BF7C87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SpecialNumber.c --unwind 1 --trace</w:t>
      </w:r>
    </w:p>
    <w:p w14:paraId="1BD371DA" w14:textId="27585633" w:rsidR="00815778" w:rsidRPr="003B1128" w:rsidRDefault="00815778">
      <w:pPr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unning for more than an hour suggests there are no errors detected and that it could be Unsatisfiable.</w:t>
      </w:r>
    </w:p>
    <w:p w14:paraId="19C3773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AC1233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E71C615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But1Get1.c</w:t>
      </w:r>
    </w:p>
    <w:p w14:paraId="4DC8F54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But1Get1.c --unwind 1 --trace</w:t>
      </w:r>
    </w:p>
    <w:p w14:paraId="3175D8D1" w14:textId="77777777" w:rsidR="00815778" w:rsidRPr="003B1128" w:rsidRDefault="00815778">
      <w:pPr>
        <w:numPr>
          <w:ilvl w:val="0"/>
          <w:numId w:val="1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69B0836" wp14:editId="51FB31A7">
            <wp:extent cx="3648075" cy="2609850"/>
            <wp:effectExtent l="0" t="0" r="9525" b="0"/>
            <wp:docPr id="4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B9CB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5883409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ArrangingCupCakes.c</w:t>
      </w:r>
    </w:p>
    <w:p w14:paraId="5540F40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rrangingCupCakes.c --unwind 1 --trace</w:t>
      </w:r>
    </w:p>
    <w:p w14:paraId="37DF1B5E" w14:textId="63356041" w:rsidR="00815778" w:rsidRPr="003B1128" w:rsidRDefault="00815778">
      <w:pPr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unning for more than an hour suggests there are no errors detected and that it could be Unsatisfiable.</w:t>
      </w:r>
    </w:p>
    <w:p w14:paraId="0529C90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F11F041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DistributeApples.c</w:t>
      </w:r>
    </w:p>
    <w:p w14:paraId="5E3AB7D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DistributeApples.c --unwind 1 --trace </w:t>
      </w:r>
    </w:p>
    <w:p w14:paraId="0DAC99B7" w14:textId="77777777" w:rsidR="00815778" w:rsidRPr="003B1128" w:rsidRDefault="00815778">
      <w:pPr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0C6E2B1" wp14:editId="0FAD7B8B">
            <wp:extent cx="3733800" cy="1266825"/>
            <wp:effectExtent l="0" t="0" r="0" b="9525"/>
            <wp:docPr id="4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1C1B2" w14:textId="77777777" w:rsidR="00815778" w:rsidRPr="003B1128" w:rsidRDefault="00815778">
      <w:pPr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FC096B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DistributeApples.c line 66 function main</w:t>
      </w:r>
    </w:p>
    <w:p w14:paraId="5A61D3A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76016ED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return_value_sol1 == return_value_sol2</w:t>
      </w:r>
    </w:p>
    <w:p w14:paraId="3006A27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992D5F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1283E4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FEADF5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1 of 1 failed (1 iteration)</w:t>
      </w:r>
    </w:p>
    <w:p w14:paraId="5086345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4792C87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5227046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WituaAndMath.c</w:t>
      </w:r>
    </w:p>
    <w:p w14:paraId="753A19D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WituaAndMath.c --unwind 1 --trace</w:t>
      </w:r>
    </w:p>
    <w:p w14:paraId="50FE93AA" w14:textId="77777777" w:rsidR="00815778" w:rsidRPr="003B1128" w:rsidRDefault="00815778">
      <w:pPr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31C4CF" wp14:editId="6D025A18">
            <wp:extent cx="3686175" cy="1724025"/>
            <wp:effectExtent l="0" t="0" r="9525" b="9525"/>
            <wp:docPr id="5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3C81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1CFB9F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WituaAndMath.c --unwind 2 --trace</w:t>
      </w:r>
    </w:p>
    <w:p w14:paraId="791E7852" w14:textId="77777777" w:rsidR="00815778" w:rsidRPr="003B1128" w:rsidRDefault="00815778">
      <w:pPr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akes a long time to run, which suggests it is unsatisfiable.</w:t>
      </w:r>
    </w:p>
    <w:p w14:paraId="20FACD1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09AA307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arlieAndPrimeNumbers.c</w:t>
      </w:r>
    </w:p>
    <w:p w14:paraId="576D1BC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arlieAndPrimeNumbers.c --unwind 1 --trace</w:t>
      </w:r>
    </w:p>
    <w:p w14:paraId="0FD0ACFE" w14:textId="77777777" w:rsidR="00815778" w:rsidRPr="003B1128" w:rsidRDefault="00815778">
      <w:pPr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akes a long time to run, which suggests it is unsatisfiable.</w:t>
      </w:r>
    </w:p>
    <w:p w14:paraId="5389491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4C6CA41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 xml:space="preserve"> TomAndJerryGame.c</w:t>
      </w:r>
    </w:p>
    <w:p w14:paraId="694A0EF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omAndJerryGame.c --unwind 1 --trace</w:t>
      </w:r>
    </w:p>
    <w:p w14:paraId="592CA3B2" w14:textId="77777777" w:rsidR="00815778" w:rsidRPr="003B1128" w:rsidRDefault="00815778">
      <w:pPr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A56C24D" wp14:editId="7DDF2A31">
            <wp:extent cx="3686175" cy="2105025"/>
            <wp:effectExtent l="0" t="0" r="9525" b="9525"/>
            <wp:docPr id="5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0C39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CABA50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FE8154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7 function main</w:t>
      </w:r>
    </w:p>
    <w:p w14:paraId="558617B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1447D0A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221C20A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C1CC6C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701ED7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9 function main</w:t>
      </w:r>
    </w:p>
    <w:p w14:paraId="500105F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524FA77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54D8FB1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325804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0B7760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file TomAndJerryGame.c line 111 function main</w:t>
      </w:r>
    </w:p>
    <w:p w14:paraId="493851B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3vsol4</w:t>
      </w:r>
    </w:p>
    <w:p w14:paraId="10A3017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3$1 == return_value_sol4$1</w:t>
      </w:r>
    </w:p>
    <w:p w14:paraId="587B157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4F3E9D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C5E0AD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ED27CA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3 of 6 failed (3 iterations)</w:t>
      </w:r>
    </w:p>
    <w:p w14:paraId="4C04BC0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6CAE3C9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35699A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omAndJerryGame.c --unwind 2 --trace</w:t>
      </w:r>
    </w:p>
    <w:p w14:paraId="5C52B719" w14:textId="77777777" w:rsidR="00815778" w:rsidRPr="003B1128" w:rsidRDefault="00815778">
      <w:pPr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E42A182" wp14:editId="02EA7A7F">
            <wp:extent cx="3657600" cy="2200275"/>
            <wp:effectExtent l="0" t="0" r="0" b="9525"/>
            <wp:docPr id="5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22E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012FC8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6 function main</w:t>
      </w:r>
    </w:p>
    <w:p w14:paraId="736F277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0A49678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D14A9B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CC0846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60A3A3C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6 function main</w:t>
      </w:r>
    </w:p>
    <w:p w14:paraId="00CFE78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42F13F9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C225EA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D94F75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6E1AEE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7 function main</w:t>
      </w:r>
    </w:p>
    <w:p w14:paraId="3B00B0A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24851E5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21E9507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EBF9CF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7F4DBF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6 function main</w:t>
      </w:r>
    </w:p>
    <w:p w14:paraId="37A7435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26CFF5D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131715A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7A61AE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A63FAF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7 function main</w:t>
      </w:r>
    </w:p>
    <w:p w14:paraId="289EF1B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74AB4D6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6AC6099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A69D7B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598571C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9 function main</w:t>
      </w:r>
    </w:p>
    <w:p w14:paraId="6F6BBC0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1318803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2DFB1EE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5DCB5B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F332F3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10 function main</w:t>
      </w:r>
    </w:p>
    <w:p w14:paraId="79A79B6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4</w:t>
      </w:r>
    </w:p>
    <w:p w14:paraId="2E02E99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40C7E78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008E25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FDF9FA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6 function main</w:t>
      </w:r>
    </w:p>
    <w:p w14:paraId="40FBF20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1C7FD66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F51C0B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E5AA09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5CEB92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7 function main</w:t>
      </w:r>
    </w:p>
    <w:p w14:paraId="46A2359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57EF61B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15854EC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62AF35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28C6376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9 function main</w:t>
      </w:r>
    </w:p>
    <w:p w14:paraId="574872B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1165997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01BD52E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7225E9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C942F5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6 function main</w:t>
      </w:r>
    </w:p>
    <w:p w14:paraId="3BE9BF1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11552AC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0B55ED9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A881AD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27A55F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07 function main</w:t>
      </w:r>
    </w:p>
    <w:p w14:paraId="3A3FBC1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3A1EB6E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475AECB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63828E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38632D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10 function main</w:t>
      </w:r>
    </w:p>
    <w:p w14:paraId="3E59EEF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4</w:t>
      </w:r>
    </w:p>
    <w:p w14:paraId="1B30AFA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35CE74A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C5EEBB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708671C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omAndJerryGame.c line 111 function main</w:t>
      </w:r>
    </w:p>
    <w:p w14:paraId="70C88B8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3vsol4</w:t>
      </w:r>
    </w:p>
    <w:p w14:paraId="589DB3F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3$1 == return_value_sol4$1</w:t>
      </w:r>
    </w:p>
    <w:p w14:paraId="350D5F7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D156C64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AndK.c</w:t>
      </w:r>
    </w:p>
    <w:p w14:paraId="19EC2FB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AndK.c --unwind 1 --trace</w:t>
      </w:r>
    </w:p>
    <w:p w14:paraId="14EE5A57" w14:textId="77777777" w:rsidR="00815778" w:rsidRPr="003B1128" w:rsidRDefault="00815778">
      <w:pPr>
        <w:numPr>
          <w:ilvl w:val="0"/>
          <w:numId w:val="1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1A2C9FD" wp14:editId="0785DF56">
            <wp:extent cx="3895725" cy="2552700"/>
            <wp:effectExtent l="0" t="0" r="9525" b="0"/>
            <wp:docPr id="5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C888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6DF9E5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AndK.c --unwind 2 --trace</w:t>
      </w:r>
    </w:p>
    <w:p w14:paraId="5BC9E830" w14:textId="77777777" w:rsidR="00815778" w:rsidRPr="003B1128" w:rsidRDefault="00815778">
      <w:pPr>
        <w:numPr>
          <w:ilvl w:val="0"/>
          <w:numId w:val="1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5C0E87A" wp14:editId="63CFB9AB">
            <wp:extent cx="3962400" cy="2228850"/>
            <wp:effectExtent l="0" t="0" r="0" b="0"/>
            <wp:docPr id="5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D53F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24EA7B4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AndK.c line 71 function main</w:t>
      </w:r>
    </w:p>
    <w:p w14:paraId="528913B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6FC605A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1AD4D8E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290DC2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A5B52C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AndK.c line 74 function main</w:t>
      </w:r>
    </w:p>
    <w:p w14:paraId="5C84AC5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68D4309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2F59DAE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53021B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28A5A1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AndK.c line 75 function main</w:t>
      </w:r>
    </w:p>
    <w:p w14:paraId="50AF4B2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4</w:t>
      </w:r>
    </w:p>
    <w:p w14:paraId="6FE2B10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66ADD9D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68B02D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DF7F37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AndK.c --unwind 3 --trace</w:t>
      </w:r>
    </w:p>
    <w:p w14:paraId="7C446A34" w14:textId="77777777" w:rsidR="00815778" w:rsidRPr="003B1128" w:rsidRDefault="00815778">
      <w:pPr>
        <w:numPr>
          <w:ilvl w:val="0"/>
          <w:numId w:val="1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C745554" wp14:editId="504ACD7D">
            <wp:extent cx="3657600" cy="2133600"/>
            <wp:effectExtent l="0" t="0" r="0" b="0"/>
            <wp:docPr id="5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B59C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39F2D8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AndK.c line 71 function main</w:t>
      </w:r>
    </w:p>
    <w:p w14:paraId="7CA2B43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08E96F5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E6114B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D64FF4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6A2539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AndK.c line 71 function main</w:t>
      </w:r>
    </w:p>
    <w:p w14:paraId="2C6D60A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7B21EB9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F57E28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99A842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7CC929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AndK.c line 74 function main</w:t>
      </w:r>
    </w:p>
    <w:p w14:paraId="0E20EDE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20533CC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344EE52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1B8BFC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file CAndK.c line 71 function main</w:t>
      </w:r>
    </w:p>
    <w:p w14:paraId="37A16C1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46BC767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4718767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0865E0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DD2B48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AndK.c line 75 function main</w:t>
      </w:r>
    </w:p>
    <w:p w14:paraId="67643B1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4</w:t>
      </w:r>
    </w:p>
    <w:p w14:paraId="0B3AD27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6AA9108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2EBB0B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6E7DDC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Here sol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1!=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sol2, sol2!=sol3, sol2!=sol4</w:t>
      </w:r>
    </w:p>
    <w:p w14:paraId="18343892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ountingSubS.c</w:t>
      </w:r>
    </w:p>
    <w:p w14:paraId="266AF6A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untingSubS.c --unwind 1 --trace</w:t>
      </w:r>
    </w:p>
    <w:p w14:paraId="7084642A" w14:textId="77777777" w:rsidR="00815778" w:rsidRPr="003B1128" w:rsidRDefault="00815778">
      <w:pPr>
        <w:numPr>
          <w:ilvl w:val="0"/>
          <w:numId w:val="1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68D2B9F" wp14:editId="3E207676">
            <wp:extent cx="4552950" cy="1695450"/>
            <wp:effectExtent l="0" t="0" r="0" b="0"/>
            <wp:docPr id="5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38BC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D15458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untingSubS.c --unwind 2 --trace</w:t>
      </w:r>
    </w:p>
    <w:p w14:paraId="341A1547" w14:textId="77777777" w:rsidR="00815778" w:rsidRPr="003B1128" w:rsidRDefault="00815778">
      <w:pPr>
        <w:numPr>
          <w:ilvl w:val="0"/>
          <w:numId w:val="1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A02B568" wp14:editId="081AC76B">
            <wp:extent cx="3876675" cy="1724025"/>
            <wp:effectExtent l="0" t="0" r="9525" b="9525"/>
            <wp:docPr id="5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F23B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44FA75B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untingSubS.c --unwind 3 --trace</w:t>
      </w:r>
    </w:p>
    <w:p w14:paraId="578354A2" w14:textId="77777777" w:rsidR="00815778" w:rsidRPr="003B1128" w:rsidRDefault="00815778">
      <w:pPr>
        <w:numPr>
          <w:ilvl w:val="0"/>
          <w:numId w:val="1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0641B96" wp14:editId="415A9C3F">
            <wp:extent cx="3762375" cy="1285875"/>
            <wp:effectExtent l="0" t="0" r="9525" b="9525"/>
            <wp:docPr id="5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2B28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398B40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4400E9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untingSubS.c line 50 function main</w:t>
      </w:r>
    </w:p>
    <w:p w14:paraId="487DB09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18EB9D7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204C29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BA8CA1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55E45B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CA4C05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1 of 1 failed (1 iteration)</w:t>
      </w:r>
    </w:p>
    <w:p w14:paraId="27739B0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19102C9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C8AB7A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</w:p>
    <w:p w14:paraId="10B3661F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FriendOrGf.c</w:t>
      </w:r>
    </w:p>
    <w:p w14:paraId="4D61637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FriendOrGf.c --unwind 1 --trace</w:t>
      </w:r>
    </w:p>
    <w:p w14:paraId="2C30B806" w14:textId="77777777" w:rsidR="00815778" w:rsidRPr="003B1128" w:rsidRDefault="00815778">
      <w:pPr>
        <w:numPr>
          <w:ilvl w:val="0"/>
          <w:numId w:val="1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F17DAC3" wp14:editId="64288D0F">
            <wp:extent cx="4429125" cy="1704975"/>
            <wp:effectExtent l="0" t="0" r="9525" b="9525"/>
            <wp:docPr id="5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08D1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A011C5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FriendOrGf.c --unwind 2 --trace</w:t>
      </w:r>
    </w:p>
    <w:p w14:paraId="47AA35C3" w14:textId="77777777" w:rsidR="00815778" w:rsidRPr="003B1128" w:rsidRDefault="00815778">
      <w:pPr>
        <w:numPr>
          <w:ilvl w:val="0"/>
          <w:numId w:val="1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182F301" wp14:editId="5B51C9FD">
            <wp:extent cx="3676650" cy="1371600"/>
            <wp:effectExtent l="0" t="0" r="0" b="0"/>
            <wp:docPr id="6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D5E1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26F99E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E70354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FriendOrGf.c line 66 function main</w:t>
      </w:r>
    </w:p>
    <w:p w14:paraId="31B95A2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2EC5921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C8368F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85E539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5B9F14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969B1F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** 1 of 1 failed (1 iteration)</w:t>
      </w:r>
    </w:p>
    <w:p w14:paraId="16DE338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656B2B6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sol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1!=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sol2</w:t>
      </w:r>
    </w:p>
    <w:p w14:paraId="5B6D60E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E2AED7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</w:p>
    <w:p w14:paraId="1FE396AA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MaxDiff.c</w:t>
      </w:r>
    </w:p>
    <w:p w14:paraId="7917BB5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xDiff.c --unwind 1 --trace</w:t>
      </w:r>
    </w:p>
    <w:p w14:paraId="1E7AF2AB" w14:textId="77777777" w:rsidR="00815778" w:rsidRPr="003B1128" w:rsidRDefault="00815778">
      <w:pPr>
        <w:numPr>
          <w:ilvl w:val="0"/>
          <w:numId w:val="1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F93A1D" wp14:editId="26830AEB">
            <wp:extent cx="4514850" cy="1752600"/>
            <wp:effectExtent l="0" t="0" r="0" b="0"/>
            <wp:docPr id="6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C398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8F8AF3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xDiff.c --unwind 2 --trace</w:t>
      </w:r>
    </w:p>
    <w:p w14:paraId="276788E9" w14:textId="77777777" w:rsidR="00815778" w:rsidRPr="003B1128" w:rsidRDefault="00815778">
      <w:pPr>
        <w:numPr>
          <w:ilvl w:val="0"/>
          <w:numId w:val="1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354F107" wp14:editId="69EA0120">
            <wp:extent cx="3667125" cy="1362075"/>
            <wp:effectExtent l="0" t="0" r="9525" b="9525"/>
            <wp:docPr id="6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C0CA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57DB9A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3493AB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xDiff.c line 72 function main</w:t>
      </w:r>
    </w:p>
    <w:p w14:paraId="4B5DD3D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6994F81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return_value_sol1 == return_value_sol2</w:t>
      </w:r>
    </w:p>
    <w:p w14:paraId="12FF209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0911EB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A54034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40DDE5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1 of 1 failed (1 iteration)</w:t>
      </w:r>
    </w:p>
    <w:p w14:paraId="6317372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0CAC7A1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</w:p>
    <w:p w14:paraId="4FD4756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sol</w:t>
      </w:r>
      <w:proofErr w:type="gramStart"/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1!=</w:t>
      </w:r>
      <w:proofErr w:type="gramEnd"/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sol2</w:t>
      </w:r>
    </w:p>
    <w:p w14:paraId="24A9FC3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</w:p>
    <w:p w14:paraId="283CA79D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DilemmaCards.c</w:t>
      </w:r>
    </w:p>
    <w:p w14:paraId="39F6F44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DilemmaCards.c --unwind 1 --trace 1</w:t>
      </w:r>
    </w:p>
    <w:p w14:paraId="5205EAC9" w14:textId="77777777" w:rsidR="00815778" w:rsidRPr="003B1128" w:rsidRDefault="00815778">
      <w:pPr>
        <w:numPr>
          <w:ilvl w:val="0"/>
          <w:numId w:val="20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5E6BA5C" wp14:editId="7FC81E45">
            <wp:extent cx="5029200" cy="1076325"/>
            <wp:effectExtent l="0" t="0" r="0" b="9525"/>
            <wp:docPr id="6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CF43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400C71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DilemmaCard.c --uniwind 4000 --trace</w:t>
      </w:r>
    </w:p>
    <w:p w14:paraId="1CE31F57" w14:textId="77777777" w:rsidR="00815778" w:rsidRPr="003B1128" w:rsidRDefault="00815778">
      <w:pPr>
        <w:numPr>
          <w:ilvl w:val="0"/>
          <w:numId w:val="20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C5B2472" wp14:editId="5F72C16D">
            <wp:extent cx="5029200" cy="1076325"/>
            <wp:effectExtent l="0" t="0" r="0" b="9525"/>
            <wp:docPr id="6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61FD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4770C07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</w:p>
    <w:p w14:paraId="4B948001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SelfDestructingStrings.c</w:t>
      </w:r>
    </w:p>
    <w:p w14:paraId="1AFF79F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</w:p>
    <w:p w14:paraId="55F7874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SelfDestructingStrings.c --unwind 1 --trace</w:t>
      </w:r>
    </w:p>
    <w:p w14:paraId="140E44C8" w14:textId="77777777" w:rsidR="00815778" w:rsidRPr="003B1128" w:rsidRDefault="00815778">
      <w:pPr>
        <w:numPr>
          <w:ilvl w:val="0"/>
          <w:numId w:val="2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A83409C" wp14:editId="7395803D">
            <wp:extent cx="3895725" cy="2095500"/>
            <wp:effectExtent l="0" t="0" r="9525" b="0"/>
            <wp:docPr id="6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15BC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1DB118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SelfDestructingStrings.c --unwind 2 --trace</w:t>
      </w:r>
    </w:p>
    <w:p w14:paraId="5C3C23E9" w14:textId="77777777" w:rsidR="00815778" w:rsidRPr="003B1128" w:rsidRDefault="00815778">
      <w:pPr>
        <w:numPr>
          <w:ilvl w:val="0"/>
          <w:numId w:val="2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1B6A84C" wp14:editId="644F739E">
            <wp:extent cx="3933825" cy="2238375"/>
            <wp:effectExtent l="0" t="0" r="9525" b="9525"/>
            <wp:docPr id="6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A978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4D3255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SelfDestructingStrings.c --unwind 3 --trace</w:t>
      </w:r>
    </w:p>
    <w:p w14:paraId="334CC058" w14:textId="77777777" w:rsidR="00815778" w:rsidRPr="003B1128" w:rsidRDefault="00815778">
      <w:pPr>
        <w:numPr>
          <w:ilvl w:val="0"/>
          <w:numId w:val="2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03F2596" wp14:editId="292FE208">
            <wp:extent cx="4029075" cy="1990725"/>
            <wp:effectExtent l="0" t="0" r="9525" b="9525"/>
            <wp:docPr id="6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B0D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E3CA6E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7DD15C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elfDestructingStrings.c line 111 function main</w:t>
      </w:r>
    </w:p>
    <w:p w14:paraId="779A911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7FBE33E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ED9A5B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EB843D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E1046F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17EFE6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FF236E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elfDestructingStrings.c line 111 function main</w:t>
      </w:r>
    </w:p>
    <w:p w14:paraId="1A31A12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7CFF149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0C638D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F7EF19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407CA4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9E8197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482637A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elfDestructingStrings.c line 112 function main</w:t>
      </w:r>
    </w:p>
    <w:p w14:paraId="7D3310A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2B13064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2$0</w:t>
      </w:r>
    </w:p>
    <w:p w14:paraId="13E588D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7BEB9C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AE8F64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63DFC5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elfDestructingStrings.c line 111 function main</w:t>
      </w:r>
    </w:p>
    <w:p w14:paraId="4306153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5B6955D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31012E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AB1AE9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D8390C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B55E56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elfDestructingStrings.c line 112 function main</w:t>
      </w:r>
    </w:p>
    <w:p w14:paraId="094F7D3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498348B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2$0</w:t>
      </w:r>
    </w:p>
    <w:p w14:paraId="4C88CAD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6D9EBA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13227D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C2ED8C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elfDestructingStrings.c line 112 function main</w:t>
      </w:r>
    </w:p>
    <w:p w14:paraId="0C3EAE8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sol1vsol3</w:t>
      </w:r>
    </w:p>
    <w:p w14:paraId="5BB9091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2$0</w:t>
      </w:r>
    </w:p>
    <w:p w14:paraId="649D9D3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DA5A1E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641AB2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elfDestructingStrings.c line 113 function main</w:t>
      </w:r>
    </w:p>
    <w:p w14:paraId="404F0D5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33C0BD1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1 == return_value_sol2$1</w:t>
      </w:r>
    </w:p>
    <w:p w14:paraId="042220E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C55DF3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56126E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B1D872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3 of 3 failed (1 iteration)</w:t>
      </w:r>
    </w:p>
    <w:p w14:paraId="26D63E3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041E223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3138E72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StrangeFunction.c</w:t>
      </w:r>
    </w:p>
    <w:p w14:paraId="704C658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--unwind 1 --trace</w:t>
      </w:r>
    </w:p>
    <w:p w14:paraId="3DE0F6F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8A697A0" wp14:editId="57E91538">
            <wp:extent cx="4076700" cy="2028825"/>
            <wp:effectExtent l="0" t="0" r="0" b="9525"/>
            <wp:docPr id="6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0323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D43F7F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sol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1!-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sol2 sol1!=sol3 sol1!=sol2</w:t>
      </w:r>
    </w:p>
    <w:p w14:paraId="738CCCB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B9690B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A3A058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trangeFunction.c line 145 function main</w:t>
      </w:r>
    </w:p>
    <w:p w14:paraId="7EF4136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7498D85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6B15D8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D5CB8C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928F2B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trangeFunction.c line 145 function main</w:t>
      </w:r>
    </w:p>
    <w:p w14:paraId="62F3793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317D478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E2E1A7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9BA8DA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4D8A5D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trangeFunction.c line 146 function main</w:t>
      </w:r>
    </w:p>
    <w:p w14:paraId="465E299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256DE6C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</w:t>
      </w: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l1$0 == return_value_sol3</w:t>
      </w:r>
    </w:p>
    <w:p w14:paraId="043A921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</w:p>
    <w:p w14:paraId="56027E1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8AC82D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trangeFunction.c line 145 function main</w:t>
      </w:r>
    </w:p>
    <w:p w14:paraId="4D23377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sol1vsol2</w:t>
      </w:r>
    </w:p>
    <w:p w14:paraId="5B1371C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1401875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9B1BB1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26455A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trangeFunction.c line 146 function main</w:t>
      </w:r>
    </w:p>
    <w:p w14:paraId="6E37974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65B358E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2C67901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C0F458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0EA317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37886A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trangeFunction.c line 147 function main</w:t>
      </w:r>
    </w:p>
    <w:p w14:paraId="41D1DDF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2B3D939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7453E48A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PenaltyShootOut.c</w:t>
      </w:r>
    </w:p>
    <w:p w14:paraId="5173766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enaltyShootOut.c --unwind 1 --trace</w:t>
      </w:r>
    </w:p>
    <w:p w14:paraId="5592E37A" w14:textId="77777777" w:rsidR="00815778" w:rsidRPr="003B1128" w:rsidRDefault="00815778">
      <w:pPr>
        <w:numPr>
          <w:ilvl w:val="0"/>
          <w:numId w:val="2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B3E242C" wp14:editId="4C1F36E9">
            <wp:extent cx="4124325" cy="2133600"/>
            <wp:effectExtent l="0" t="0" r="9525" b="0"/>
            <wp:docPr id="6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D9BC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3BE270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0EC8D5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enaltyShootOut.c --unwind 2 --trace</w:t>
      </w:r>
    </w:p>
    <w:p w14:paraId="0DF6185F" w14:textId="77777777" w:rsidR="00815778" w:rsidRPr="003B1128" w:rsidRDefault="00815778">
      <w:pPr>
        <w:numPr>
          <w:ilvl w:val="0"/>
          <w:numId w:val="2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AF8158F" wp14:editId="0A4AEEC0">
            <wp:extent cx="3829050" cy="2085975"/>
            <wp:effectExtent l="0" t="0" r="0" b="9525"/>
            <wp:docPr id="3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1B3F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3325D6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E35A62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enaltyShootOut.c --unwind 3 --trace</w:t>
      </w:r>
    </w:p>
    <w:p w14:paraId="2B34CA3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E246B87" wp14:editId="367AAF94">
            <wp:extent cx="3781425" cy="2124075"/>
            <wp:effectExtent l="0" t="0" r="9525" b="9525"/>
            <wp:docPr id="3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E086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DD442C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enaltyShootOut.c line 111 function main</w:t>
      </w:r>
    </w:p>
    <w:p w14:paraId="7311FE4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145559B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295F8CA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1A303C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5D5F7A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C8BEC7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EFB365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enaltyShootOut.c line 112 function main</w:t>
      </w:r>
    </w:p>
    <w:p w14:paraId="565FBE4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3212B4F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12B5D43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49AB29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DC34E8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8A8B04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2 of 3 failed (2 iterations)</w:t>
      </w:r>
    </w:p>
    <w:p w14:paraId="2A7EFA0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644A591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</w:p>
    <w:p w14:paraId="1347FDC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</w:p>
    <w:p w14:paraId="4BDF86E5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BeautifulGarland.c</w:t>
      </w:r>
    </w:p>
    <w:p w14:paraId="5946E39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BeautifulGarland.c --unwind 1 --trace</w:t>
      </w:r>
    </w:p>
    <w:p w14:paraId="0F962759" w14:textId="77777777" w:rsidR="00815778" w:rsidRPr="003B1128" w:rsidRDefault="00815778">
      <w:pPr>
        <w:numPr>
          <w:ilvl w:val="0"/>
          <w:numId w:val="2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06EC608" wp14:editId="0A246D3F">
            <wp:extent cx="4829175" cy="1943100"/>
            <wp:effectExtent l="0" t="0" r="9525" b="0"/>
            <wp:docPr id="3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02EB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00BDE55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BeautifulGarland.c --unwind 2 --trace</w:t>
      </w:r>
    </w:p>
    <w:p w14:paraId="10145543" w14:textId="77777777" w:rsidR="00815778" w:rsidRPr="003B1128" w:rsidRDefault="00815778">
      <w:pPr>
        <w:numPr>
          <w:ilvl w:val="0"/>
          <w:numId w:val="2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2049729" wp14:editId="46A27643">
            <wp:extent cx="3590925" cy="2114550"/>
            <wp:effectExtent l="0" t="0" r="9525" b="0"/>
            <wp:docPr id="3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79B3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FAA9B4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BeautifulGarland.c --unwind 3 --trace</w:t>
      </w:r>
    </w:p>
    <w:p w14:paraId="2F14ED68" w14:textId="77777777" w:rsidR="00815778" w:rsidRPr="003B1128" w:rsidRDefault="00815778">
      <w:pPr>
        <w:numPr>
          <w:ilvl w:val="0"/>
          <w:numId w:val="2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890482A" wp14:editId="1EAEE1A9">
            <wp:extent cx="3743325" cy="2057400"/>
            <wp:effectExtent l="0" t="0" r="9525" b="0"/>
            <wp:docPr id="3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4821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95FF8A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BeautifulGarland.c --unwind 4 --trace</w:t>
      </w:r>
    </w:p>
    <w:p w14:paraId="21D4383A" w14:textId="77777777" w:rsidR="00815778" w:rsidRPr="003B1128" w:rsidRDefault="00815778">
      <w:pPr>
        <w:numPr>
          <w:ilvl w:val="0"/>
          <w:numId w:val="2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BAF0F63" wp14:editId="54A19278">
            <wp:extent cx="3667125" cy="2028825"/>
            <wp:effectExtent l="0" t="0" r="9525" b="9525"/>
            <wp:docPr id="3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DDD1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896A06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BeautifulGarland.c --unwind 5 --trace</w:t>
      </w:r>
    </w:p>
    <w:p w14:paraId="35947758" w14:textId="77777777" w:rsidR="00815778" w:rsidRPr="003B1128" w:rsidRDefault="00815778">
      <w:pPr>
        <w:numPr>
          <w:ilvl w:val="0"/>
          <w:numId w:val="2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D271A3D" wp14:editId="575EFF97">
            <wp:extent cx="3829050" cy="2085975"/>
            <wp:effectExtent l="0" t="0" r="0" b="9525"/>
            <wp:docPr id="3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3425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704AF2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BeautifulGarland.c --unwind 10 --trace</w:t>
      </w:r>
    </w:p>
    <w:p w14:paraId="19BFC003" w14:textId="77777777" w:rsidR="00815778" w:rsidRPr="003B1128" w:rsidRDefault="00815778">
      <w:pPr>
        <w:numPr>
          <w:ilvl w:val="0"/>
          <w:numId w:val="2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6377728" wp14:editId="2AA02EA6">
            <wp:extent cx="3819525" cy="2047875"/>
            <wp:effectExtent l="0" t="0" r="9525" b="9525"/>
            <wp:docPr id="3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5F4F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D030184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Anagram.c</w:t>
      </w:r>
    </w:p>
    <w:p w14:paraId="275E0CE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Anagram.c --unwind 1 --trace</w:t>
      </w:r>
    </w:p>
    <w:p w14:paraId="5E20EB2E" w14:textId="77777777" w:rsidR="00815778" w:rsidRPr="003B1128" w:rsidRDefault="00815778">
      <w:pPr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A625593" wp14:editId="043F5E8E">
            <wp:extent cx="3686175" cy="2590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B1C9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nagram.c --unwind 2 --trace</w:t>
      </w:r>
    </w:p>
    <w:p w14:paraId="69B41D93" w14:textId="77777777" w:rsidR="00815778" w:rsidRPr="003B1128" w:rsidRDefault="00815778">
      <w:pPr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B26E3D9" wp14:editId="69A7C77C">
            <wp:extent cx="3676650" cy="2600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F790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nagram.c --unwind 3 --trace</w:t>
      </w:r>
    </w:p>
    <w:p w14:paraId="4131E4B8" w14:textId="77777777" w:rsidR="00815778" w:rsidRPr="003B1128" w:rsidRDefault="00815778">
      <w:pPr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A2DDF3C" wp14:editId="0FD260F1">
            <wp:extent cx="3914775" cy="2571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03A0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nagram.c --unwind 4 --trace</w:t>
      </w:r>
    </w:p>
    <w:p w14:paraId="195E76C2" w14:textId="77777777" w:rsidR="00815778" w:rsidRPr="003B1128" w:rsidRDefault="00815778">
      <w:pPr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CDEEE4D" wp14:editId="0DE97E06">
            <wp:extent cx="3648075" cy="26003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EB90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nagram.c --unwind 5 --trace</w:t>
      </w:r>
    </w:p>
    <w:p w14:paraId="620C54F8" w14:textId="77777777" w:rsidR="00815778" w:rsidRPr="003B1128" w:rsidRDefault="00815778">
      <w:pPr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38D1CD8" wp14:editId="5129EF4E">
            <wp:extent cx="3724275" cy="25622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4A6BB" w14:textId="77777777" w:rsidR="00815778" w:rsidRPr="003B1128" w:rsidRDefault="00815778">
      <w:pPr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t is unsatisfiable and it proves sol1==sol2==sol3==sol4==sol5==sol6</w:t>
      </w:r>
    </w:p>
    <w:p w14:paraId="2F1D1858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lastRenderedPageBreak/>
        <w:t>CookingMachine.c</w:t>
      </w:r>
    </w:p>
    <w:p w14:paraId="0A3BBB9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okingMachine.c --unwind 1 --trace</w:t>
      </w:r>
    </w:p>
    <w:p w14:paraId="30985E9B" w14:textId="77777777" w:rsidR="00815778" w:rsidRPr="003B1128" w:rsidRDefault="00815778">
      <w:pPr>
        <w:numPr>
          <w:ilvl w:val="0"/>
          <w:numId w:val="2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5624C0A" wp14:editId="6B750AD5">
            <wp:extent cx="3686175" cy="33337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2367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8A0BBD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okingMachine.c --unwind 1 --trace</w:t>
      </w:r>
    </w:p>
    <w:p w14:paraId="6951FE11" w14:textId="77777777" w:rsidR="00815778" w:rsidRPr="003B1128" w:rsidRDefault="00815778">
      <w:pPr>
        <w:numPr>
          <w:ilvl w:val="0"/>
          <w:numId w:val="2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C00EC3E" wp14:editId="04F14A0A">
            <wp:extent cx="3705225" cy="32766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CB46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5F1D8A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okingMachine.c --unwind 3 --trace</w:t>
      </w:r>
    </w:p>
    <w:p w14:paraId="5A10E3C4" w14:textId="77777777" w:rsidR="00815778" w:rsidRPr="003B1128" w:rsidRDefault="00815778">
      <w:pPr>
        <w:numPr>
          <w:ilvl w:val="0"/>
          <w:numId w:val="2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5BBD7C6" wp14:editId="61D00006">
            <wp:extent cx="3600450" cy="3429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ECE7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E43732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okingMachine.c line 159 function main</w:t>
      </w:r>
    </w:p>
    <w:p w14:paraId="0CA5D42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50C7762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0F0C047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B151F3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okingMachine.c line 159 function main</w:t>
      </w:r>
    </w:p>
    <w:p w14:paraId="545AE80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3E84421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2E8354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1501B1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okingMachine.c line 163 function main</w:t>
      </w:r>
    </w:p>
    <w:p w14:paraId="092B18D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5564DCC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19759A2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4FA6987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okingMachine.c line 159 function main</w:t>
      </w:r>
    </w:p>
    <w:p w14:paraId="4532E03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4BD0B4E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0B83B9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6D1C7A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okingMachine.c line 164 function main</w:t>
      </w:r>
    </w:p>
    <w:p w14:paraId="48E4F7F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4</w:t>
      </w:r>
    </w:p>
    <w:p w14:paraId="130944E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65A41B2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3B319A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okingMachine.c line 159 function main</w:t>
      </w:r>
    </w:p>
    <w:p w14:paraId="68EB53F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2700E4B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8537DA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60921F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okingMachine.c line 163 function main</w:t>
      </w:r>
    </w:p>
    <w:p w14:paraId="07693C4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6B3A3C1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341F54E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10A18E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okingMachine.c line 164 function main</w:t>
      </w:r>
    </w:p>
    <w:p w14:paraId="6B6B66E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4</w:t>
      </w:r>
    </w:p>
    <w:p w14:paraId="1258BE1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71801A3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5A79B45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okingMachine.c line 165 function main</w:t>
      </w:r>
    </w:p>
    <w:p w14:paraId="0A089F9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5</w:t>
      </w:r>
    </w:p>
    <w:p w14:paraId="07DE1A0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2 == return_value_sol5$0</w:t>
      </w:r>
    </w:p>
    <w:p w14:paraId="6E983ECD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his means sol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1!=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sol2 sol2!=sol3 sol2!=sol4 sol2!=sol5 which clearly means sol2 is different from the rest.</w:t>
      </w:r>
    </w:p>
    <w:p w14:paraId="61AE1F47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oinsAndTriangle.c</w:t>
      </w:r>
    </w:p>
    <w:p w14:paraId="6FF2DAB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insAndTriangle.c --unwind 1 --trace</w:t>
      </w:r>
    </w:p>
    <w:p w14:paraId="52BD2B84" w14:textId="77777777" w:rsidR="00815778" w:rsidRPr="003B1128" w:rsidRDefault="00815778">
      <w:pPr>
        <w:numPr>
          <w:ilvl w:val="0"/>
          <w:numId w:val="2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12CB041" wp14:editId="1102E442">
            <wp:extent cx="3648075" cy="17049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B582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insAndTriangle.c --unwind 2 --trace</w:t>
      </w:r>
    </w:p>
    <w:p w14:paraId="05B25512" w14:textId="77777777" w:rsidR="00815778" w:rsidRPr="003B1128" w:rsidRDefault="00815778">
      <w:pPr>
        <w:numPr>
          <w:ilvl w:val="0"/>
          <w:numId w:val="2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7D73266" wp14:editId="4A7CF271">
            <wp:extent cx="3762375" cy="1828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592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insAndTriangle.c --unwind 3 --trace</w:t>
      </w:r>
    </w:p>
    <w:p w14:paraId="4846D6D4" w14:textId="77777777" w:rsidR="00815778" w:rsidRPr="003B1128" w:rsidRDefault="00815778">
      <w:pPr>
        <w:numPr>
          <w:ilvl w:val="0"/>
          <w:numId w:val="2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5769455" wp14:editId="16A1422A">
            <wp:extent cx="3667125" cy="16764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C5C8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insAndTriangle.c --unwind 4 --trace</w:t>
      </w:r>
    </w:p>
    <w:p w14:paraId="4F678FBF" w14:textId="77777777" w:rsidR="00815778" w:rsidRPr="003B1128" w:rsidRDefault="00815778">
      <w:pPr>
        <w:numPr>
          <w:ilvl w:val="0"/>
          <w:numId w:val="2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00DA26A" wp14:editId="1AD1D2C9">
            <wp:extent cx="3705225" cy="17145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27C4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165E31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insAndTriangle.c --unwind 5 --trace</w:t>
      </w:r>
    </w:p>
    <w:p w14:paraId="5CC4DD03" w14:textId="77777777" w:rsidR="00815778" w:rsidRPr="003B1128" w:rsidRDefault="00815778">
      <w:pPr>
        <w:numPr>
          <w:ilvl w:val="0"/>
          <w:numId w:val="2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102EE8A" wp14:editId="7C1898A9">
            <wp:extent cx="3648075" cy="1790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FB42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insAndTriangle.c --unwind 10 --trace</w:t>
      </w:r>
    </w:p>
    <w:p w14:paraId="7D8E0903" w14:textId="77777777" w:rsidR="00815778" w:rsidRPr="003B1128" w:rsidRDefault="00815778">
      <w:pPr>
        <w:numPr>
          <w:ilvl w:val="0"/>
          <w:numId w:val="2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7E005F4" wp14:editId="15964D1E">
            <wp:extent cx="3657600" cy="17240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CACAE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4795AF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insAndTriangle.c --unwind 100 --trace</w:t>
      </w:r>
    </w:p>
    <w:p w14:paraId="0EA381B6" w14:textId="77777777" w:rsidR="00815778" w:rsidRPr="003B1128" w:rsidRDefault="00815778">
      <w:pPr>
        <w:numPr>
          <w:ilvl w:val="0"/>
          <w:numId w:val="2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35D4192" wp14:editId="605062BF">
            <wp:extent cx="3648075" cy="17526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3DDA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C4A8ABC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Keyboard2.c</w:t>
      </w:r>
    </w:p>
    <w:p w14:paraId="32B923F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Keyboard2.c --unwind 1 --trace</w:t>
      </w:r>
    </w:p>
    <w:p w14:paraId="03A49FA2" w14:textId="77777777" w:rsidR="00815778" w:rsidRPr="003B1128" w:rsidRDefault="00815778">
      <w:pPr>
        <w:numPr>
          <w:ilvl w:val="0"/>
          <w:numId w:val="2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02364DC" wp14:editId="05AD8FAC">
            <wp:extent cx="3667125" cy="20574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CBD7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Keyboard2.c --unwind 2 --trace</w:t>
      </w:r>
    </w:p>
    <w:p w14:paraId="7B4DD0ED" w14:textId="77777777" w:rsidR="00815778" w:rsidRPr="003B1128" w:rsidRDefault="00815778">
      <w:pPr>
        <w:numPr>
          <w:ilvl w:val="0"/>
          <w:numId w:val="2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8748A6" wp14:editId="716A299F">
            <wp:extent cx="3724275" cy="20193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50B9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Keyboard2.c --unwind 3 --trace</w:t>
      </w:r>
    </w:p>
    <w:p w14:paraId="20AB2EB9" w14:textId="77777777" w:rsidR="00815778" w:rsidRPr="003B1128" w:rsidRDefault="00815778">
      <w:pPr>
        <w:numPr>
          <w:ilvl w:val="0"/>
          <w:numId w:val="2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CC2F9A5" wp14:editId="650B9D0E">
            <wp:extent cx="3676650" cy="20574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C3AF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5DEBB5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Keyboard2.c --unwind 4 --trace</w:t>
      </w:r>
    </w:p>
    <w:p w14:paraId="5CC5FFD9" w14:textId="77777777" w:rsidR="00815778" w:rsidRPr="003B1128" w:rsidRDefault="00815778">
      <w:pPr>
        <w:numPr>
          <w:ilvl w:val="0"/>
          <w:numId w:val="2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7A7E82F" wp14:editId="6E44EB70">
            <wp:extent cx="3857625" cy="21050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22B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01419C21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FlatLand.c</w:t>
      </w:r>
    </w:p>
    <w:p w14:paraId="4D0F42B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FlatLand.c --unwind 1 --trace</w:t>
      </w:r>
    </w:p>
    <w:p w14:paraId="5D7ECD61" w14:textId="77777777" w:rsidR="00815778" w:rsidRPr="003B1128" w:rsidRDefault="00815778">
      <w:pPr>
        <w:numPr>
          <w:ilvl w:val="0"/>
          <w:numId w:val="30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733951C" wp14:editId="55046ADB">
            <wp:extent cx="3771900" cy="2095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9ED4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031DF3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FlatLand.c --unwind 2 --trace</w:t>
      </w:r>
    </w:p>
    <w:p w14:paraId="144C3F6F" w14:textId="77777777" w:rsidR="00815778" w:rsidRPr="003B1128" w:rsidRDefault="00815778">
      <w:pPr>
        <w:numPr>
          <w:ilvl w:val="0"/>
          <w:numId w:val="30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he running takes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a very long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time which suggests it is Unsatisfiable.</w:t>
      </w:r>
    </w:p>
    <w:p w14:paraId="4C2A36A1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Problem2.c</w:t>
      </w:r>
    </w:p>
    <w:p w14:paraId="0A7E944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roblem2.c --unwind 1 --trace</w:t>
      </w:r>
    </w:p>
    <w:p w14:paraId="350AAF39" w14:textId="77777777" w:rsidR="00815778" w:rsidRPr="003B1128" w:rsidRDefault="00815778">
      <w:pPr>
        <w:numPr>
          <w:ilvl w:val="0"/>
          <w:numId w:val="3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FC11B2D" wp14:editId="73CCBDB1">
            <wp:extent cx="3686175" cy="2019300"/>
            <wp:effectExtent l="0" t="0" r="9525" b="0"/>
            <wp:docPr id="7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0F23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78970B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roblem2.c --unwind 2 --trace</w:t>
      </w:r>
    </w:p>
    <w:p w14:paraId="2EB5E7A3" w14:textId="77777777" w:rsidR="00815778" w:rsidRPr="003B1128" w:rsidRDefault="00815778">
      <w:pPr>
        <w:numPr>
          <w:ilvl w:val="0"/>
          <w:numId w:val="3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63B8B6" wp14:editId="6483FD64">
            <wp:extent cx="3990975" cy="1724025"/>
            <wp:effectExtent l="0" t="0" r="9525" b="9525"/>
            <wp:docPr id="7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12D0" w14:textId="77777777" w:rsidR="00815778" w:rsidRPr="003B1128" w:rsidRDefault="00815778">
      <w:pPr>
        <w:numPr>
          <w:ilvl w:val="0"/>
          <w:numId w:val="3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his suggests that sol3 is different from sol1 and sol2 and has a high probability of being incorrect.</w:t>
      </w:r>
    </w:p>
    <w:p w14:paraId="4CD26AB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F53B37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roblem2.c line 118 function main</w:t>
      </w:r>
    </w:p>
    <w:p w14:paraId="0918815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0C25FD43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return_value_sol1$0 == return_value_sol3</w:t>
      </w:r>
    </w:p>
    <w:p w14:paraId="287197F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8E04B3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roblem2.c line 118 function main</w:t>
      </w:r>
    </w:p>
    <w:p w14:paraId="3FB1ED9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27F5BD8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1975034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90B210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AFE8412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roblem2.c line 119 function main</w:t>
      </w:r>
    </w:p>
    <w:p w14:paraId="111D9CC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38144A0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7D697A55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287162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3689E39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F8AA6F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2 of 3 failed (2 iterations)</w:t>
      </w:r>
    </w:p>
    <w:p w14:paraId="0533CBF7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2F2476CF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4EE9FE5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Problem3.c</w:t>
      </w:r>
    </w:p>
    <w:p w14:paraId="7178CC9C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roblem3.c --unwind 1 --trace</w:t>
      </w:r>
    </w:p>
    <w:p w14:paraId="424E7442" w14:textId="77777777" w:rsidR="00815778" w:rsidRPr="003B1128" w:rsidRDefault="00815778">
      <w:pPr>
        <w:numPr>
          <w:ilvl w:val="0"/>
          <w:numId w:val="3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C170EFC" wp14:editId="61F2973F">
            <wp:extent cx="3810000" cy="3295650"/>
            <wp:effectExtent l="0" t="0" r="0" b="0"/>
            <wp:docPr id="7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EDDEB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roblem3.c --unwind 2 --trace</w:t>
      </w:r>
    </w:p>
    <w:p w14:paraId="59246752" w14:textId="77777777" w:rsidR="00815778" w:rsidRPr="003B1128" w:rsidRDefault="00815778">
      <w:pPr>
        <w:numPr>
          <w:ilvl w:val="0"/>
          <w:numId w:val="3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73697E0" wp14:editId="466466D0">
            <wp:extent cx="3743325" cy="3305175"/>
            <wp:effectExtent l="0" t="0" r="9525" b="9525"/>
            <wp:docPr id="7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CA4A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roblem3.c --unwind 3 --trace</w:t>
      </w:r>
    </w:p>
    <w:p w14:paraId="6865A223" w14:textId="77777777" w:rsidR="00815778" w:rsidRPr="003B1128" w:rsidRDefault="00815778">
      <w:pPr>
        <w:numPr>
          <w:ilvl w:val="0"/>
          <w:numId w:val="3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FA43839" wp14:editId="0089A12B">
            <wp:extent cx="3781425" cy="3248025"/>
            <wp:effectExtent l="0" t="0" r="9525" b="9525"/>
            <wp:docPr id="7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A0224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roblem3.c --unwind 4 --trace</w:t>
      </w:r>
    </w:p>
    <w:p w14:paraId="0100E85D" w14:textId="77777777" w:rsidR="00815778" w:rsidRPr="003B1128" w:rsidRDefault="00815778">
      <w:pPr>
        <w:numPr>
          <w:ilvl w:val="0"/>
          <w:numId w:val="3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904BB32" wp14:editId="63D63239">
            <wp:extent cx="3705225" cy="3257550"/>
            <wp:effectExtent l="0" t="0" r="9525" b="0"/>
            <wp:docPr id="7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EDDA0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roblem3.c --unwind 5 --trace</w:t>
      </w:r>
    </w:p>
    <w:p w14:paraId="72E9128C" w14:textId="77777777" w:rsidR="00815778" w:rsidRPr="003B1128" w:rsidRDefault="00815778">
      <w:pPr>
        <w:numPr>
          <w:ilvl w:val="0"/>
          <w:numId w:val="3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73F53FF" wp14:editId="7068A7E7">
            <wp:extent cx="3867150" cy="3238500"/>
            <wp:effectExtent l="0" t="0" r="0" b="0"/>
            <wp:docPr id="7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97EE1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A056344" w14:textId="77777777" w:rsidR="00815778" w:rsidRPr="003B1128" w:rsidRDefault="00815778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FireAndIce.c</w:t>
      </w:r>
    </w:p>
    <w:p w14:paraId="7BBE0656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FireAndIce.c --unwind 1 --trace</w:t>
      </w:r>
    </w:p>
    <w:p w14:paraId="4405FAE4" w14:textId="77777777" w:rsidR="00815778" w:rsidRPr="003B1128" w:rsidRDefault="00815778">
      <w:pPr>
        <w:numPr>
          <w:ilvl w:val="0"/>
          <w:numId w:val="3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AA447B0" wp14:editId="09452630">
            <wp:extent cx="3762375" cy="2076450"/>
            <wp:effectExtent l="0" t="0" r="9525" b="0"/>
            <wp:docPr id="7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6DB2A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EC2A808" w14:textId="77777777" w:rsidR="00815778" w:rsidRPr="003B1128" w:rsidRDefault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FireAndIce.c --unwind 2 --trace</w:t>
      </w:r>
    </w:p>
    <w:p w14:paraId="1CB52994" w14:textId="77777777" w:rsidR="00815778" w:rsidRPr="003B1128" w:rsidRDefault="00815778">
      <w:pPr>
        <w:numPr>
          <w:ilvl w:val="0"/>
          <w:numId w:val="30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he running takes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a very long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time which suggests it is Unsatisfiable.</w:t>
      </w:r>
    </w:p>
    <w:p w14:paraId="6D08D11B" w14:textId="3DE733CA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odeCrazyMinions.c</w:t>
      </w:r>
    </w:p>
    <w:p w14:paraId="69BAA073" w14:textId="41B952C5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deCrazyMinions.c --unwind 1 --trace</w:t>
      </w:r>
    </w:p>
    <w:p w14:paraId="5A335133" w14:textId="4ACAA8B8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BB77714" wp14:editId="3E171760">
            <wp:extent cx="6087325" cy="195289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60D40" w14:textId="51440BF7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deCrazyMinions.c --unwind 2 --trace</w:t>
      </w:r>
    </w:p>
    <w:p w14:paraId="130FC6B0" w14:textId="10DF5BCC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3D165BE" wp14:editId="4416D2E7">
            <wp:extent cx="5258536" cy="194337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536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245D4" w14:textId="0F1D92B6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95E7E5D" w14:textId="1EBE9A47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deCrazyMinions.c --unwind 3 --trace</w:t>
      </w:r>
    </w:p>
    <w:p w14:paraId="7C92088A" w14:textId="00AD5E02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5FC16C5" wp14:editId="3DAA6370">
            <wp:extent cx="5249008" cy="1943371"/>
            <wp:effectExtent l="0" t="0" r="889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E9742" w14:textId="2A3D8449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B957FEF" w14:textId="18F0B05C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deCrazyMinions.c --unwind 4 --trace</w:t>
      </w:r>
    </w:p>
    <w:p w14:paraId="1508BF09" w14:textId="612E7FC4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FE86F26" wp14:editId="4E8D61B3">
            <wp:extent cx="5268060" cy="1905266"/>
            <wp:effectExtent l="0" t="0" r="889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3A538" w14:textId="26364E22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F96ECD5" w14:textId="1387EE7E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deCrazyMinions.c -- unwind 5 --trace</w:t>
      </w:r>
    </w:p>
    <w:p w14:paraId="0C6025CD" w14:textId="244D6FC6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9DC178" wp14:editId="6D90AE8D">
            <wp:extent cx="4887006" cy="1924319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7006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5CDC1" w14:textId="6C0E511D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deCrazyMinions.c -- unwind 10 --trace</w:t>
      </w:r>
    </w:p>
    <w:p w14:paraId="138F48F9" w14:textId="7C4AC50F" w:rsidR="00815778" w:rsidRPr="003B1128" w:rsidRDefault="00815778" w:rsidP="00815778">
      <w:pPr>
        <w:numPr>
          <w:ilvl w:val="0"/>
          <w:numId w:val="30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he running takes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a very long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time which suggests it is Unsatisfiable.</w:t>
      </w:r>
    </w:p>
    <w:p w14:paraId="5B76D6A5" w14:textId="4C24029B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DistinctCode1.c</w:t>
      </w:r>
    </w:p>
    <w:p w14:paraId="1C84C708" w14:textId="5FC2080B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DistinctCode1.c --unwind 1 --trace  </w:t>
      </w:r>
    </w:p>
    <w:p w14:paraId="03A6EC1E" w14:textId="7D260CE2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396C205" wp14:editId="30ABF490">
            <wp:extent cx="6125428" cy="1914792"/>
            <wp:effectExtent l="0" t="0" r="889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428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CFF6" w14:textId="1817C92B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DistinctCode1.c --unwind 2 --trace</w:t>
      </w:r>
    </w:p>
    <w:p w14:paraId="3BF35777" w14:textId="4156BE2C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7CA7FB1" wp14:editId="39C42EBF">
            <wp:extent cx="6144480" cy="1962424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480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DC12A" w14:textId="638D39E8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DistinctCode1.c --unwind 3 --trace  </w:t>
      </w:r>
    </w:p>
    <w:p w14:paraId="0AFD07BC" w14:textId="7602D789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6138E11" wp14:editId="7B28FDE0">
            <wp:extent cx="6115905" cy="193384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905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84132" w14:textId="32D0B002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DistinctCode1.c --unwind 4 --trace  </w:t>
      </w:r>
    </w:p>
    <w:p w14:paraId="30ED6B5F" w14:textId="465FE79E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8457D53" wp14:editId="2A4D5667">
            <wp:extent cx="6011114" cy="1952898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A0C4E" w14:textId="281E63F5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DistinctCode1.c --unwind 5 --trace  </w:t>
      </w:r>
    </w:p>
    <w:p w14:paraId="7F417F03" w14:textId="3A4C8AD3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57681C4" wp14:editId="65CED093">
            <wp:extent cx="5953956" cy="1962424"/>
            <wp:effectExtent l="0" t="0" r="889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956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6F0D2" w14:textId="1F3CEC49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DistinctCode1.c --unwind 10 --trace  </w:t>
      </w:r>
    </w:p>
    <w:p w14:paraId="37C93FA9" w14:textId="488F8613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38D867E" wp14:editId="0C5120D3">
            <wp:extent cx="6049218" cy="1952898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9218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75FC4" w14:textId="7777777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E0DC6B9" w14:textId="29AFC250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TestingRobot.c</w:t>
      </w:r>
    </w:p>
    <w:p w14:paraId="56BE352D" w14:textId="5892EB7E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estingRobot.c --unwind 1 --trace</w:t>
      </w:r>
    </w:p>
    <w:p w14:paraId="503B1605" w14:textId="3E378418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2D36DC0" wp14:editId="3A8FC7CB">
            <wp:extent cx="5258536" cy="2448267"/>
            <wp:effectExtent l="0" t="0" r="0" b="952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536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8A3E" w14:textId="06C8F12C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estingRobot.c --unwind 2 --trace</w:t>
      </w:r>
    </w:p>
    <w:p w14:paraId="2D0CCD08" w14:textId="41AAA7F4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72D57FC" wp14:editId="6E0E069A">
            <wp:extent cx="4744113" cy="1619476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113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F7BFD" w14:textId="77777777" w:rsidR="00815778" w:rsidRPr="003B1128" w:rsidRDefault="00815778" w:rsidP="00815778">
      <w:pPr>
        <w:pStyle w:val="ListParagraph"/>
        <w:spacing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C2479F1" w14:textId="77777777" w:rsidR="00815778" w:rsidRPr="003B1128" w:rsidRDefault="00815778" w:rsidP="00815778">
      <w:pPr>
        <w:pStyle w:val="ListParagraph"/>
        <w:spacing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file TestingRobot.c line 107 function main</w:t>
      </w:r>
    </w:p>
    <w:p w14:paraId="4E66F502" w14:textId="77777777" w:rsidR="00815778" w:rsidRPr="003B1128" w:rsidRDefault="00815778" w:rsidP="00815778">
      <w:pPr>
        <w:pStyle w:val="ListParagraph"/>
        <w:spacing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sol1vsol2</w:t>
      </w:r>
    </w:p>
    <w:p w14:paraId="5ED21B47" w14:textId="77777777" w:rsidR="00815778" w:rsidRPr="003B1128" w:rsidRDefault="00815778" w:rsidP="00815778">
      <w:pPr>
        <w:pStyle w:val="ListParagraph"/>
        <w:spacing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 == return_value_sol2</w:t>
      </w:r>
    </w:p>
    <w:p w14:paraId="3D6D4C8F" w14:textId="77777777" w:rsidR="00815778" w:rsidRPr="003B1128" w:rsidRDefault="00815778" w:rsidP="00815778">
      <w:pPr>
        <w:pStyle w:val="ListParagraph"/>
        <w:spacing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51ED4A8" w14:textId="77777777" w:rsidR="00815778" w:rsidRPr="003B1128" w:rsidRDefault="00815778" w:rsidP="00815778">
      <w:pPr>
        <w:pStyle w:val="ListParagraph"/>
        <w:spacing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AD0E82E" w14:textId="77777777" w:rsidR="00815778" w:rsidRPr="003B1128" w:rsidRDefault="00815778" w:rsidP="00815778">
      <w:pPr>
        <w:pStyle w:val="ListParagraph"/>
        <w:spacing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B67FA90" w14:textId="77777777" w:rsidR="00815778" w:rsidRPr="003B1128" w:rsidRDefault="00815778" w:rsidP="00815778">
      <w:pPr>
        <w:pStyle w:val="ListParagraph"/>
        <w:spacing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1 of 3 failed (2 iterations)</w:t>
      </w:r>
    </w:p>
    <w:p w14:paraId="4F043596" w14:textId="77777777" w:rsidR="00815778" w:rsidRPr="003B1128" w:rsidRDefault="00815778" w:rsidP="00815778">
      <w:pPr>
        <w:pStyle w:val="ListParagraph"/>
        <w:spacing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4AFA09F1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99E59C5" w14:textId="66049D7E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estingRobot.c --unwind 3 --trace</w:t>
      </w:r>
    </w:p>
    <w:p w14:paraId="3AC463CB" w14:textId="38F0B17C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64C0916" wp14:editId="7C8F7F10">
            <wp:extent cx="5058479" cy="2514951"/>
            <wp:effectExtent l="0" t="0" r="889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8479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BAFD6" w14:textId="7F8B992F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Assertion 1:</w:t>
      </w:r>
    </w:p>
    <w:p w14:paraId="798D0107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16D6ED7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estingRobot.c line 107 function main</w:t>
      </w:r>
    </w:p>
    <w:p w14:paraId="4E420D57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2980903E" w14:textId="57069746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2C03B1E" w14:textId="74FE67A9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Assertion 2:</w:t>
      </w:r>
    </w:p>
    <w:p w14:paraId="3CD67C9E" w14:textId="6FDB7FBC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B7791BE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estingRobot.c line 107 function main</w:t>
      </w:r>
    </w:p>
    <w:p w14:paraId="051EDF6C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sol1vsol2</w:t>
      </w:r>
    </w:p>
    <w:p w14:paraId="35470041" w14:textId="0C6DEAF5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37FA663" w14:textId="75360ABE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31EFBA1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estingRobot.c line 108 function main</w:t>
      </w:r>
    </w:p>
    <w:p w14:paraId="36A83D42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3BFA18C3" w14:textId="6F42EAC9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17C78A39" w14:textId="756B99D9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Assertion 3:</w:t>
      </w:r>
    </w:p>
    <w:p w14:paraId="5BD91F42" w14:textId="0F039714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3910098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estingRobot.c line 107 function main</w:t>
      </w:r>
    </w:p>
    <w:p w14:paraId="5CD083FC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6328EF96" w14:textId="4664404D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47C42C2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E19CA38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estingRobot.c line 109 function main</w:t>
      </w:r>
    </w:p>
    <w:p w14:paraId="5E6F9398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797E1278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74978724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4287287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EBE8806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E752611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3 of 3 failed (2 iterations)</w:t>
      </w:r>
    </w:p>
    <w:p w14:paraId="04D5A377" w14:textId="6F425CD9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6D1B6A4B" w14:textId="401A8AD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All the examples failed. This means none of the solutions is equivalent to each other</w:t>
      </w:r>
    </w:p>
    <w:p w14:paraId="227259F3" w14:textId="3B39D825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Print of –trace</w:t>
      </w:r>
    </w:p>
    <w:p w14:paraId="343829AB" w14:textId="3525CCA6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628C18B" w14:textId="34DAB438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ThreeLetters.c</w:t>
      </w:r>
    </w:p>
    <w:p w14:paraId="4540A029" w14:textId="4FF320AA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hreeLetters.c --unwind 1</w:t>
      </w:r>
    </w:p>
    <w:p w14:paraId="3D38FE89" w14:textId="5597832F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0907339" wp14:editId="1AE63788">
            <wp:extent cx="6039694" cy="2305372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9694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DEDDE" w14:textId="1154D40C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hreeLetters.c --unwind 2</w:t>
      </w:r>
    </w:p>
    <w:p w14:paraId="1CB0FFB6" w14:textId="41B8020A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B331EC9" wp14:editId="3901315D">
            <wp:extent cx="6020638" cy="2267266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0638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B38D6" w14:textId="504FB3C9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hreeLetters.c --unwind 3</w:t>
      </w:r>
    </w:p>
    <w:p w14:paraId="412D6B2B" w14:textId="49506DB2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D8D20B4" wp14:editId="0004537E">
            <wp:extent cx="6096849" cy="2467319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849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045C1" w14:textId="0D4C3F84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hreeLetters.c --unwind 4</w:t>
      </w:r>
    </w:p>
    <w:p w14:paraId="4FF54727" w14:textId="59464FD0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970CFED" wp14:editId="40E913AE">
            <wp:extent cx="5944432" cy="2353003"/>
            <wp:effectExtent l="0" t="0" r="0" b="952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432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0D90D" w14:textId="1AC34330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hreeLetters.c --unwind 5</w:t>
      </w:r>
    </w:p>
    <w:p w14:paraId="7A100DCA" w14:textId="28ACC4B4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702F447" wp14:editId="47D8F870">
            <wp:extent cx="5925376" cy="2305372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5376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39CB1" w14:textId="44793C6D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hreeLetters.c --unwind 10</w:t>
      </w:r>
    </w:p>
    <w:p w14:paraId="5F05D87A" w14:textId="20A42080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limit exceeded which suggests unsatisfiability.</w:t>
      </w:r>
    </w:p>
    <w:p w14:paraId="537F9708" w14:textId="4A95A82C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LastDigitSum.c</w:t>
      </w:r>
    </w:p>
    <w:p w14:paraId="6A617912" w14:textId="259DB04C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LastDigitSum.c --unwind 1</w:t>
      </w:r>
    </w:p>
    <w:p w14:paraId="0BE05C14" w14:textId="4659D14B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EBF0C53" wp14:editId="795FDAC0">
            <wp:extent cx="5058479" cy="2429214"/>
            <wp:effectExtent l="0" t="0" r="8890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8479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5D418" w14:textId="4C9504A7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LastDigitSum.c --unwind 2</w:t>
      </w:r>
    </w:p>
    <w:p w14:paraId="6020A7E6" w14:textId="4BE9363C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CD26F44" wp14:editId="390F896D">
            <wp:extent cx="4915586" cy="2314898"/>
            <wp:effectExtent l="0" t="0" r="0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FFF4F" w14:textId="4E1669C1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LastDigitSum.c --unwind 2 --trace</w:t>
      </w:r>
    </w:p>
    <w:p w14:paraId="42CDE29D" w14:textId="7C9A4C46" w:rsidR="00815778" w:rsidRPr="003B1128" w:rsidRDefault="00815778" w:rsidP="00815778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66D064D" wp14:editId="29558077">
            <wp:extent cx="6645910" cy="1706880"/>
            <wp:effectExtent l="0" t="0" r="2540" b="762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F2C2E" w14:textId="4CDD117D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: </w:t>
      </w:r>
    </w:p>
    <w:p w14:paraId="10D4C46F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D809F9B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astDigitSum.c line 143 function main</w:t>
      </w:r>
    </w:p>
    <w:p w14:paraId="5A77C982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57F4C41F" w14:textId="3D869A22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1 == return_value_sol2</w:t>
      </w:r>
    </w:p>
    <w:p w14:paraId="6FD3DE6B" w14:textId="4EA88D1C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lastRenderedPageBreak/>
        <w:t>ChefAndModuloGame.c</w:t>
      </w:r>
    </w:p>
    <w:p w14:paraId="333A38B9" w14:textId="298682E3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ModuloGame.c --unwind 1</w:t>
      </w:r>
    </w:p>
    <w:p w14:paraId="17BE562A" w14:textId="66AE92D4" w:rsidR="00815778" w:rsidRPr="003B1128" w:rsidRDefault="00815778" w:rsidP="002A6ED0">
      <w:pPr>
        <w:pStyle w:val="ListParagraph"/>
        <w:numPr>
          <w:ilvl w:val="0"/>
          <w:numId w:val="3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85F723D" wp14:editId="73E06382">
            <wp:extent cx="4629794" cy="619211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794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3B358" w14:textId="5A7A9095" w:rsidR="00815778" w:rsidRPr="003B1128" w:rsidRDefault="00815778" w:rsidP="002A6ED0">
      <w:pPr>
        <w:pStyle w:val="ListParagraph"/>
        <w:numPr>
          <w:ilvl w:val="0"/>
          <w:numId w:val="3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816694E" wp14:editId="461AE71B">
            <wp:extent cx="4572640" cy="638264"/>
            <wp:effectExtent l="0" t="0" r="0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40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995A6" w14:textId="6970C7A2" w:rsidR="00815778" w:rsidRPr="003B1128" w:rsidRDefault="00815778" w:rsidP="002A6ED0">
      <w:pPr>
        <w:pStyle w:val="ListParagraph"/>
        <w:numPr>
          <w:ilvl w:val="0"/>
          <w:numId w:val="3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A781F2" wp14:editId="700AAB45">
            <wp:extent cx="4544059" cy="590632"/>
            <wp:effectExtent l="0" t="0" r="952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6A341" w14:textId="7777777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E61C935" w14:textId="48F7F168" w:rsidR="00815778" w:rsidRPr="003B1128" w:rsidRDefault="00815778" w:rsidP="00815778">
      <w:pPr>
        <w:spacing w:line="240" w:lineRule="auto"/>
        <w:ind w:firstLine="42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file ChefAndModuloGame.c line 108 function main</w:t>
      </w:r>
    </w:p>
    <w:p w14:paraId="1870D2DE" w14:textId="5432E9EF" w:rsidR="00815778" w:rsidRPr="003B1128" w:rsidRDefault="00815778" w:rsidP="00815778">
      <w:pPr>
        <w:spacing w:line="240" w:lineRule="auto"/>
        <w:ind w:firstLine="42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sol1Vsol2</w:t>
      </w:r>
    </w:p>
    <w:p w14:paraId="3B56559B" w14:textId="1E2FB485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</w:t>
      </w:r>
      <w:r w:rsidRPr="003B1128">
        <w:rPr>
          <w:rFonts w:ascii="Times New Roman" w:hAnsi="Times New Roman" w:cs="Times New Roman"/>
          <w:sz w:val="28"/>
          <w:szCs w:val="28"/>
        </w:rPr>
        <w:tab/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 == return_value_sol2</w:t>
      </w:r>
    </w:p>
    <w:p w14:paraId="55B8C6A2" w14:textId="7777777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1 of 1 failed (1 iteration)</w:t>
      </w:r>
    </w:p>
    <w:p w14:paraId="7769D201" w14:textId="08D1C0FA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7F2D48F3" w14:textId="7777777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7549974" w14:textId="7777777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ModuloGame.c line 109 function main</w:t>
      </w:r>
    </w:p>
    <w:p w14:paraId="538F9E54" w14:textId="7777777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47B9D648" w14:textId="7777777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3</w:t>
      </w:r>
    </w:p>
    <w:p w14:paraId="6E8A149F" w14:textId="4FA0CB92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1 of 1 failed (1 iteration)</w:t>
      </w:r>
    </w:p>
    <w:p w14:paraId="71E4D922" w14:textId="3753D1B3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29028E61" w14:textId="7777777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21CE076" w14:textId="7777777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file ChefAndModuloGame.c line 110 function main</w:t>
      </w:r>
    </w:p>
    <w:p w14:paraId="08DC006D" w14:textId="7777777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4</w:t>
      </w:r>
    </w:p>
    <w:p w14:paraId="2FD51986" w14:textId="0260E695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4</w:t>
      </w:r>
    </w:p>
    <w:p w14:paraId="1D4106AB" w14:textId="7777777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1 of 1 failed (1 iteration)</w:t>
      </w:r>
    </w:p>
    <w:p w14:paraId="023E148C" w14:textId="29A52C17" w:rsidR="00815778" w:rsidRPr="003B1128" w:rsidRDefault="00815778" w:rsidP="008157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32308A88" w14:textId="77777777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AndOperation.c</w:t>
      </w:r>
    </w:p>
    <w:p w14:paraId="16652888" w14:textId="4D451097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ndOperation.c --unwind 1</w:t>
      </w:r>
    </w:p>
    <w:p w14:paraId="21835F51" w14:textId="44C5333D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C4B873F" wp14:editId="2DBFE7ED">
            <wp:extent cx="4363059" cy="3086531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2649" w14:textId="4CF5FA87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ndOperation.c --unwind 2</w:t>
      </w:r>
    </w:p>
    <w:p w14:paraId="1398F1AD" w14:textId="7C37C3B2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25B86B8" wp14:editId="6B35CFCC">
            <wp:extent cx="4058216" cy="3019846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46C86" w14:textId="0C8C8653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ndOperation.c --unwind 3</w:t>
      </w:r>
    </w:p>
    <w:p w14:paraId="0609D920" w14:textId="411D4001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5BCFD06" wp14:editId="07191F83">
            <wp:extent cx="4534533" cy="2867425"/>
            <wp:effectExtent l="0" t="0" r="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D2BE6" w14:textId="41F599E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--trace used to produce the trace of the counterexample</w:t>
      </w:r>
    </w:p>
    <w:p w14:paraId="157DA294" w14:textId="769DC2BB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5CD7B838" w14:textId="490665D6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AC32F0F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AndOperation.c line 144 function main</w:t>
      </w:r>
    </w:p>
    <w:p w14:paraId="0CF12FD0" w14:textId="77777777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061E00C6" w14:textId="1BC3FE7B" w:rsidR="00815778" w:rsidRPr="003B1128" w:rsidRDefault="00815778" w:rsidP="00815778">
      <w:pPr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58B57C0" w14:textId="25A5A95B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 </w:t>
      </w: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IsJustThrowingRandomWords.c</w:t>
      </w:r>
    </w:p>
    <w:p w14:paraId="5F5EC56C" w14:textId="7684F58B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IsJustThrowingRandomWords.c --unwind 1</w:t>
      </w:r>
    </w:p>
    <w:p w14:paraId="65CCDEEA" w14:textId="03EF7D3C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5A4182D" wp14:editId="1295A0A6">
            <wp:extent cx="4182059" cy="2572109"/>
            <wp:effectExtent l="0" t="0" r="9525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A9335" w14:textId="1BF57ADE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IsJustThrowingRandomWords.c --unwind 2</w:t>
      </w:r>
    </w:p>
    <w:p w14:paraId="70E8C7EC" w14:textId="2BACB9DC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C62E618" wp14:editId="6D51ECEA">
            <wp:extent cx="4115374" cy="2543530"/>
            <wp:effectExtent l="0" t="0" r="0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19760" w14:textId="059111B4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IsJustThrowingRandomWords.c --unwind 3</w:t>
      </w:r>
    </w:p>
    <w:p w14:paraId="68D51DB5" w14:textId="0BC52A9E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00AA25" wp14:editId="1440DEB9">
            <wp:extent cx="3972479" cy="2572109"/>
            <wp:effectExtent l="0" t="0" r="9525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21D4" w14:textId="1AE95170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IsJustThrowingRandomWords.c --unwind 4</w:t>
      </w:r>
    </w:p>
    <w:p w14:paraId="344FA55E" w14:textId="728D5C3D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4188234" wp14:editId="37874E04">
            <wp:extent cx="3867690" cy="2514951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3A7B1" w14:textId="26CFBAB0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IsJustThrowingRandomWords.c --unwind 5</w:t>
      </w:r>
    </w:p>
    <w:p w14:paraId="6ED1CFF1" w14:textId="50B66C7F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16D252C" wp14:editId="090A0033">
            <wp:extent cx="4077269" cy="2562583"/>
            <wp:effectExtent l="0" t="0" r="0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1DCD" w14:textId="1D905DAC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IsJustThrowingRandomWords.c --unwind 10</w:t>
      </w:r>
    </w:p>
    <w:p w14:paraId="679D2EC8" w14:textId="6169F010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.</w:t>
      </w:r>
    </w:p>
    <w:p w14:paraId="382B84B5" w14:textId="4B930B27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limbingStairs.c</w:t>
      </w:r>
    </w:p>
    <w:p w14:paraId="537B4CE4" w14:textId="5F2CB2E0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limbingStairs.c --unwind 1</w:t>
      </w:r>
    </w:p>
    <w:p w14:paraId="13D8B350" w14:textId="71ED2980" w:rsidR="005B727E" w:rsidRPr="003B1128" w:rsidRDefault="005B727E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we assume it is unsatisfiable and that no counterexample was found.</w:t>
      </w:r>
    </w:p>
    <w:p w14:paraId="1EC15DEC" w14:textId="317D2C21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Squares.c</w:t>
      </w:r>
    </w:p>
    <w:p w14:paraId="7B3CF867" w14:textId="7B05DDF5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Squares.c --unwind 1</w:t>
      </w:r>
    </w:p>
    <w:p w14:paraId="6D12872B" w14:textId="4BD9C678" w:rsidR="00815778" w:rsidRPr="003B1128" w:rsidRDefault="005B727E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C9FB797" wp14:editId="7BA37CDD">
            <wp:extent cx="4963217" cy="2838846"/>
            <wp:effectExtent l="0" t="0" r="889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217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ED050" w14:textId="415CE5D7" w:rsidR="00815778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--trace </w:t>
      </w:r>
    </w:p>
    <w:p w14:paraId="6A235D34" w14:textId="7F549BB6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18455D2B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813F657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Squares.c line 84 function main</w:t>
      </w:r>
    </w:p>
    <w:p w14:paraId="70DE3886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1B0425DF" w14:textId="182B737A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F6D5101" w14:textId="29865770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628C5C1A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DB6315B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Squares.c line 84 function main</w:t>
      </w:r>
    </w:p>
    <w:p w14:paraId="119036B8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098159EE" w14:textId="648FEF55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197EC7D1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FC463BC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Squares.c line 85 function main</w:t>
      </w:r>
    </w:p>
    <w:p w14:paraId="1C32EFBA" w14:textId="77777777" w:rsidR="00815778" w:rsidRPr="003B1128" w:rsidRDefault="00815778" w:rsidP="00815778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572937BB" w14:textId="69237089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394E10BC" w14:textId="7840E5C4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String.c</w:t>
      </w:r>
    </w:p>
    <w:p w14:paraId="22DB0B1B" w14:textId="5CEC21F2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ChefAndString.c --unwind 1</w:t>
      </w:r>
    </w:p>
    <w:p w14:paraId="235E71C6" w14:textId="6B6FA21A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4AAB53C" wp14:editId="21E6C149">
            <wp:extent cx="5953956" cy="2133898"/>
            <wp:effectExtent l="0" t="0" r="889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956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8B619" w14:textId="2A809EF2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String.c --unwind 2</w:t>
      </w:r>
    </w:p>
    <w:p w14:paraId="124B36A7" w14:textId="6CF6881E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8D0DC89" wp14:editId="3D3A2079">
            <wp:extent cx="5115638" cy="2181529"/>
            <wp:effectExtent l="0" t="0" r="8890" b="952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5638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22F5D" w14:textId="793F73D2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String.c --unwind 3</w:t>
      </w:r>
    </w:p>
    <w:p w14:paraId="41597D94" w14:textId="1899DED1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205A739" wp14:editId="1A12D97F">
            <wp:extent cx="4848903" cy="2210108"/>
            <wp:effectExtent l="0" t="0" r="889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/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903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2D0C" w14:textId="52D02434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--trace</w:t>
      </w:r>
    </w:p>
    <w:p w14:paraId="5C770684" w14:textId="77777777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Results:</w:t>
      </w:r>
    </w:p>
    <w:p w14:paraId="4411EAC9" w14:textId="44350E39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[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] sol1vsol2: FAILURE</w:t>
      </w:r>
    </w:p>
    <w:p w14:paraId="6FF94635" w14:textId="7E68F071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49E62820" w14:textId="77777777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1D9E2633" w14:textId="77777777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String.c line 66 function main</w:t>
      </w:r>
    </w:p>
    <w:p w14:paraId="572C2C72" w14:textId="77777777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54B1FAEA" w14:textId="77777777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4AF3B341" w14:textId="77777777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230B310" w14:textId="77777777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1521640" w14:textId="77777777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52C59E2" w14:textId="77777777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1 of 1 failed (1 iteration)</w:t>
      </w:r>
    </w:p>
    <w:p w14:paraId="108492A4" w14:textId="718132A0" w:rsidR="00815778" w:rsidRPr="003B1128" w:rsidRDefault="00815778" w:rsidP="00815778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3F19F2F3" w14:textId="77777777" w:rsidR="00815778" w:rsidRPr="003B1128" w:rsidRDefault="00815778" w:rsidP="00815778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SimilarityNumber.c</w:t>
      </w:r>
    </w:p>
    <w:p w14:paraId="359B4648" w14:textId="157705F1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SimilarityNumber.c --unwind 1</w:t>
      </w:r>
    </w:p>
    <w:p w14:paraId="79C23791" w14:textId="059C9BB9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BC8F215" wp14:editId="55F4CD9B">
            <wp:extent cx="5087058" cy="2543530"/>
            <wp:effectExtent l="0" t="0" r="0" b="952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7058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A8DBD" w14:textId="2095996F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SimilarityNumber.c --unwind 2</w:t>
      </w:r>
    </w:p>
    <w:p w14:paraId="54BF4D03" w14:textId="20E4015D" w:rsidR="00815778" w:rsidRPr="003B1128" w:rsidRDefault="00815778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FC791AE" wp14:editId="5A96234C">
            <wp:extent cx="4934638" cy="2638793"/>
            <wp:effectExtent l="0" t="0" r="0" b="952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/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4638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42E65" w14:textId="2DE7D46C" w:rsidR="00815778" w:rsidRPr="003B1128" w:rsidRDefault="00815778" w:rsidP="00815778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SimilarityNumber.c --unwind 3</w:t>
      </w:r>
    </w:p>
    <w:p w14:paraId="3714C52B" w14:textId="06FC34BD" w:rsidR="00815778" w:rsidRPr="003B1128" w:rsidRDefault="004234E9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we assume it is unsatisfiable and that no counterexample was found.</w:t>
      </w:r>
    </w:p>
    <w:p w14:paraId="2CB199FD" w14:textId="5CC2C218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SmallVolume.c</w:t>
      </w:r>
    </w:p>
    <w:p w14:paraId="1E6A00FB" w14:textId="6534D826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SmallVolume.c --unwind 1</w:t>
      </w:r>
    </w:p>
    <w:p w14:paraId="1BD24F7E" w14:textId="6A0B9A33" w:rsidR="005B727E" w:rsidRPr="003B1128" w:rsidRDefault="005B727E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we assume it is unsatisfiable and that no counterexample was found</w:t>
      </w:r>
    </w:p>
    <w:p w14:paraId="4DDA20FA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9276429" w14:textId="5ABEE308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Marbles.c</w:t>
      </w:r>
    </w:p>
    <w:p w14:paraId="773A6F6E" w14:textId="390E20B1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rbles.c --unwind 1</w:t>
      </w:r>
    </w:p>
    <w:p w14:paraId="17D1B697" w14:textId="32919655" w:rsidR="005B727E" w:rsidRPr="003B1128" w:rsidRDefault="005B727E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6411399" wp14:editId="63ABDD13">
            <wp:extent cx="5106115" cy="4239217"/>
            <wp:effectExtent l="0" t="0" r="0" b="952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/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115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C35C4" w14:textId="7B7D7D03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Marbles.c --unwind 1 --trace </w:t>
      </w:r>
    </w:p>
    <w:p w14:paraId="4B0E044E" w14:textId="3FDAA6DF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12036FD0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8E544EC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rbles.c line 107 function main</w:t>
      </w:r>
    </w:p>
    <w:p w14:paraId="7E91DAB6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3FE482AC" w14:textId="3C80752C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55350A5" w14:textId="77777777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20ABD1E" w14:textId="09BD2776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282C6514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A2E6876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rbles.c line 107 function main</w:t>
      </w:r>
    </w:p>
    <w:p w14:paraId="716A598C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5C18197A" w14:textId="17FA322B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708495F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3F3A3D1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file Marbles.c line 109 function main</w:t>
      </w:r>
    </w:p>
    <w:p w14:paraId="64E06EC0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4</w:t>
      </w:r>
    </w:p>
    <w:p w14:paraId="1A2F9B73" w14:textId="1105B643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1 == return_value_sol4</w:t>
      </w:r>
    </w:p>
    <w:p w14:paraId="217BA03F" w14:textId="77777777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19E0CF2" w14:textId="65A5902A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4:</w:t>
      </w:r>
    </w:p>
    <w:p w14:paraId="5DF046A4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5D2F03F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rbles.c line 107 function main</w:t>
      </w:r>
    </w:p>
    <w:p w14:paraId="68578597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467A2798" w14:textId="00ACD07E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A2CD9AE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5A7DF0C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rbles.c line 109 function main</w:t>
      </w:r>
    </w:p>
    <w:p w14:paraId="2424AC59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4</w:t>
      </w:r>
    </w:p>
    <w:p w14:paraId="53579460" w14:textId="55695B14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1 == return_value_sol4</w:t>
      </w:r>
    </w:p>
    <w:p w14:paraId="61E413BE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5D65D4F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rbles.c line 110 function main</w:t>
      </w:r>
    </w:p>
    <w:p w14:paraId="0BC647CA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2032D4D4" w14:textId="50BCCAAD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36D8D9C5" w14:textId="29C8EDF6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6:</w:t>
      </w:r>
    </w:p>
    <w:p w14:paraId="7BB147D3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B1D5745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rbles.c line 107 function main</w:t>
      </w:r>
    </w:p>
    <w:p w14:paraId="0FA9E862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53D5EC46" w14:textId="0444A3D0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458BBDCB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CFCDC4E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file Marbles.c line 110 function main</w:t>
      </w:r>
    </w:p>
    <w:p w14:paraId="2B9C61B9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5F53BBB8" w14:textId="69DE2511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2A557396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B4010FE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rbles.c line 112 function main</w:t>
      </w:r>
    </w:p>
    <w:p w14:paraId="53D8AF66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3Vsol4</w:t>
      </w:r>
    </w:p>
    <w:p w14:paraId="1D6D9DAF" w14:textId="206608B0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3$1 == return_value_sol4$1</w:t>
      </w:r>
    </w:p>
    <w:p w14:paraId="11470E1B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4 of 6 failed (3 iterations)</w:t>
      </w:r>
    </w:p>
    <w:p w14:paraId="6A3A6199" w14:textId="6DF4D8E1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4C0E70A6" w14:textId="49D21071" w:rsidR="00815778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PhysicsClass.c</w:t>
      </w:r>
    </w:p>
    <w:p w14:paraId="2F6F1909" w14:textId="1ECA0358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hysicsClass.c --unwind 1</w:t>
      </w:r>
    </w:p>
    <w:p w14:paraId="25707C55" w14:textId="05C838F7" w:rsidR="005B727E" w:rsidRPr="003B1128" w:rsidRDefault="005B727E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we assume it is unsatisfiable and that no counterexample was found</w:t>
      </w:r>
    </w:p>
    <w:p w14:paraId="00531C02" w14:textId="714E3A94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Player.c</w:t>
      </w:r>
    </w:p>
    <w:p w14:paraId="76F1AFD4" w14:textId="312848A2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layer.c --unwind 1</w:t>
      </w:r>
    </w:p>
    <w:p w14:paraId="30F35A04" w14:textId="77777777" w:rsidR="005B727E" w:rsidRPr="003B1128" w:rsidRDefault="005B727E" w:rsidP="002A6ED0">
      <w:pPr>
        <w:pStyle w:val="ListParagraph"/>
        <w:numPr>
          <w:ilvl w:val="0"/>
          <w:numId w:val="3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we assume it is unsatisfiable and that no counterexample was found</w:t>
      </w:r>
    </w:p>
    <w:p w14:paraId="6B715C60" w14:textId="5DB68CFB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RacingHorses.c</w:t>
      </w:r>
    </w:p>
    <w:p w14:paraId="3F4B5246" w14:textId="124E12EA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RacingHorses.c --unwind 1</w:t>
      </w:r>
    </w:p>
    <w:p w14:paraId="621D089B" w14:textId="77777777" w:rsidR="005B727E" w:rsidRPr="003B1128" w:rsidRDefault="005B727E" w:rsidP="002A6ED0">
      <w:pPr>
        <w:pStyle w:val="ListParagraph"/>
        <w:numPr>
          <w:ilvl w:val="0"/>
          <w:numId w:val="3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we assume it is unsatisfiable and that no counterexample was found</w:t>
      </w:r>
    </w:p>
    <w:p w14:paraId="6ADA6315" w14:textId="718155AC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9C08FDD" w14:textId="39BDB025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UncleJohny.c</w:t>
      </w:r>
    </w:p>
    <w:p w14:paraId="67D0DF7E" w14:textId="1C098376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UncleJohny.c --unwind 1</w:t>
      </w:r>
    </w:p>
    <w:p w14:paraId="6928B644" w14:textId="77777777" w:rsidR="005B727E" w:rsidRPr="003B1128" w:rsidRDefault="005B727E" w:rsidP="002A6ED0">
      <w:pPr>
        <w:pStyle w:val="ListParagraph"/>
        <w:numPr>
          <w:ilvl w:val="0"/>
          <w:numId w:val="36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we assume it is unsatisfiable and that no counterexample was found</w:t>
      </w:r>
    </w:p>
    <w:p w14:paraId="3404F692" w14:textId="556C1F09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lastRenderedPageBreak/>
        <w:t>TheTomAndJerryGame!.c</w:t>
      </w:r>
    </w:p>
    <w:p w14:paraId="6C714FED" w14:textId="60B816B2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'TheTomAndJerryGame!.c' --unwind 1</w:t>
      </w:r>
    </w:p>
    <w:p w14:paraId="114B96F0" w14:textId="28821B78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7AAE01" wp14:editId="4F9C5027">
            <wp:extent cx="3886742" cy="2495898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C7F79" w14:textId="3257CCBB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'TheTomAndJerryGame!.c' --unwind 2</w:t>
      </w:r>
    </w:p>
    <w:p w14:paraId="6D55FDA5" w14:textId="457EA679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99798C1" wp14:editId="05120E53">
            <wp:extent cx="3858163" cy="2514951"/>
            <wp:effectExtent l="0" t="0" r="9525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51606" w14:textId="200B7B0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'TheTomAndJerryGame!.c' --unwind 3</w:t>
      </w:r>
    </w:p>
    <w:p w14:paraId="737B6FD7" w14:textId="6B9E356E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D6A002" wp14:editId="7FE06969">
            <wp:extent cx="3839111" cy="2467319"/>
            <wp:effectExtent l="0" t="0" r="9525" b="952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/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FEEDA" w14:textId="476E4CF8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'TheTomAndJerryGame!.c' --unwind 4</w:t>
      </w:r>
    </w:p>
    <w:p w14:paraId="4455A1AB" w14:textId="30753F9F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8BF54EF" wp14:editId="352FB972">
            <wp:extent cx="3991532" cy="2553056"/>
            <wp:effectExtent l="0" t="0" r="9525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/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E25D1" w14:textId="3ADABF74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'TheTomAndJerryGame!.c' --unwind 5</w:t>
      </w:r>
    </w:p>
    <w:p w14:paraId="1D167CD2" w14:textId="59DF2CB6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A53596C" wp14:editId="4A883D35">
            <wp:extent cx="4182059" cy="2610214"/>
            <wp:effectExtent l="0" t="0" r="9525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/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87317" w14:textId="6C918600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'TheTomAndJerryGame!.c' --unwind 10</w:t>
      </w:r>
    </w:p>
    <w:p w14:paraId="61C319A2" w14:textId="5FC80AF1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858B0C5" wp14:editId="0E89E259">
            <wp:extent cx="4296375" cy="2619741"/>
            <wp:effectExtent l="0" t="0" r="9525" b="952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261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1B375" w14:textId="53895BB7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lastRenderedPageBreak/>
        <w:t>MaximumCandies.c</w:t>
      </w:r>
    </w:p>
    <w:p w14:paraId="1D309F4E" w14:textId="3FC8FF31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ximumCandies.c --unwind 1</w:t>
      </w:r>
    </w:p>
    <w:p w14:paraId="219DB3D4" w14:textId="37FA6CE7" w:rsidR="005B727E" w:rsidRPr="003B1128" w:rsidRDefault="005B727E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1B6FC11" wp14:editId="0C528A6B">
            <wp:extent cx="5096587" cy="3105583"/>
            <wp:effectExtent l="0" t="0" r="889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/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6587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B37C6" w14:textId="0F5269DA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ximumCandies.c --unwind 1 --trace</w:t>
      </w:r>
    </w:p>
    <w:p w14:paraId="26C5386A" w14:textId="0F539953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0144F4C5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D6ED121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ximumCandies.c line 142 function main</w:t>
      </w:r>
    </w:p>
    <w:p w14:paraId="2F59B53C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0372279B" w14:textId="46BB20B5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5EEFC1D" w14:textId="22A9AD30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538D70C9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42CB991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ximumCandies.c line 143 function main</w:t>
      </w:r>
    </w:p>
    <w:p w14:paraId="72D7D4C0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77047C29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223E04F5" w14:textId="513EF331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71CB1375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6B6600D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ximumCandies.c line 144 function main</w:t>
      </w:r>
    </w:p>
    <w:p w14:paraId="6D8F7F9A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0EA22EA6" w14:textId="352B1BA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7EE446EE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3 of 3 failed (2 iterations)</w:t>
      </w:r>
    </w:p>
    <w:p w14:paraId="631983C8" w14:textId="1682143F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388ED666" w14:textId="5D3646E0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Fruits.c</w:t>
      </w:r>
    </w:p>
    <w:p w14:paraId="2A88C5BC" w14:textId="57008069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ChefAndFruits.c --unwind 1 </w:t>
      </w:r>
    </w:p>
    <w:p w14:paraId="6D5B54DC" w14:textId="6479A4E8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9B848C0" wp14:editId="4EBB812E">
            <wp:extent cx="5039428" cy="1848108"/>
            <wp:effectExtent l="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/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57797" w14:textId="14E2C63E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Fruits.c --unwind 1 --trace</w:t>
      </w:r>
    </w:p>
    <w:p w14:paraId="6D6818CA" w14:textId="37834255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785DF924" w14:textId="3A99CA0C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82BC1DB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Fruits.c line 79 function main</w:t>
      </w:r>
    </w:p>
    <w:p w14:paraId="567DFE83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  </w:t>
      </w:r>
    </w:p>
    <w:p w14:paraId="5413C907" w14:textId="53CF65B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 == return_value_sol2</w:t>
      </w:r>
    </w:p>
    <w:p w14:paraId="4BD53C6B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9980A7F" w14:textId="2428FA48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01FFE574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11235AF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Fruits.c line 80 function main</w:t>
      </w:r>
    </w:p>
    <w:p w14:paraId="42A24A4D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7418041F" w14:textId="670940A4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5B38D948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7B12764" w14:textId="32F12D0B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3948942E" w14:textId="4E7B9FE0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0697284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Fruits.c line 81 function main</w:t>
      </w:r>
    </w:p>
    <w:p w14:paraId="585B0892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2E436F90" w14:textId="3BB016F2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77F21FAC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3 of 3 failed (1 iteration)</w:t>
      </w:r>
    </w:p>
    <w:p w14:paraId="63E45032" w14:textId="17FFC15C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7A190C98" w14:textId="77777777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MaximumCandies2.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</w:t>
      </w:r>
    </w:p>
    <w:p w14:paraId="5EE48DB0" w14:textId="2E052DEA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MaximumCandies2.c --unwind 1 </w:t>
      </w:r>
    </w:p>
    <w:p w14:paraId="5FE40EF1" w14:textId="4D930C6A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D500BD6" wp14:editId="5A8F29D3">
            <wp:extent cx="4877483" cy="1829055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/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483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0FBEB" w14:textId="5A248275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ximumCandies2.c --unwind 1 –trace</w:t>
      </w:r>
    </w:p>
    <w:p w14:paraId="1AF681D7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CF707F0" w14:textId="0E0D6312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389797B3" w14:textId="0B879F4D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AA36E78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ximumCandies2.c line 107 function main</w:t>
      </w:r>
    </w:p>
    <w:p w14:paraId="5AD1AD29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6E6DF272" w14:textId="38ECE73F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04B58F76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29E5FDD" w14:textId="65E9C17A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44CCEBAA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479A51D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ximumCandies2.c line 108 function main</w:t>
      </w:r>
    </w:p>
    <w:p w14:paraId="49C00088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087EE1D0" w14:textId="65E147AE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1$0 == return_value_sol3</w:t>
      </w:r>
    </w:p>
    <w:p w14:paraId="2B937825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374F5DD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34CC83B2" w14:textId="53B03FFC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4E51770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ximumCandies2.c line 109 function main</w:t>
      </w:r>
    </w:p>
    <w:p w14:paraId="03C0DA04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6EDCC1BE" w14:textId="18787305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2$0 == return_value_sol3$0</w:t>
      </w:r>
    </w:p>
    <w:p w14:paraId="1B1CE13D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3108312" w14:textId="50C80ED0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Chocolate.c</w:t>
      </w:r>
    </w:p>
    <w:p w14:paraId="1446CFD6" w14:textId="6E85B170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ChefAndChocolate.c --unwind 1</w:t>
      </w:r>
    </w:p>
    <w:p w14:paraId="169596E5" w14:textId="0183C2C6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6D3D0F0" wp14:editId="16DD657C">
            <wp:extent cx="5115638" cy="2676899"/>
            <wp:effectExtent l="0" t="0" r="0" b="9525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/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5638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27D63" w14:textId="451A010B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Chocolate.c --unwind 2</w:t>
      </w:r>
    </w:p>
    <w:p w14:paraId="09D8B93F" w14:textId="4D8B1420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B8FE8DD" wp14:editId="4F191996">
            <wp:extent cx="4877483" cy="2581635"/>
            <wp:effectExtent l="0" t="0" r="0" b="952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483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B7250" w14:textId="4A530554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Chocolate.c --unwind 3</w:t>
      </w:r>
    </w:p>
    <w:p w14:paraId="7F27CBD9" w14:textId="358F43AD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4241059" wp14:editId="7BD30AE9">
            <wp:extent cx="4991796" cy="2619741"/>
            <wp:effectExtent l="0" t="0" r="0" b="952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/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796" cy="261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0753A" w14:textId="18992B99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ChefAndChocolate.c --unwind 4</w:t>
      </w:r>
    </w:p>
    <w:p w14:paraId="697B531E" w14:textId="11E9ACCE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C97253D" wp14:editId="2188F8D6">
            <wp:extent cx="5068007" cy="2581635"/>
            <wp:effectExtent l="0" t="0" r="0" b="952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6E2D8" w14:textId="3DA5B191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Chocolate.c --unwind 5</w:t>
      </w:r>
    </w:p>
    <w:p w14:paraId="5047D452" w14:textId="38A47785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889EBEE" wp14:editId="42E31A28">
            <wp:extent cx="4934638" cy="2553056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/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4638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E425E" w14:textId="7C45E9FA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Chocolate.c --unwind 10</w:t>
      </w:r>
    </w:p>
    <w:p w14:paraId="6B847019" w14:textId="1304C3FD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8DF7343" wp14:editId="244C018B">
            <wp:extent cx="5172798" cy="2457793"/>
            <wp:effectExtent l="0" t="0" r="889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/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798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2873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FE7150E" w14:textId="346D7317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lastRenderedPageBreak/>
        <w:t>ChefAndBoardGames.c</w:t>
      </w:r>
    </w:p>
    <w:p w14:paraId="1BD7081D" w14:textId="6A51DEF0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ChefAndBoardGames.c --unwind 1 </w:t>
      </w:r>
    </w:p>
    <w:p w14:paraId="74C27A3D" w14:textId="228380BF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9EEF721" wp14:editId="5F95504F">
            <wp:extent cx="4944165" cy="2534004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/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D2CE" w14:textId="766396D0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BoardGames.c --unwind 2</w:t>
      </w:r>
    </w:p>
    <w:p w14:paraId="2102A40F" w14:textId="52567B55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AC648A4" wp14:editId="08DEB53D">
            <wp:extent cx="5144218" cy="2629267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/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E2282" w14:textId="4A31F456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BoardGames.c --unwind 3</w:t>
      </w:r>
    </w:p>
    <w:p w14:paraId="19CC901B" w14:textId="26A94A70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7996CC6" wp14:editId="5856DC05">
            <wp:extent cx="5468112" cy="2591162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/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8112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C45CD" w14:textId="70DC36C1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ChefAndBoardGames.c --unwind 4</w:t>
      </w:r>
    </w:p>
    <w:p w14:paraId="257BF9F6" w14:textId="0C502056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8F52F99" wp14:editId="545E99C7">
            <wp:extent cx="5144218" cy="2553056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/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C1FB5" w14:textId="14E8B8CD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BoardGames.c --unwind 5</w:t>
      </w:r>
    </w:p>
    <w:p w14:paraId="461029E0" w14:textId="0C21CFAA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8285333" wp14:editId="400FF3CC">
            <wp:extent cx="5229956" cy="2591162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/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956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75E6E" w14:textId="5C0B6FD2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BoardGames.c --unwind 10</w:t>
      </w:r>
    </w:p>
    <w:p w14:paraId="5631CBDB" w14:textId="6F521678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B34DB73" wp14:editId="5B16B1DE">
            <wp:extent cx="4982268" cy="2486372"/>
            <wp:effectExtent l="0" t="0" r="8890" b="95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/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2268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B0C66" w14:textId="53ACE566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Interview.c</w:t>
      </w:r>
    </w:p>
    <w:p w14:paraId="0170E1CE" w14:textId="77777777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ChefAndInterview.c --unwind 1</w:t>
      </w:r>
    </w:p>
    <w:p w14:paraId="6CC79F7C" w14:textId="26980082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0584C9A" wp14:editId="1D9A94D1">
            <wp:extent cx="5258536" cy="2133898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/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536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E50C2" w14:textId="2B9D6078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Interview.c --unwind 2</w:t>
      </w:r>
    </w:p>
    <w:p w14:paraId="3EAFC605" w14:textId="00BAD99D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B3B1D86" wp14:editId="4B7F9888">
            <wp:extent cx="5001324" cy="2095792"/>
            <wp:effectExtent l="0" t="0" r="889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/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1324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CEDEF" w14:textId="13AA9FAD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Interview.c --unwind 3</w:t>
      </w:r>
    </w:p>
    <w:p w14:paraId="59E3B330" w14:textId="64813D77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D1FEEC6" wp14:editId="245654A6">
            <wp:extent cx="4887006" cy="2143424"/>
            <wp:effectExtent l="0" t="0" r="8890" b="952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/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7006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099EE" w14:textId="3FBF1BDB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Interview.c --unwind 4</w:t>
      </w:r>
    </w:p>
    <w:p w14:paraId="0EC37165" w14:textId="2B50CEE9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61E78D7" wp14:editId="3416EF7D">
            <wp:extent cx="5239480" cy="2162477"/>
            <wp:effectExtent l="0" t="0" r="0" b="9525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/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9480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E0A77" w14:textId="0AA331A5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Interview.c --unwind 5</w:t>
      </w:r>
    </w:p>
    <w:p w14:paraId="708A424E" w14:textId="63FC34C3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D8115FF" wp14:editId="1FAB7F27">
            <wp:extent cx="4915586" cy="2095792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/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44A41" w14:textId="6A9967E3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Interview.c --unwind 10</w:t>
      </w:r>
    </w:p>
    <w:p w14:paraId="1339C884" w14:textId="659BF6C8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AF1BFBD" wp14:editId="03CAFCA0">
            <wp:extent cx="5106115" cy="2286319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/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115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9C586" w14:textId="5272413C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angAndThePerfectFunction.c</w:t>
      </w:r>
    </w:p>
    <w:p w14:paraId="6EFCB5EF" w14:textId="47DDDE4A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angAndThePerfectFunction.c --unwind 1</w:t>
      </w:r>
    </w:p>
    <w:p w14:paraId="69255B6B" w14:textId="71D85FB4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4DC606C" wp14:editId="5438568F">
            <wp:extent cx="5106115" cy="2505425"/>
            <wp:effectExtent l="0" t="0" r="0" b="9525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/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115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87532" w14:textId="5A35842A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angAndThePerfectFunction.c --unwind 2</w:t>
      </w:r>
    </w:p>
    <w:p w14:paraId="21973C5B" w14:textId="2D1C3405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41537FB" wp14:editId="6302A7F3">
            <wp:extent cx="5068007" cy="2438740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/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651E6" w14:textId="13679AC0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angAndThePerfectFunction.c --unwind 3</w:t>
      </w:r>
    </w:p>
    <w:p w14:paraId="3343FBD5" w14:textId="040E1C32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C5C57CC" wp14:editId="1A9A2562">
            <wp:extent cx="5963484" cy="3781953"/>
            <wp:effectExtent l="0" t="0" r="0" b="9525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/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484" cy="378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6407E" w14:textId="15D2889D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angAndThePerfectFunction.c --unwind 3 --trace</w:t>
      </w:r>
    </w:p>
    <w:p w14:paraId="27ABA2EC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E960069" w14:textId="1115032E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file ChangAndThePerfectFunction.c line 84 function main</w:t>
      </w:r>
    </w:p>
    <w:p w14:paraId="1E02E780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sol1vsol2</w:t>
      </w:r>
    </w:p>
    <w:p w14:paraId="1B7ABE35" w14:textId="7077D8D0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1 == return_value_sol2</w:t>
      </w:r>
    </w:p>
    <w:p w14:paraId="763469E2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9FCFBB2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950C936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angAndThePerfectFunction.c line 85 function main</w:t>
      </w:r>
    </w:p>
    <w:p w14:paraId="1B43E586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621B75D3" w14:textId="20944893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1$0 == return_value_sol3</w:t>
      </w:r>
    </w:p>
    <w:p w14:paraId="18FABBFC" w14:textId="77777777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2 of 3 failed (3 iterations)</w:t>
      </w:r>
    </w:p>
    <w:p w14:paraId="49202940" w14:textId="4CCE14A4" w:rsidR="005B727E" w:rsidRPr="003B1128" w:rsidRDefault="005B727E" w:rsidP="005B72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32599BD3" w14:textId="1A55C3EB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lastRenderedPageBreak/>
        <w:t>ABigSale.c</w:t>
      </w:r>
    </w:p>
    <w:p w14:paraId="24F27D40" w14:textId="1B101967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BigSale.c --uniwind 1</w:t>
      </w:r>
    </w:p>
    <w:p w14:paraId="6980C858" w14:textId="1168523E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A27C9DF" wp14:editId="1928238D">
            <wp:extent cx="5887273" cy="2486372"/>
            <wp:effectExtent l="0" t="0" r="0" b="9525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/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7273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C6E8" w14:textId="43E99575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BigSale.c --uniwind 2</w:t>
      </w:r>
    </w:p>
    <w:p w14:paraId="16BABE75" w14:textId="3F4984F6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27EB699" wp14:editId="617782CB">
            <wp:extent cx="6258798" cy="2505425"/>
            <wp:effectExtent l="0" t="0" r="0" b="9525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/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8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9E0E7" w14:textId="6342B135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BigSale.c --uniwind 3</w:t>
      </w:r>
    </w:p>
    <w:p w14:paraId="2A16967E" w14:textId="50BB1B3D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510E4FA" wp14:editId="27284FC2">
            <wp:extent cx="6173060" cy="2524477"/>
            <wp:effectExtent l="0" t="0" r="0" b="9525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/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3060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75A4E" w14:textId="58F5E37D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BigSale.c --uniwind 4</w:t>
      </w:r>
    </w:p>
    <w:p w14:paraId="76EB55AC" w14:textId="0C1A5F2A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AC184F5" wp14:editId="526FB0E2">
            <wp:extent cx="5887273" cy="2543530"/>
            <wp:effectExtent l="0" t="0" r="0" b="9525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"/>
                    <pic:cNvPicPr/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7273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637CE" w14:textId="44E1D3EB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BigSale.c --uniwind 5</w:t>
      </w:r>
    </w:p>
    <w:p w14:paraId="4A05A673" w14:textId="7736E0B2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F56F591" wp14:editId="7915D28D">
            <wp:extent cx="5906324" cy="2495898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/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32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04954" w14:textId="248CF9F0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BigSale.c --uniwind 10</w:t>
      </w:r>
    </w:p>
    <w:p w14:paraId="669ACD77" w14:textId="27FC6364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054715A" wp14:editId="0B40478B">
            <wp:extent cx="5963484" cy="2600688"/>
            <wp:effectExtent l="0" t="0" r="0" b="952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/>
                    <pic:cNvPicPr/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484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FC25B" w14:textId="77777777" w:rsidR="005B727E" w:rsidRPr="003B1128" w:rsidRDefault="005B727E" w:rsidP="005B727E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1065AC0" w14:textId="295887B8" w:rsidR="005B727E" w:rsidRPr="003B1128" w:rsidRDefault="005B727E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Factorial.c</w:t>
      </w:r>
    </w:p>
    <w:p w14:paraId="4BD46C90" w14:textId="00EC2A34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Factorial.c --uniwind 1</w:t>
      </w:r>
    </w:p>
    <w:p w14:paraId="2F55B0F9" w14:textId="0F5F668B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9ED8F60" wp14:editId="29552F74">
            <wp:extent cx="5372850" cy="2486372"/>
            <wp:effectExtent l="0" t="0" r="0" b="952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/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30013" w14:textId="65D531A6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Factorial.c --uniwind 2</w:t>
      </w:r>
    </w:p>
    <w:p w14:paraId="27D6948C" w14:textId="1BB2635C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59A7EB0" wp14:editId="08834653">
            <wp:extent cx="5010848" cy="2524477"/>
            <wp:effectExtent l="0" t="0" r="0" b="9525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/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848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D88D0" w14:textId="7C8E4A1B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Factorial.c --uniwind 3</w:t>
      </w:r>
    </w:p>
    <w:p w14:paraId="1846781E" w14:textId="703DA129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D1D15D" wp14:editId="405D8043">
            <wp:extent cx="5210900" cy="2553056"/>
            <wp:effectExtent l="0" t="0" r="889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/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900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E7BF" w14:textId="06C27671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Factorial.c --uniwind 4</w:t>
      </w:r>
    </w:p>
    <w:p w14:paraId="201963DA" w14:textId="075CA0FA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B6D838F" wp14:editId="4A8197DB">
            <wp:extent cx="5325218" cy="2486372"/>
            <wp:effectExtent l="0" t="0" r="8890" b="9525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/>
                    <pic:cNvPicPr/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87764" w14:textId="47BA2A50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Factorial.c --uniwind 5</w:t>
      </w:r>
    </w:p>
    <w:p w14:paraId="0AA8FEF7" w14:textId="07984CB3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A55C897" wp14:editId="58C0B435">
            <wp:extent cx="5296640" cy="2495898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/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640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9EFB9" w14:textId="3D878C2C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Factorial.c --uniwind 10</w:t>
      </w:r>
    </w:p>
    <w:p w14:paraId="7F7E4333" w14:textId="1248B76F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we assume it is unsatisfiable and that no counterexample was found</w:t>
      </w:r>
    </w:p>
    <w:p w14:paraId="77BEC56F" w14:textId="374905AB" w:rsidR="005B727E" w:rsidRPr="003B1128" w:rsidRDefault="006E258C" w:rsidP="005B72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oinFlip.c</w:t>
      </w:r>
    </w:p>
    <w:p w14:paraId="6CA9207E" w14:textId="377E4FB1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6E258C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inFlip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1</w:t>
      </w:r>
    </w:p>
    <w:p w14:paraId="2F5074A4" w14:textId="5713B3BF" w:rsidR="005B727E" w:rsidRPr="003B1128" w:rsidRDefault="004234E9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9E3950F" wp14:editId="344C6FA3">
            <wp:extent cx="4867954" cy="3096057"/>
            <wp:effectExtent l="0" t="0" r="8890" b="952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/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77C96" w14:textId="10F1A25A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6E258C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inFlip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2</w:t>
      </w:r>
    </w:p>
    <w:p w14:paraId="1A936B80" w14:textId="28CD586B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8C5CF3E" wp14:editId="6D32F760">
            <wp:extent cx="5430009" cy="3086531"/>
            <wp:effectExtent l="0" t="0" r="0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/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009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FBB48" w14:textId="694511EB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6E258C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inFlip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3</w:t>
      </w:r>
    </w:p>
    <w:p w14:paraId="39109252" w14:textId="6E5D93E4" w:rsidR="005B727E" w:rsidRPr="003B1128" w:rsidRDefault="0090379C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6FF8E23" wp14:editId="742241E9">
            <wp:extent cx="5258536" cy="3057952"/>
            <wp:effectExtent l="0" t="0" r="0" b="952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/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536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A3379" w14:textId="755C26CF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6E258C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inFlip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4</w:t>
      </w:r>
    </w:p>
    <w:p w14:paraId="27258113" w14:textId="252E42A3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BF28EC" wp14:editId="75C82634">
            <wp:extent cx="5439532" cy="3048425"/>
            <wp:effectExtent l="0" t="0" r="889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/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9532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580C1" w14:textId="0699B246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6E258C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inFlip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5</w:t>
      </w:r>
    </w:p>
    <w:p w14:paraId="6DB9578F" w14:textId="6A42B1E4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BAF5BEF" wp14:editId="526883E7">
            <wp:extent cx="5039428" cy="3048425"/>
            <wp:effectExtent l="0" t="0" r="889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/>
                    <pic:cNvPicPr/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0F4EB" w14:textId="5A59B65D" w:rsidR="005B727E" w:rsidRPr="003B1128" w:rsidRDefault="005B727E" w:rsidP="005B72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6E258C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inFlip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10</w:t>
      </w:r>
    </w:p>
    <w:p w14:paraId="6D05A2C6" w14:textId="65AE2081" w:rsidR="005B727E" w:rsidRPr="003B1128" w:rsidRDefault="005B72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F4BF470" wp14:editId="60CA0A69">
            <wp:extent cx="4858426" cy="3105583"/>
            <wp:effectExtent l="0" t="0" r="0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/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42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B38A7" w14:textId="77777777" w:rsidR="00C67C9F" w:rsidRPr="003B1128" w:rsidRDefault="00C67C9F" w:rsidP="00C67C9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F9093DA" w14:textId="0B68E362" w:rsidR="004234E9" w:rsidRPr="003B1128" w:rsidRDefault="00811F62" w:rsidP="004234E9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aravans</w:t>
      </w:r>
      <w:r w:rsidR="004234E9"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.c</w:t>
      </w:r>
    </w:p>
    <w:p w14:paraId="3884C8D2" w14:textId="4580D021" w:rsidR="004234E9" w:rsidRPr="003B1128" w:rsidRDefault="004234E9" w:rsidP="004234E9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811F6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aravan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1</w:t>
      </w:r>
    </w:p>
    <w:p w14:paraId="5918E3B9" w14:textId="4BC2D74D" w:rsidR="004234E9" w:rsidRPr="003B1128" w:rsidRDefault="00646752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CCA8F13" wp14:editId="13D69EF0">
            <wp:extent cx="5382378" cy="3077004"/>
            <wp:effectExtent l="0" t="0" r="8890" b="9525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/>
                    <pic:cNvPicPr/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2378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51C55" w14:textId="7028294E" w:rsidR="004234E9" w:rsidRPr="003B1128" w:rsidRDefault="004234E9" w:rsidP="004234E9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811F6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aravan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2</w:t>
      </w:r>
    </w:p>
    <w:p w14:paraId="327CA07A" w14:textId="7EEB3465" w:rsidR="004234E9" w:rsidRPr="003B1128" w:rsidRDefault="00F446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04612A9" wp14:editId="146875BB">
            <wp:extent cx="4991796" cy="3105583"/>
            <wp:effectExtent l="0" t="0" r="0" b="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/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79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399D" w14:textId="6A06A0E1" w:rsidR="004234E9" w:rsidRPr="003B1128" w:rsidRDefault="004234E9" w:rsidP="004234E9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811F6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aravan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3</w:t>
      </w:r>
    </w:p>
    <w:p w14:paraId="19203F50" w14:textId="5A5431A9" w:rsidR="004234E9" w:rsidRPr="003B1128" w:rsidRDefault="00F446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681D2D0" wp14:editId="7400D174">
            <wp:extent cx="5334742" cy="3105583"/>
            <wp:effectExtent l="0" t="0" r="0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/>
                    <pic:cNvPicPr/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742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99C89" w14:textId="68E1612F" w:rsidR="004234E9" w:rsidRPr="003B1128" w:rsidRDefault="004234E9" w:rsidP="004234E9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811F6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aravan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4</w:t>
      </w:r>
    </w:p>
    <w:p w14:paraId="2866D74A" w14:textId="6B021594" w:rsidR="004234E9" w:rsidRPr="003B1128" w:rsidRDefault="00417C0C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953A215" wp14:editId="0F7C0977">
            <wp:extent cx="5134690" cy="3115110"/>
            <wp:effectExtent l="0" t="0" r="8890" b="9525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/>
                    <pic:cNvPicPr/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469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DE91C" w14:textId="05859523" w:rsidR="004234E9" w:rsidRPr="003B1128" w:rsidRDefault="004234E9" w:rsidP="004234E9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811F6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aravan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5</w:t>
      </w:r>
    </w:p>
    <w:p w14:paraId="09C485A2" w14:textId="5F812399" w:rsidR="004234E9" w:rsidRPr="003B1128" w:rsidRDefault="00724152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83F9293" wp14:editId="4F90585D">
            <wp:extent cx="4915586" cy="3067478"/>
            <wp:effectExtent l="0" t="0" r="0" b="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"/>
                    <pic:cNvPicPr/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4CA9A" w14:textId="385FC7E2" w:rsidR="00F4467E" w:rsidRPr="003B1128" w:rsidRDefault="004234E9" w:rsidP="007A4E61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811F6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aravan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10</w:t>
      </w:r>
    </w:p>
    <w:p w14:paraId="3B9BB5B5" w14:textId="04A2C4C9" w:rsidR="007A4E61" w:rsidRPr="003B1128" w:rsidRDefault="004234E9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limit exceeded. Assume it is unsatisfiable.</w:t>
      </w:r>
    </w:p>
    <w:p w14:paraId="1C6DD6C8" w14:textId="59300EBA" w:rsidR="007A4E61" w:rsidRPr="003B1128" w:rsidRDefault="00811F62" w:rsidP="007A4E61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ountingSubs</w:t>
      </w:r>
      <w:r w:rsidR="007A4E61"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.c</w:t>
      </w:r>
    </w:p>
    <w:p w14:paraId="3CD58A20" w14:textId="783DB780" w:rsidR="007A4E61" w:rsidRPr="003B1128" w:rsidRDefault="007A4E61" w:rsidP="007A4E61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811F6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untingSub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1</w:t>
      </w:r>
    </w:p>
    <w:p w14:paraId="6720D4CD" w14:textId="35F491FB" w:rsidR="007A4E61" w:rsidRPr="003B1128" w:rsidRDefault="00771E5F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2911D5C" wp14:editId="6B15A4BD">
            <wp:extent cx="5010848" cy="3048425"/>
            <wp:effectExtent l="0" t="0" r="0" b="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/>
                    <pic:cNvPicPr/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84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09AE1" w14:textId="3FB1DF53" w:rsidR="007A4E61" w:rsidRPr="003B1128" w:rsidRDefault="007A4E61" w:rsidP="007A4E61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811F6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untingSub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2</w:t>
      </w:r>
    </w:p>
    <w:p w14:paraId="5392A4D8" w14:textId="3FE8C15B" w:rsidR="007A4E61" w:rsidRPr="003B1128" w:rsidRDefault="004234E9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F4E89F0" wp14:editId="47DBD097">
            <wp:extent cx="4906062" cy="3105583"/>
            <wp:effectExtent l="0" t="0" r="8890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/>
                    <pic:cNvPicPr/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6062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ADD18" w14:textId="6AB4303C" w:rsidR="007A4E61" w:rsidRPr="003B1128" w:rsidRDefault="007A4E61" w:rsidP="007A4E61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811F6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untingSub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unwind 3</w:t>
      </w:r>
    </w:p>
    <w:p w14:paraId="7090A766" w14:textId="33039041" w:rsidR="007A4E61" w:rsidRPr="003B1128" w:rsidRDefault="00F4467E" w:rsidP="002A6ED0">
      <w:pPr>
        <w:pStyle w:val="ListParagraph"/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AC1CD14" wp14:editId="778E9E8E">
            <wp:extent cx="5277588" cy="3658111"/>
            <wp:effectExtent l="0" t="0" r="0" b="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/>
                    <pic:cNvPicPr/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8" cy="365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2F168" w14:textId="7A04593F" w:rsidR="007A4E61" w:rsidRPr="003B1128" w:rsidRDefault="007A4E61" w:rsidP="007A4E61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811F6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untingSub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.c --unwind </w:t>
      </w:r>
      <w:r w:rsidR="00F4467E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3 --trace</w:t>
      </w:r>
    </w:p>
    <w:p w14:paraId="0BFE77D7" w14:textId="77777777" w:rsidR="00F4467E" w:rsidRPr="003B1128" w:rsidRDefault="00F4467E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C481F77" w14:textId="77777777" w:rsidR="00F4467E" w:rsidRPr="003B1128" w:rsidRDefault="00F4467E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untingSubs.c line 96 function main</w:t>
      </w:r>
    </w:p>
    <w:p w14:paraId="35EBE016" w14:textId="77777777" w:rsidR="00F4467E" w:rsidRPr="003B1128" w:rsidRDefault="00F4467E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58D044D5" w14:textId="656531AD" w:rsidR="00F4467E" w:rsidRPr="003B1128" w:rsidRDefault="00F4467E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EE7F0CA" w14:textId="77777777" w:rsidR="00F4467E" w:rsidRPr="003B1128" w:rsidRDefault="00F4467E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230D7044" w14:textId="77777777" w:rsidR="00F4467E" w:rsidRPr="003B1128" w:rsidRDefault="00F4467E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untingSubs.c line 97 function main</w:t>
      </w:r>
    </w:p>
    <w:p w14:paraId="5598B658" w14:textId="77777777" w:rsidR="00F4467E" w:rsidRPr="003B1128" w:rsidRDefault="00F4467E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1F0D0164" w14:textId="5E983F69" w:rsidR="00F4467E" w:rsidRPr="003B1128" w:rsidRDefault="00F4467E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3</w:t>
      </w:r>
    </w:p>
    <w:p w14:paraId="272B7804" w14:textId="77777777" w:rsidR="00835027" w:rsidRPr="003B1128" w:rsidRDefault="00835027" w:rsidP="00835027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9A7F809" w14:textId="77777777" w:rsidR="00835027" w:rsidRPr="003B1128" w:rsidRDefault="00835027" w:rsidP="00835027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untingSubs.c line 99 function main</w:t>
      </w:r>
    </w:p>
    <w:p w14:paraId="4BE34F27" w14:textId="77777777" w:rsidR="00835027" w:rsidRPr="003B1128" w:rsidRDefault="00835027" w:rsidP="00835027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2F9837ED" w14:textId="6A607BDC" w:rsidR="00F4467E" w:rsidRPr="003B1128" w:rsidRDefault="00835027" w:rsidP="00835027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 == return_value_sol3</w:t>
      </w:r>
    </w:p>
    <w:p w14:paraId="7740A754" w14:textId="77777777" w:rsidR="00894A2D" w:rsidRPr="003B1128" w:rsidRDefault="00894A2D" w:rsidP="00894A2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66028D8" w14:textId="77777777" w:rsidR="00894A2D" w:rsidRPr="003B1128" w:rsidRDefault="00894A2D" w:rsidP="00894A2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untingSubs.c line 100 function main</w:t>
      </w:r>
    </w:p>
    <w:p w14:paraId="320BAC87" w14:textId="77777777" w:rsidR="00894A2D" w:rsidRPr="003B1128" w:rsidRDefault="00894A2D" w:rsidP="00894A2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4</w:t>
      </w:r>
    </w:p>
    <w:p w14:paraId="7A8A2CE8" w14:textId="04E68A84" w:rsidR="00835027" w:rsidRPr="003B1128" w:rsidRDefault="00894A2D" w:rsidP="00894A2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 == return_value_sol4</w:t>
      </w:r>
    </w:p>
    <w:p w14:paraId="32EF1EA6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A77A4B8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AF6D539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ountingSubs.c line 101 function main</w:t>
      </w:r>
    </w:p>
    <w:p w14:paraId="6A5ED641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3Vsol4</w:t>
      </w:r>
    </w:p>
    <w:p w14:paraId="27E35031" w14:textId="327BA01D" w:rsidR="00894A2D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3 == return_value_sol4</w:t>
      </w:r>
    </w:p>
    <w:p w14:paraId="4BBA3800" w14:textId="311583DF" w:rsidR="00F4467E" w:rsidRPr="003B1128" w:rsidRDefault="008F05AE" w:rsidP="0081638D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PayingUp.c</w:t>
      </w:r>
    </w:p>
    <w:p w14:paraId="15268E9E" w14:textId="02DBBDDF" w:rsidR="0087006C" w:rsidRPr="003B1128" w:rsidRDefault="0087006C" w:rsidP="0087006C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PayingUp.c --unwind 1 </w:t>
      </w:r>
    </w:p>
    <w:p w14:paraId="4EF1DD42" w14:textId="245DDFFB" w:rsidR="0087006C" w:rsidRPr="003B1128" w:rsidRDefault="00426B96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06677ED" wp14:editId="3146BACF">
            <wp:extent cx="5934904" cy="3620005"/>
            <wp:effectExtent l="0" t="0" r="8890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/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904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FE95B" w14:textId="6A13D69D" w:rsidR="00426B96" w:rsidRPr="003B1128" w:rsidRDefault="00426B96" w:rsidP="00426B9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PayingUp.c --unwind 1 --trace </w:t>
      </w:r>
    </w:p>
    <w:p w14:paraId="4DF437FF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D151704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ayingUp.c line 102 function main</w:t>
      </w:r>
    </w:p>
    <w:p w14:paraId="1D20C514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77DD0929" w14:textId="0D3554D4" w:rsidR="00394840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0EAE50D8" w14:textId="77777777" w:rsidR="0081638D" w:rsidRPr="003B1128" w:rsidRDefault="0081638D" w:rsidP="0081638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0603247" w14:textId="77777777" w:rsidR="0081638D" w:rsidRPr="003B1128" w:rsidRDefault="0081638D" w:rsidP="0081638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ayingUp.c line 103 function main</w:t>
      </w:r>
    </w:p>
    <w:p w14:paraId="1575B665" w14:textId="77777777" w:rsidR="0081638D" w:rsidRPr="003B1128" w:rsidRDefault="0081638D" w:rsidP="0081638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0ADA13A7" w14:textId="32B81D77" w:rsidR="0081638D" w:rsidRPr="003B1128" w:rsidRDefault="0081638D" w:rsidP="0081638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6B309A8C" w14:textId="77777777" w:rsidR="0081638D" w:rsidRPr="003B1128" w:rsidRDefault="0081638D" w:rsidP="0081638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2 of 3 failed (3 iterations)</w:t>
      </w:r>
    </w:p>
    <w:p w14:paraId="6F8038C4" w14:textId="42A5E57E" w:rsidR="004234E9" w:rsidRPr="003B1128" w:rsidRDefault="0081638D" w:rsidP="0081638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38B3CE10" w14:textId="5336A30F" w:rsidR="0081638D" w:rsidRPr="003B1128" w:rsidRDefault="007D1FB9" w:rsidP="0081638D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JewelsAndStones.c</w:t>
      </w:r>
    </w:p>
    <w:p w14:paraId="6DCCE9D6" w14:textId="3F80AC0A" w:rsidR="004370EB" w:rsidRPr="003B1128" w:rsidRDefault="004370EB" w:rsidP="004370EB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cbmc JewelsAndStones.c -- unwind 1 </w:t>
      </w:r>
    </w:p>
    <w:p w14:paraId="3EEA7C00" w14:textId="76B8933C" w:rsidR="004234E9" w:rsidRPr="003B1128" w:rsidRDefault="0081638D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1F5539E" wp14:editId="248F4613">
            <wp:extent cx="4839375" cy="3057952"/>
            <wp:effectExtent l="0" t="0" r="0" b="9525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/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E34F9" w14:textId="2B81490F" w:rsidR="0081638D" w:rsidRPr="003B1128" w:rsidRDefault="0081638D" w:rsidP="0081638D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JewelsAndStones.c -- unwind 2</w:t>
      </w:r>
    </w:p>
    <w:p w14:paraId="7EC2FA23" w14:textId="21682F68" w:rsidR="0081638D" w:rsidRPr="003B1128" w:rsidRDefault="0081638D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4EF62B4" wp14:editId="2A08AC58">
            <wp:extent cx="4906062" cy="3048425"/>
            <wp:effectExtent l="0" t="0" r="889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/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6062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B4B44" w14:textId="2E8F88C3" w:rsidR="0081638D" w:rsidRPr="003B1128" w:rsidRDefault="0081638D" w:rsidP="0081638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JewelsAndStones.c -- unwind 3</w:t>
      </w:r>
    </w:p>
    <w:p w14:paraId="0A080A93" w14:textId="1EEEB9D8" w:rsidR="006738A7" w:rsidRPr="003B1128" w:rsidRDefault="006738A7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75C48F8" wp14:editId="187FEAAE">
            <wp:extent cx="4887006" cy="3077004"/>
            <wp:effectExtent l="0" t="0" r="8890" b="9525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/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7006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11549" w14:textId="50A7DF0B" w:rsidR="006738A7" w:rsidRPr="003B1128" w:rsidRDefault="006738A7" w:rsidP="006738A7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JewelsAndStones.c -- unwind 4</w:t>
      </w:r>
    </w:p>
    <w:p w14:paraId="7CEA23CC" w14:textId="74AFB78B" w:rsidR="005516EA" w:rsidRPr="003B1128" w:rsidRDefault="005C2B93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4213A6C" wp14:editId="5076CF4C">
            <wp:extent cx="4839375" cy="3086531"/>
            <wp:effectExtent l="0" t="0" r="0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29999" w14:textId="105510E3" w:rsidR="005C2B93" w:rsidRPr="003B1128" w:rsidRDefault="005C2B93" w:rsidP="005C2B9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JewelsAndStones.c -- unwind 5 </w:t>
      </w:r>
    </w:p>
    <w:p w14:paraId="79ED0896" w14:textId="46B4E47D" w:rsidR="0081638D" w:rsidRPr="003B1128" w:rsidRDefault="004D17B9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4AE6607" wp14:editId="227A61E5">
            <wp:extent cx="4839375" cy="3077004"/>
            <wp:effectExtent l="0" t="0" r="0" b="9525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/>
                    <pic:cNvPicPr/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60A0" w14:textId="4E939721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JewelsAndStones.c -- unwind 10</w:t>
      </w:r>
    </w:p>
    <w:p w14:paraId="68F923F7" w14:textId="028BB1D9" w:rsidR="004234E9" w:rsidRPr="003B1128" w:rsidRDefault="0081638D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A7B40D4" wp14:editId="4C89E771">
            <wp:extent cx="4906062" cy="3115110"/>
            <wp:effectExtent l="0" t="0" r="8890" b="9525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/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6062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EFEC8" w14:textId="77777777" w:rsidR="004D17B9" w:rsidRPr="003B1128" w:rsidRDefault="004D17B9" w:rsidP="0081638D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</w:p>
    <w:p w14:paraId="56F6FC1B" w14:textId="59E0A74C" w:rsidR="007D1FB9" w:rsidRPr="003B1128" w:rsidRDefault="004234E9" w:rsidP="0081638D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Demon</w:t>
      </w:r>
      <w:r w:rsidR="0078502A"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etisation.c</w:t>
      </w:r>
    </w:p>
    <w:p w14:paraId="7DF4AEE6" w14:textId="2F4C2276" w:rsidR="004234E9" w:rsidRPr="003B1128" w:rsidRDefault="004234E9" w:rsidP="004234E9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Demone</w:t>
      </w:r>
      <w:r w:rsidR="0081638D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sation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.c --unwind 1 </w:t>
      </w:r>
    </w:p>
    <w:p w14:paraId="5C9DB42C" w14:textId="2A6169EC" w:rsidR="00582F9F" w:rsidRPr="003B1128" w:rsidRDefault="0081638D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assume it it Unsatisfiable.</w:t>
      </w:r>
    </w:p>
    <w:p w14:paraId="31546DB1" w14:textId="2766E7C6" w:rsidR="0078502A" w:rsidRPr="003B1128" w:rsidRDefault="00F4467E" w:rsidP="0081638D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StrangeFormula.c</w:t>
      </w:r>
    </w:p>
    <w:p w14:paraId="399FDD0D" w14:textId="6217F6B1" w:rsidR="004234E9" w:rsidRPr="003B1128" w:rsidRDefault="004234E9" w:rsidP="004234E9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StrangeFormula.c --unwind 1</w:t>
      </w:r>
      <w:r w:rsidR="0081638D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</w:t>
      </w:r>
    </w:p>
    <w:p w14:paraId="14A307FD" w14:textId="7C613AE5" w:rsidR="0081638D" w:rsidRPr="003B1128" w:rsidRDefault="008B4706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91D6FAF" wp14:editId="46E7D16B">
            <wp:extent cx="4887006" cy="2514951"/>
            <wp:effectExtent l="0" t="0" r="8890" b="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"/>
                    <pic:cNvPicPr/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7006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E296B" w14:textId="3C0C6D0A" w:rsidR="008B4706" w:rsidRPr="003B1128" w:rsidRDefault="008B4706" w:rsidP="008B470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StrangeFormula.c --unwind 2</w:t>
      </w:r>
    </w:p>
    <w:p w14:paraId="6E58D988" w14:textId="1B467B93" w:rsidR="008B4706" w:rsidRPr="003B1128" w:rsidRDefault="0081638D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9FF74F7" wp14:editId="7E60EF9D">
            <wp:extent cx="4887006" cy="2524477"/>
            <wp:effectExtent l="0" t="0" r="8890" b="9525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/>
                    <pic:cNvPicPr/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7006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D4C4" w14:textId="5A8E4EFE" w:rsidR="0081638D" w:rsidRPr="003B1128" w:rsidRDefault="0081638D" w:rsidP="00411BD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ChefAndStrangeFormula.c --unwind </w:t>
      </w:r>
      <w:r w:rsidR="00411BD4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3</w:t>
      </w:r>
    </w:p>
    <w:p w14:paraId="7B7932BE" w14:textId="62C35879" w:rsidR="0081638D" w:rsidRPr="003B1128" w:rsidRDefault="0081638D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B25FA89" wp14:editId="5608040E">
            <wp:extent cx="5182326" cy="3134162"/>
            <wp:effectExtent l="0" t="0" r="0" b="9525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/>
                    <pic:cNvPicPr/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2326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17546" w14:textId="2EA1356C" w:rsidR="0081638D" w:rsidRPr="003B1128" w:rsidRDefault="0081638D" w:rsidP="0081638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cbmc ChefAndStrangeFormula.c --unwind 3 </w:t>
      </w:r>
      <w:r w:rsidR="007763C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--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</w:t>
      </w:r>
    </w:p>
    <w:p w14:paraId="7AE95EBE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65E48812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B450DDB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StrangeFormula.c line 107 function main</w:t>
      </w:r>
    </w:p>
    <w:p w14:paraId="733152F0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46BF4E83" w14:textId="11E1FC8F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433C238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40AEB4E3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95E3A71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StrangeFormula.c line 108 function main</w:t>
      </w:r>
    </w:p>
    <w:p w14:paraId="7EF4A995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0B1AC39A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1CCE91D6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BBD7CA2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2 of 3 failed (2 iterations)</w:t>
      </w:r>
    </w:p>
    <w:p w14:paraId="6B8F3BA5" w14:textId="5BACC818" w:rsidR="007763C2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165F5D37" w14:textId="3633F974" w:rsidR="00F4467E" w:rsidRPr="003B1128" w:rsidRDefault="00F4467E" w:rsidP="00F4467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DifficultContests.c</w:t>
      </w:r>
    </w:p>
    <w:p w14:paraId="02F5B255" w14:textId="357C8328" w:rsidR="00F4467E" w:rsidRPr="003B1128" w:rsidRDefault="00F4467E" w:rsidP="00F4467E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DifficultContests.c --unwind 1</w:t>
      </w:r>
    </w:p>
    <w:p w14:paraId="7EE51DEF" w14:textId="77777777" w:rsidR="00F4467E" w:rsidRPr="003B1128" w:rsidRDefault="00F4467E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2782913" wp14:editId="44D0AB54">
            <wp:extent cx="4877483" cy="2495898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/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483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7E30A" w14:textId="18B8B97B" w:rsidR="00F4467E" w:rsidRPr="003B1128" w:rsidRDefault="00F4467E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DifficultContests.c --unwind 2</w:t>
      </w:r>
    </w:p>
    <w:p w14:paraId="791FF45B" w14:textId="324BA37F" w:rsidR="00F4467E" w:rsidRPr="003B1128" w:rsidRDefault="00F4467E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D9FA39C" wp14:editId="6CA9183D">
            <wp:extent cx="4896534" cy="2534004"/>
            <wp:effectExtent l="0" t="0" r="0" b="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/>
                    <pic:cNvPicPr/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534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2B69E" w14:textId="515608DF" w:rsidR="00F4467E" w:rsidRPr="003B1128" w:rsidRDefault="00F4467E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DifficultContests.c --unwind 3</w:t>
      </w:r>
    </w:p>
    <w:p w14:paraId="1ACC0C77" w14:textId="6C81D1DA" w:rsidR="00F4467E" w:rsidRPr="003B1128" w:rsidRDefault="00F50137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7C46872" wp14:editId="30213505">
            <wp:extent cx="4867954" cy="2524477"/>
            <wp:effectExtent l="0" t="0" r="8890" b="9525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/>
                    <pic:cNvPicPr/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C07AB" w14:textId="62510130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DifficultContests.c --unwind 4</w:t>
      </w:r>
    </w:p>
    <w:p w14:paraId="4B5C94CD" w14:textId="04547460" w:rsidR="004234E9" w:rsidRPr="003B1128" w:rsidRDefault="004234E9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018B46D" wp14:editId="2AAC96DF">
            <wp:extent cx="4810796" cy="2486372"/>
            <wp:effectExtent l="0" t="0" r="8890" b="9525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/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498A6" w14:textId="552EBC2F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DifficultContests.c --unwind 5</w:t>
      </w:r>
    </w:p>
    <w:p w14:paraId="370131F6" w14:textId="54695AAC" w:rsidR="004234E9" w:rsidRPr="003B1128" w:rsidRDefault="003A1EC8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8FCC8F7" wp14:editId="42E07084">
            <wp:extent cx="4858426" cy="2553056"/>
            <wp:effectExtent l="0" t="0" r="0" b="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/>
                    <pic:cNvPicPr/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426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3C214" w14:textId="656C494B" w:rsidR="003A1EC8" w:rsidRPr="003B1128" w:rsidRDefault="003A1EC8" w:rsidP="003A1EC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DifficultContests.c --unwind 10</w:t>
      </w:r>
    </w:p>
    <w:p w14:paraId="68C86AF9" w14:textId="01353673" w:rsidR="003A1EC8" w:rsidRPr="003B1128" w:rsidRDefault="006E3632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5E150F6" wp14:editId="26887FAC">
            <wp:extent cx="4867954" cy="2514951"/>
            <wp:effectExtent l="0" t="0" r="8890" b="0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/>
                    <pic:cNvPicPr/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DA9BF" w14:textId="79860D92" w:rsidR="004F037A" w:rsidRPr="003B1128" w:rsidRDefault="004234E9" w:rsidP="004F037A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DistributeApples2.c</w:t>
      </w:r>
    </w:p>
    <w:p w14:paraId="70229F5D" w14:textId="7DB8830D" w:rsidR="007F5578" w:rsidRPr="003B1128" w:rsidRDefault="004F037A" w:rsidP="004F037A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7F5578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DistributeApples2.c --unwind 1</w:t>
      </w:r>
    </w:p>
    <w:p w14:paraId="567F4D7B" w14:textId="03E5FFF5" w:rsidR="004234E9" w:rsidRPr="003B1128" w:rsidRDefault="004F037A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523AFD6" wp14:editId="113E31CC">
            <wp:extent cx="4867954" cy="1800476"/>
            <wp:effectExtent l="0" t="0" r="8890" b="9525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"/>
                    <pic:cNvPicPr/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900BE" w14:textId="2E5AC719" w:rsidR="004C6CFB" w:rsidRPr="003B1128" w:rsidRDefault="004C6CFB" w:rsidP="004C6CF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DistributeApples2.c --unwind 1 --trace </w:t>
      </w:r>
    </w:p>
    <w:p w14:paraId="3B8F94F0" w14:textId="77777777" w:rsidR="003C643D" w:rsidRPr="003B1128" w:rsidRDefault="003C643D" w:rsidP="003C643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E518D9D" w14:textId="77777777" w:rsidR="003C643D" w:rsidRPr="003B1128" w:rsidRDefault="003C643D" w:rsidP="003C643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DistributeApples2.c line 62 function main</w:t>
      </w:r>
    </w:p>
    <w:p w14:paraId="69B26C04" w14:textId="77777777" w:rsidR="003C643D" w:rsidRPr="003B1128" w:rsidRDefault="003C643D" w:rsidP="003C643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72AA96D0" w14:textId="3C7498AA" w:rsidR="004C6CFB" w:rsidRPr="003B1128" w:rsidRDefault="003C643D" w:rsidP="003C643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7BF06440" w14:textId="77777777" w:rsidR="003C643D" w:rsidRPr="003B1128" w:rsidRDefault="003C643D" w:rsidP="003C643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042ECE0" w14:textId="77777777" w:rsidR="003C643D" w:rsidRPr="003B1128" w:rsidRDefault="003C643D" w:rsidP="003C643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DistributeApples2.c line 63 function main</w:t>
      </w:r>
    </w:p>
    <w:p w14:paraId="32863082" w14:textId="77777777" w:rsidR="003C643D" w:rsidRPr="003B1128" w:rsidRDefault="003C643D" w:rsidP="003C643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601180F5" w14:textId="4B413C80" w:rsidR="003C643D" w:rsidRPr="003B1128" w:rsidRDefault="003C643D" w:rsidP="003C643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3</w:t>
      </w:r>
    </w:p>
    <w:p w14:paraId="39A640A3" w14:textId="77777777" w:rsidR="00EA1E9A" w:rsidRPr="003B1128" w:rsidRDefault="00EA1E9A" w:rsidP="00EA1E9A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A0A89C1" w14:textId="77777777" w:rsidR="00EA1E9A" w:rsidRPr="003B1128" w:rsidRDefault="00EA1E9A" w:rsidP="00EA1E9A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DistributeApples2.c line 64 function main</w:t>
      </w:r>
    </w:p>
    <w:p w14:paraId="4153711A" w14:textId="77777777" w:rsidR="00EA1E9A" w:rsidRPr="003B1128" w:rsidRDefault="00EA1E9A" w:rsidP="00EA1E9A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20BAD0D2" w14:textId="5A323F84" w:rsidR="003C643D" w:rsidRPr="003B1128" w:rsidRDefault="00EA1E9A" w:rsidP="00EA1E9A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3$0</w:t>
      </w:r>
    </w:p>
    <w:p w14:paraId="34294187" w14:textId="77777777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3 of 3 failed (1 iteration)</w:t>
      </w:r>
    </w:p>
    <w:p w14:paraId="54BB919B" w14:textId="2F8CE98A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4BE81A04" w14:textId="2D0C2467" w:rsidR="00E651C3" w:rsidRPr="003B1128" w:rsidRDefault="007E520B" w:rsidP="007E520B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lastRenderedPageBreak/>
        <w:t>ChefAnd</w:t>
      </w:r>
      <w:r w:rsidR="004D0F73"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Feedback.c</w:t>
      </w:r>
    </w:p>
    <w:p w14:paraId="67413A80" w14:textId="2B84E445" w:rsidR="004D0F73" w:rsidRPr="003B1128" w:rsidRDefault="004D0F73" w:rsidP="004D0F73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ChefAndFeedback.c --unwind 1 </w:t>
      </w:r>
    </w:p>
    <w:p w14:paraId="2435FF70" w14:textId="1D7C24D5" w:rsidR="004D0F73" w:rsidRPr="003B1128" w:rsidRDefault="005C294E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CCBD343" wp14:editId="356BE623">
            <wp:extent cx="4839375" cy="3048425"/>
            <wp:effectExtent l="0" t="0" r="0" b="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8"/>
                    <pic:cNvPicPr/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DBBFF" w14:textId="6D09D6FD" w:rsidR="005C294E" w:rsidRPr="003B1128" w:rsidRDefault="005C294E" w:rsidP="005C294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Feedback.c --unwind 2</w:t>
      </w:r>
    </w:p>
    <w:p w14:paraId="51494056" w14:textId="7F02A322" w:rsidR="005C294E" w:rsidRPr="003B1128" w:rsidRDefault="004234E9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0AAB643" wp14:editId="40BE75C5">
            <wp:extent cx="4925114" cy="3029373"/>
            <wp:effectExtent l="0" t="0" r="0" b="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"/>
                    <pic:cNvPicPr/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5114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2DC29" w14:textId="53274AC9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Feedback.c --unwind 3</w:t>
      </w:r>
    </w:p>
    <w:p w14:paraId="23393ED9" w14:textId="1DBE736C" w:rsidR="004234E9" w:rsidRPr="003B1128" w:rsidRDefault="00F4467E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5F4F20E" wp14:editId="133DE6E6">
            <wp:extent cx="4915586" cy="3048425"/>
            <wp:effectExtent l="0" t="0" r="0" b="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/>
                    <pic:cNvPicPr/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C86B5" w14:textId="7E5DA410" w:rsidR="00F4467E" w:rsidRPr="003B1128" w:rsidRDefault="00F4467E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Feedback.c --unwind 4</w:t>
      </w:r>
    </w:p>
    <w:p w14:paraId="2E5EA9B6" w14:textId="7FA38B8E" w:rsidR="00F4467E" w:rsidRPr="003B1128" w:rsidRDefault="00931541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50FB205" wp14:editId="75CA6CDE">
            <wp:extent cx="4839375" cy="3086531"/>
            <wp:effectExtent l="0" t="0" r="0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/>
                    <pic:cNvPicPr/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CC5A" w14:textId="604E49DA" w:rsidR="00931541" w:rsidRPr="003B1128" w:rsidRDefault="00931541" w:rsidP="0093154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Feedback.c --unwind 5</w:t>
      </w:r>
    </w:p>
    <w:p w14:paraId="402DCC42" w14:textId="5FAA49D5" w:rsidR="00931541" w:rsidRPr="003B1128" w:rsidRDefault="00D4642A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D0B73EE" wp14:editId="0F79FED7">
            <wp:extent cx="4820324" cy="3124636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/>
                    <pic:cNvPicPr/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324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13133" w14:textId="1E8F3BAE" w:rsidR="00D4642A" w:rsidRPr="003B1128" w:rsidRDefault="00D4642A" w:rsidP="00F446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Feedback.c --unwind 10</w:t>
      </w:r>
    </w:p>
    <w:p w14:paraId="22DF4B1F" w14:textId="40339738" w:rsidR="00D4642A" w:rsidRPr="003B1128" w:rsidRDefault="006065C3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63D02EF" wp14:editId="126892D4">
            <wp:extent cx="4791744" cy="3105583"/>
            <wp:effectExtent l="0" t="0" r="889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/>
                    <pic:cNvPicPr/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5B726" w14:textId="12C992EC" w:rsidR="00B87564" w:rsidRPr="003B1128" w:rsidRDefault="00800796" w:rsidP="00A00FA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opsticks.c</w:t>
      </w:r>
    </w:p>
    <w:p w14:paraId="207751C1" w14:textId="14469809" w:rsidR="00800796" w:rsidRPr="003B1128" w:rsidRDefault="00800796" w:rsidP="00800796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F4467E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hopsticks.c --unwind 1</w:t>
      </w:r>
    </w:p>
    <w:p w14:paraId="2A2B4E8D" w14:textId="1BE9AEB9" w:rsidR="00F4467E" w:rsidRPr="003B1128" w:rsidRDefault="00F4467E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limit exceeded, so we assume it is unsatisfiable.</w:t>
      </w:r>
    </w:p>
    <w:p w14:paraId="6EE0A4C7" w14:textId="77777777" w:rsidR="0073172B" w:rsidRPr="003B1128" w:rsidRDefault="0073172B" w:rsidP="0073172B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5AC1DC9" w14:textId="6E8506CD" w:rsidR="0073172B" w:rsidRPr="003B1128" w:rsidRDefault="0073172B" w:rsidP="0073172B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ximizeProduct.c</w:t>
      </w:r>
    </w:p>
    <w:p w14:paraId="0062CE67" w14:textId="78342469" w:rsidR="0073172B" w:rsidRPr="003B1128" w:rsidRDefault="0073172B" w:rsidP="0073172B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ximizeProduct.c -- unwind 1</w:t>
      </w:r>
    </w:p>
    <w:p w14:paraId="489D125D" w14:textId="4E222BA9" w:rsidR="0073172B" w:rsidRPr="003B1128" w:rsidRDefault="004234E9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56CBC82" wp14:editId="157A5F8E">
            <wp:extent cx="4810796" cy="2534004"/>
            <wp:effectExtent l="0" t="0" r="0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/>
                    <pic:cNvPicPr/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193E7" w14:textId="7563D2CB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ximizeProduct.c -- unwind 2</w:t>
      </w:r>
    </w:p>
    <w:p w14:paraId="0FF1CA70" w14:textId="0B6F522D" w:rsidR="004234E9" w:rsidRPr="003B1128" w:rsidRDefault="004234E9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assume it is Unsatisfiable.</w:t>
      </w:r>
    </w:p>
    <w:p w14:paraId="29EBE27F" w14:textId="7A513F28" w:rsidR="00685571" w:rsidRPr="003B1128" w:rsidRDefault="00635CF2" w:rsidP="00685571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MinimumAndMaximum.c</w:t>
      </w:r>
    </w:p>
    <w:p w14:paraId="45D4E04A" w14:textId="0D80FAC4" w:rsidR="00685571" w:rsidRPr="003B1128" w:rsidRDefault="00685571" w:rsidP="00685571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MinimumAndMaximum.c </w:t>
      </w:r>
      <w:r w:rsidR="004234E9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-- 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unwind 1</w:t>
      </w:r>
    </w:p>
    <w:p w14:paraId="63C26CAB" w14:textId="7E94E0AD" w:rsidR="00DA0194" w:rsidRPr="003B1128" w:rsidRDefault="00DA0194" w:rsidP="002A6ED0">
      <w:pPr>
        <w:pStyle w:val="ListParagraph"/>
        <w:numPr>
          <w:ilvl w:val="0"/>
          <w:numId w:val="39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940CDF9" wp14:editId="53DEC8BE">
            <wp:extent cx="5896796" cy="3096057"/>
            <wp:effectExtent l="0" t="0" r="8890" b="9525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/>
                    <pic:cNvPicPr/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6796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6BF2C" w14:textId="3B68EFEB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inimumAndMaximum.c -- unwind 2</w:t>
      </w:r>
    </w:p>
    <w:p w14:paraId="367B3190" w14:textId="7E7F5E8B" w:rsidR="00B8591D" w:rsidRPr="003B1128" w:rsidRDefault="004E5A81" w:rsidP="002A6ED0">
      <w:pPr>
        <w:pStyle w:val="ListParagraph"/>
        <w:numPr>
          <w:ilvl w:val="0"/>
          <w:numId w:val="39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7660FB6" wp14:editId="421F9581">
            <wp:extent cx="5068007" cy="3096057"/>
            <wp:effectExtent l="0" t="0" r="0" b="952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"/>
                    <pic:cNvPicPr/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F953E" w14:textId="775B181F" w:rsidR="00E5414F" w:rsidRPr="003B1128" w:rsidRDefault="00C25E5D" w:rsidP="00E5414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inimumAndMaximum.c -- unwind 3</w:t>
      </w:r>
    </w:p>
    <w:p w14:paraId="5EFEF04F" w14:textId="77777777" w:rsidR="00D30974" w:rsidRPr="003B1128" w:rsidRDefault="00D30974" w:rsidP="002A6ED0">
      <w:pPr>
        <w:pStyle w:val="ListParagraph"/>
        <w:numPr>
          <w:ilvl w:val="0"/>
          <w:numId w:val="38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assume it is Unsatisfiable.</w:t>
      </w:r>
    </w:p>
    <w:p w14:paraId="0AB3A2F5" w14:textId="77777777" w:rsidR="00D34DE9" w:rsidRPr="003B1128" w:rsidRDefault="00D34DE9" w:rsidP="00E5414F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A4E8312" w14:textId="5E37C595" w:rsidR="00D34DE9" w:rsidRPr="003B1128" w:rsidRDefault="004234E9" w:rsidP="00D34DE9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Tuples.c</w:t>
      </w:r>
    </w:p>
    <w:p w14:paraId="02ED43E6" w14:textId="7C55B8BB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5E3D88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hefAndTuple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 unwind 1</w:t>
      </w:r>
    </w:p>
    <w:p w14:paraId="5B28F7EB" w14:textId="6835B88B" w:rsidR="005E3D88" w:rsidRPr="003B1128" w:rsidRDefault="00707EBE" w:rsidP="002A6ED0">
      <w:pPr>
        <w:pStyle w:val="ListParagraph"/>
        <w:numPr>
          <w:ilvl w:val="0"/>
          <w:numId w:val="3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FF59252" wp14:editId="43E45592">
            <wp:extent cx="4887006" cy="2572109"/>
            <wp:effectExtent l="0" t="0" r="889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"/>
                    <pic:cNvPicPr/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7006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4098E" w14:textId="3DA151E1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5E3D88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hefAndTuple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 unwind 2</w:t>
      </w:r>
    </w:p>
    <w:p w14:paraId="119F0781" w14:textId="20038C30" w:rsidR="005E3D88" w:rsidRPr="003B1128" w:rsidRDefault="00830562" w:rsidP="002A6ED0">
      <w:pPr>
        <w:pStyle w:val="ListParagraph"/>
        <w:numPr>
          <w:ilvl w:val="0"/>
          <w:numId w:val="3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325DCDD" wp14:editId="362E8A2B">
            <wp:extent cx="4876189" cy="2514286"/>
            <wp:effectExtent l="0" t="0" r="635" b="635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8"/>
                    <pic:cNvPicPr/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189" cy="2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6A204" w14:textId="4FB8C90F" w:rsidR="004234E9" w:rsidRPr="003B1128" w:rsidRDefault="004234E9" w:rsidP="004234E9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5E3D88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hefAndTuple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 unwind 3</w:t>
      </w:r>
    </w:p>
    <w:p w14:paraId="23E2DF4A" w14:textId="28E0FEB9" w:rsidR="005E3D88" w:rsidRPr="003B1128" w:rsidRDefault="004234E9" w:rsidP="002A6ED0">
      <w:pPr>
        <w:pStyle w:val="ListParagraph"/>
        <w:numPr>
          <w:ilvl w:val="0"/>
          <w:numId w:val="39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 so assume it is Unsatisfiable.</w:t>
      </w:r>
    </w:p>
    <w:p w14:paraId="5A98CB42" w14:textId="41FA932F" w:rsidR="00D17CE1" w:rsidRPr="003B1128" w:rsidRDefault="00D17CE1" w:rsidP="00D17CE1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MaximizeProduct.c</w:t>
      </w:r>
    </w:p>
    <w:p w14:paraId="44ED5701" w14:textId="4EF5C2CA" w:rsidR="00D17CE1" w:rsidRPr="003B1128" w:rsidRDefault="00D17CE1" w:rsidP="00D17CE1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ximizeProduct.c --unwind 1</w:t>
      </w:r>
    </w:p>
    <w:p w14:paraId="453EA8F5" w14:textId="53A88A1C" w:rsidR="00D17CE1" w:rsidRPr="003B1128" w:rsidRDefault="00E46B3F" w:rsidP="002A6ED0">
      <w:pPr>
        <w:pStyle w:val="ListParagraph"/>
        <w:numPr>
          <w:ilvl w:val="0"/>
          <w:numId w:val="3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1A0D60F" wp14:editId="15AFA603">
            <wp:extent cx="4848903" cy="2562583"/>
            <wp:effectExtent l="0" t="0" r="8890" b="952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"/>
                    <pic:cNvPicPr/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903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7402F" w14:textId="1A0E55FC" w:rsidR="00E46B3F" w:rsidRPr="003B1128" w:rsidRDefault="00E46B3F" w:rsidP="00E46B3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ximizeProduct.c --unwind 2</w:t>
      </w:r>
    </w:p>
    <w:p w14:paraId="3D23B6E9" w14:textId="2339566A" w:rsidR="00E46B3F" w:rsidRPr="003B1128" w:rsidRDefault="00D43908" w:rsidP="002A6ED0">
      <w:pPr>
        <w:pStyle w:val="ListParagraph"/>
        <w:numPr>
          <w:ilvl w:val="0"/>
          <w:numId w:val="39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, so assume it is unsatisfiable.</w:t>
      </w:r>
    </w:p>
    <w:p w14:paraId="512F9E46" w14:textId="2DB1DA36" w:rsidR="004234E9" w:rsidRPr="003B1128" w:rsidRDefault="00847A44" w:rsidP="0092413A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hefAndBipartiteGraphs.c</w:t>
      </w:r>
    </w:p>
    <w:p w14:paraId="0697042A" w14:textId="645B205E" w:rsidR="002D450B" w:rsidRPr="003B1128" w:rsidRDefault="00847A44" w:rsidP="002D450B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BipartiteGraphs.c -- unwind 1</w:t>
      </w:r>
    </w:p>
    <w:p w14:paraId="3A849B52" w14:textId="1A60FB73" w:rsidR="00200324" w:rsidRPr="003B1128" w:rsidRDefault="00847A44" w:rsidP="002A6ED0">
      <w:pPr>
        <w:pStyle w:val="ListParagraph"/>
        <w:numPr>
          <w:ilvl w:val="0"/>
          <w:numId w:val="40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7D3AD3E" wp14:editId="2ADBB1E0">
            <wp:extent cx="3781953" cy="2486372"/>
            <wp:effectExtent l="0" t="0" r="9525" b="9525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/>
                    <pic:cNvPicPr/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52A08" w14:textId="0435966B" w:rsidR="00200324" w:rsidRPr="003B1128" w:rsidRDefault="00847A44" w:rsidP="0020032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BipartiteGraphs.c -- unwind 1</w:t>
      </w:r>
      <w:r w:rsidR="00C60DF9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-- trace</w:t>
      </w:r>
    </w:p>
    <w:p w14:paraId="06BEC47F" w14:textId="2489C5FE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5F84DD67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72EAB23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BipartiteGraphs.c line 85 function main</w:t>
      </w:r>
    </w:p>
    <w:p w14:paraId="246814B7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47EF7065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47B7AA35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65C990B" w14:textId="019BC2AA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6968241E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B3E8D08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BipartiteGraphs.c line 87 function main</w:t>
      </w:r>
    </w:p>
    <w:p w14:paraId="09B54899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0AAEBD26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6C9B0AAE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2F5B80A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7A210CD" w14:textId="77777777" w:rsidR="00847A44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** 2 of 3 failed (2 iterations)</w:t>
      </w:r>
    </w:p>
    <w:p w14:paraId="159B2F31" w14:textId="138C94A6" w:rsidR="00E5414F" w:rsidRPr="003B1128" w:rsidRDefault="00847A44" w:rsidP="00847A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132F5F0D" w14:textId="30E8009A" w:rsidR="001960AE" w:rsidRPr="003B1128" w:rsidRDefault="00632014" w:rsidP="001960AE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DivisionCheck.c</w:t>
      </w:r>
    </w:p>
    <w:p w14:paraId="0A54972E" w14:textId="38FA6413" w:rsidR="00632014" w:rsidRPr="003B1128" w:rsidRDefault="00632014" w:rsidP="00632014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DivisionCheck.c --unwind 1</w:t>
      </w:r>
    </w:p>
    <w:p w14:paraId="78DE0CCF" w14:textId="7BB7FD58" w:rsidR="006005DC" w:rsidRPr="003B1128" w:rsidRDefault="00371A4A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Assume it is unsatisfiable since time limit was exceeded.</w:t>
      </w:r>
    </w:p>
    <w:p w14:paraId="71A243C7" w14:textId="636A6459" w:rsidR="0057635B" w:rsidRPr="003B1128" w:rsidRDefault="00880506" w:rsidP="006158B3">
      <w:pPr>
        <w:pStyle w:val="ListParagraph"/>
        <w:numPr>
          <w:ilvl w:val="0"/>
          <w:numId w:val="1"/>
        </w:numPr>
        <w:spacing w:line="240" w:lineRule="auto"/>
        <w:ind w:left="0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onnectingSoldiers.c</w:t>
      </w:r>
    </w:p>
    <w:p w14:paraId="00C0A731" w14:textId="72497717" w:rsidR="006158B3" w:rsidRPr="003B1128" w:rsidRDefault="00A40B53" w:rsidP="00A40B53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4F6803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nnectingSoldiers.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-- unwind 1</w:t>
      </w:r>
    </w:p>
    <w:p w14:paraId="5A76A1C8" w14:textId="7AF20EDC" w:rsidR="00A40B53" w:rsidRPr="003B1128" w:rsidRDefault="004F6803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A31C79A" wp14:editId="743E9D70">
            <wp:extent cx="3772426" cy="3029373"/>
            <wp:effectExtent l="0" t="0" r="0" b="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1"/>
                    <pic:cNvPicPr/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46185" w14:textId="78843027" w:rsidR="004F680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nnectingSoldiers.c -- unwind 2</w:t>
      </w:r>
    </w:p>
    <w:p w14:paraId="33311877" w14:textId="7C543702" w:rsidR="004F6803" w:rsidRPr="003B1128" w:rsidRDefault="00E032FB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712D642" wp14:editId="70A0FD04">
            <wp:extent cx="3886742" cy="3010320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"/>
                    <pic:cNvPicPr/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301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25A3C" w14:textId="691AAA8D" w:rsidR="00E032FB" w:rsidRPr="003B1128" w:rsidRDefault="00E032FB" w:rsidP="00E032F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nnectingSoldiers.c -- unwind 3</w:t>
      </w:r>
    </w:p>
    <w:p w14:paraId="45CF40D0" w14:textId="410BCA85" w:rsidR="00E032FB" w:rsidRPr="003B1128" w:rsidRDefault="00820C74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BC88A38" wp14:editId="123B7FD2">
            <wp:extent cx="3886742" cy="3038899"/>
            <wp:effectExtent l="0" t="0" r="0" b="952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"/>
                    <pic:cNvPicPr/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E7AB" w14:textId="793441CD" w:rsidR="0070699F" w:rsidRPr="003B1128" w:rsidRDefault="0070699F" w:rsidP="0070699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nnectingSoldiers.c -- unwind 4</w:t>
      </w:r>
    </w:p>
    <w:p w14:paraId="51AE4F49" w14:textId="240927FA" w:rsidR="00954CCB" w:rsidRPr="003B1128" w:rsidRDefault="00A963A8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02703F9" wp14:editId="3864AEBB">
            <wp:extent cx="3734321" cy="3029373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/>
                    <pic:cNvPicPr/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8679A" w14:textId="4844C712" w:rsidR="00A963A8" w:rsidRPr="003B1128" w:rsidRDefault="00A963A8" w:rsidP="00A963A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nnectingSoldiers.c -- unwind 5</w:t>
      </w:r>
    </w:p>
    <w:p w14:paraId="71C8D8B0" w14:textId="3DEC2C9E" w:rsidR="00A963A8" w:rsidRPr="003B1128" w:rsidRDefault="004F6803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993B904" wp14:editId="5CF74B77">
            <wp:extent cx="3743847" cy="3038899"/>
            <wp:effectExtent l="0" t="0" r="9525" b="9525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"/>
                    <pic:cNvPicPr/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2885" w14:textId="0B919AA9" w:rsidR="004F680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nnectingSoldiers.c -- unwind 10</w:t>
      </w:r>
    </w:p>
    <w:p w14:paraId="51EA55D8" w14:textId="49EB9679" w:rsidR="004F6803" w:rsidRPr="003B1128" w:rsidRDefault="00D74146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, so let us assume it is unsatisfiable and that no counterexample is found.</w:t>
      </w:r>
    </w:p>
    <w:p w14:paraId="3104B948" w14:textId="09AA32ED" w:rsidR="0057635B" w:rsidRPr="003B1128" w:rsidRDefault="0057635B" w:rsidP="0057635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7</w:t>
      </w:r>
      <w:r w:rsidR="007F1FA8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8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)</w:t>
      </w:r>
      <w:r w:rsidR="00954CCB" w:rsidRPr="003B112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54CCB"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CountingPrettyNumbers.c</w:t>
      </w:r>
    </w:p>
    <w:p w14:paraId="6CC4DC3C" w14:textId="45B1378A" w:rsidR="00A40B53" w:rsidRPr="003B1128" w:rsidRDefault="00A40B53" w:rsidP="00A40B53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E4599A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ountingPrettyNumber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 unwind 1</w:t>
      </w:r>
    </w:p>
    <w:p w14:paraId="14C2B2A6" w14:textId="67676C13" w:rsidR="00502664" w:rsidRPr="003B1128" w:rsidRDefault="00E4599A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76D3DE2" wp14:editId="653415EC">
            <wp:extent cx="3915321" cy="3038899"/>
            <wp:effectExtent l="0" t="0" r="9525" b="952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"/>
                    <pic:cNvPicPr/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34696" w14:textId="5496033E" w:rsidR="00E4599A" w:rsidRPr="003B1128" w:rsidRDefault="00E4599A" w:rsidP="00E4599A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untingPrettyNumbers.c -- unwind 2</w:t>
      </w:r>
    </w:p>
    <w:p w14:paraId="21ED76ED" w14:textId="41B1DE4A" w:rsidR="00E4599A" w:rsidRPr="003B1128" w:rsidRDefault="003902F0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BDD0A31" wp14:editId="58D0B54F">
            <wp:extent cx="3896269" cy="3134162"/>
            <wp:effectExtent l="0" t="0" r="9525" b="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6"/>
                    <pic:cNvPicPr/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7D450" w14:textId="540FFD99" w:rsidR="004F6803" w:rsidRPr="003B1128" w:rsidRDefault="00E4599A" w:rsidP="003902F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CountingPrettyNumbers.c -- unwind </w:t>
      </w:r>
      <w:r w:rsidR="003902F0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3</w:t>
      </w:r>
    </w:p>
    <w:p w14:paraId="6D137F8E" w14:textId="0A7B2481" w:rsidR="003902F0" w:rsidRPr="003B1128" w:rsidRDefault="009412E1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1342841" wp14:editId="046E81E7">
            <wp:extent cx="3801005" cy="3048425"/>
            <wp:effectExtent l="0" t="0" r="9525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"/>
                    <pic:cNvPicPr/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8E984" w14:textId="7E709189" w:rsidR="004F6803" w:rsidRPr="003B1128" w:rsidRDefault="00E4599A" w:rsidP="009412E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CountingPrettyNumbers.c -- unwind </w:t>
      </w:r>
      <w:r w:rsidR="009412E1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4</w:t>
      </w:r>
    </w:p>
    <w:p w14:paraId="010FA3D3" w14:textId="5A51C04C" w:rsidR="009412E1" w:rsidRPr="003B1128" w:rsidRDefault="00B502F3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D4B19A0" wp14:editId="50F2B348">
            <wp:extent cx="3915321" cy="3019846"/>
            <wp:effectExtent l="0" t="0" r="9525" b="952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9"/>
                    <pic:cNvPicPr/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3285E" w14:textId="0B45514B" w:rsidR="00E82CEC" w:rsidRPr="003B1128" w:rsidRDefault="00E4599A" w:rsidP="00B502F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CountingPrettyNumbers.c -- unwind </w:t>
      </w:r>
      <w:r w:rsidR="00B502F3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5</w:t>
      </w:r>
    </w:p>
    <w:p w14:paraId="78D36FEC" w14:textId="54D2206C" w:rsidR="00B502F3" w:rsidRPr="003B1128" w:rsidRDefault="006168D1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1F8840F" wp14:editId="0336104E">
            <wp:extent cx="4020111" cy="3057952"/>
            <wp:effectExtent l="0" t="0" r="0" b="952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/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09FEC" w14:textId="102832AF" w:rsidR="00E4599A" w:rsidRPr="003B1128" w:rsidRDefault="00E4599A" w:rsidP="006168D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ountingPrettyNumbers.c -- unwind 1</w:t>
      </w:r>
      <w:r w:rsidR="006168D1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0</w:t>
      </w:r>
    </w:p>
    <w:p w14:paraId="75836B96" w14:textId="06F95583" w:rsidR="00E4599A" w:rsidRPr="003B1128" w:rsidRDefault="00402EE2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, so let us assume it is unsatisfiable and that no counterexample is found.</w:t>
      </w:r>
    </w:p>
    <w:p w14:paraId="0D52E4A2" w14:textId="7FEB156C" w:rsidR="007F1FA8" w:rsidRPr="003B1128" w:rsidRDefault="007F1FA8" w:rsidP="0057635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79)</w:t>
      </w:r>
      <w:r w:rsidR="00954CCB" w:rsidRPr="003B112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54CCB"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LittleElephantsAndBombs.c</w:t>
      </w:r>
    </w:p>
    <w:p w14:paraId="5741DF6F" w14:textId="293CCA6F" w:rsidR="00A40B53" w:rsidRPr="003B1128" w:rsidRDefault="00A40B53" w:rsidP="00A40B53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D76160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LittleElephantsAndBomb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 unwind 1</w:t>
      </w:r>
    </w:p>
    <w:p w14:paraId="0C7B766D" w14:textId="25E646D6" w:rsidR="00C8766E" w:rsidRPr="003B1128" w:rsidRDefault="00D76160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E3839BD" wp14:editId="61420DA7">
            <wp:extent cx="3715268" cy="3038899"/>
            <wp:effectExtent l="0" t="0" r="0" b="9525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/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28B09" w14:textId="757BDCB4" w:rsidR="00D76160" w:rsidRPr="003B1128" w:rsidRDefault="00D76160" w:rsidP="00507A7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LittleElephantsAndBombs.c -- unwind </w:t>
      </w:r>
      <w:r w:rsidR="00507A7C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2</w:t>
      </w:r>
    </w:p>
    <w:p w14:paraId="38C12732" w14:textId="4B464442" w:rsidR="00507A7C" w:rsidRPr="003B1128" w:rsidRDefault="005B7EB7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1B57902" wp14:editId="45A70CBA">
            <wp:extent cx="3896269" cy="5344270"/>
            <wp:effectExtent l="0" t="0" r="9525" b="889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/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53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5125E" w14:textId="711BB834" w:rsidR="00D76160" w:rsidRPr="003B1128" w:rsidRDefault="00D76160" w:rsidP="00F06BB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LittleElephantsAndBombs.c -- unwind </w:t>
      </w:r>
      <w:r w:rsidR="005B7EB7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2 </w:t>
      </w:r>
      <w:r w:rsidR="00C62714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--t</w:t>
      </w:r>
      <w:r w:rsidR="005B7EB7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ace</w:t>
      </w:r>
    </w:p>
    <w:p w14:paraId="38367BB3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1D34440B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9230E71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ittleElephantsAndBombs.c line 122 function main</w:t>
      </w:r>
    </w:p>
    <w:p w14:paraId="50EE0AF2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5726D688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0800F979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86F572C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52700003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2DBD4271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ittleElephantsAndBombs.c line 123 function main</w:t>
      </w:r>
    </w:p>
    <w:p w14:paraId="50AAAA3D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3E51C10C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6167CFDC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69E1757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59F25E70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21DD5DD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ittleElephantsAndBombs.c line 123 function main</w:t>
      </w:r>
    </w:p>
    <w:p w14:paraId="0DA25DB3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28F14A69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4BC06254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E891598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ittleElephantsAndBombs.c line 124 function main</w:t>
      </w:r>
    </w:p>
    <w:p w14:paraId="5C0E4355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4</w:t>
      </w:r>
    </w:p>
    <w:p w14:paraId="2A39E8ED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1 == return_value_sol4</w:t>
      </w:r>
    </w:p>
    <w:p w14:paraId="0AA985CC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47E9158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4:</w:t>
      </w:r>
    </w:p>
    <w:p w14:paraId="269A9338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30E924E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ittleElephantsAndBombs.c line 122 function main</w:t>
      </w:r>
    </w:p>
    <w:p w14:paraId="310F6E56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3808B554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41213A6C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32CB1215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ittleElephantsAndBombs.c line 125 function main</w:t>
      </w:r>
    </w:p>
    <w:p w14:paraId="33818918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0B7532EA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2A2F02A4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88519EE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5:</w:t>
      </w:r>
    </w:p>
    <w:p w14:paraId="55409CD2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ACD0A91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ittleElephantsAndBombs.c line 124 function main</w:t>
      </w:r>
    </w:p>
    <w:p w14:paraId="171B3432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4</w:t>
      </w:r>
    </w:p>
    <w:p w14:paraId="09AE1BA3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1 == return_value_sol4</w:t>
      </w:r>
    </w:p>
    <w:p w14:paraId="7766FBE7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4DAB5E4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ittleElephantsAndBombs.c line 126 function main</w:t>
      </w:r>
    </w:p>
    <w:p w14:paraId="1580D81A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4</w:t>
      </w:r>
    </w:p>
    <w:p w14:paraId="0AEF22FB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131DC03E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764C1D1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6:</w:t>
      </w:r>
    </w:p>
    <w:p w14:paraId="6F6C7113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E3AD360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ittleElephantsAndBombs.c line 124 function main</w:t>
      </w:r>
    </w:p>
    <w:p w14:paraId="21CBCBE4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4</w:t>
      </w:r>
    </w:p>
    <w:p w14:paraId="22599E48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1 == return_value_sol4</w:t>
      </w:r>
    </w:p>
    <w:p w14:paraId="6319E953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741905B1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ittleElephantsAndBombs.c line 126 function main</w:t>
      </w:r>
    </w:p>
    <w:p w14:paraId="7EFC50C2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4</w:t>
      </w:r>
    </w:p>
    <w:p w14:paraId="30B30D40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1 == return_value_sol4$0</w:t>
      </w:r>
    </w:p>
    <w:p w14:paraId="601023F1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63FD0A1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LittleElephantsAndBombs.c line 127 function main</w:t>
      </w:r>
    </w:p>
    <w:p w14:paraId="3933A8E6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3Vsol4</w:t>
      </w:r>
    </w:p>
    <w:p w14:paraId="0DE3556D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3$1 == return_value_sol4$1</w:t>
      </w:r>
    </w:p>
    <w:p w14:paraId="6550F037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D1C61F8" w14:textId="77777777" w:rsidR="007F3AB0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6 of 6 failed (5 iterations)</w:t>
      </w:r>
    </w:p>
    <w:p w14:paraId="62141453" w14:textId="74E747D3" w:rsidR="00C62714" w:rsidRPr="003B1128" w:rsidRDefault="007F3AB0" w:rsidP="007F3AB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42F655D4" w14:textId="50E44B75" w:rsidR="007F1FA8" w:rsidRPr="003B1128" w:rsidRDefault="007F1FA8" w:rsidP="0057635B">
      <w:p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80)</w:t>
      </w:r>
      <w:r w:rsidR="00954CCB" w:rsidRPr="003B112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54CCB"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MagicPairs.c</w:t>
      </w:r>
    </w:p>
    <w:p w14:paraId="1EFF7235" w14:textId="4B921C5B" w:rsidR="00954CCB" w:rsidRPr="003B1128" w:rsidRDefault="00954CCB" w:rsidP="0057635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Bruteforce:</w:t>
      </w:r>
      <w:r w:rsidR="00C745DC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</w:t>
      </w:r>
      <w:r w:rsidR="00274728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Successful and prints no counterexample</w:t>
      </w:r>
    </w:p>
    <w:p w14:paraId="7D12A13F" w14:textId="01D33938" w:rsidR="00954CCB" w:rsidRPr="003B1128" w:rsidRDefault="00274728" w:rsidP="0057635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F46D211" wp14:editId="6A92DCBF">
            <wp:extent cx="5630062" cy="1609950"/>
            <wp:effectExtent l="0" t="0" r="0" b="9525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7"/>
                    <pic:cNvPicPr/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0062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5860F" w14:textId="584D9589" w:rsidR="00A40B53" w:rsidRPr="003B1128" w:rsidRDefault="00A40B53" w:rsidP="00A40B53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C745DC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gicPairs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 unwind 1</w:t>
      </w:r>
    </w:p>
    <w:p w14:paraId="6262D0D8" w14:textId="254359DB" w:rsidR="00C8766E" w:rsidRPr="003B1128" w:rsidRDefault="00F03E92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3DAE533" wp14:editId="165192B6">
            <wp:extent cx="3677163" cy="2476846"/>
            <wp:effectExtent l="0" t="0" r="0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/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47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A7A37" w14:textId="5670F9C8" w:rsidR="00F03E92" w:rsidRPr="003B1128" w:rsidRDefault="00F03E92" w:rsidP="00F03E92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gicPairs.c -- unwind 2</w:t>
      </w:r>
    </w:p>
    <w:p w14:paraId="10A033FE" w14:textId="1E27DE3B" w:rsidR="00F03E92" w:rsidRPr="003B1128" w:rsidRDefault="003C5CF0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853B9F" wp14:editId="449A6689">
            <wp:extent cx="3820058" cy="3086531"/>
            <wp:effectExtent l="0" t="0" r="9525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/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BE504" w14:textId="27430416" w:rsidR="003C5CF0" w:rsidRPr="003B1128" w:rsidRDefault="003C5CF0" w:rsidP="003C5CF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agicPairs.c -- unwind 2 -- trace 1</w:t>
      </w:r>
    </w:p>
    <w:p w14:paraId="6675CCBC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503C24D5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E5DE5BB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gicPairs.c line 45 function main</w:t>
      </w:r>
    </w:p>
    <w:p w14:paraId="6343156B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1F998596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5FA68B8E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344AC0B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4C88D339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81C1882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gicPairs.c line 45 function main</w:t>
      </w:r>
    </w:p>
    <w:p w14:paraId="28E51529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776988E1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6B5086A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A109AE9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MagicPairs.c line 47 function main</w:t>
      </w:r>
    </w:p>
    <w:p w14:paraId="3A138C4D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1AFA2D88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0AB17FCB" w14:textId="77777777" w:rsidR="00806DFC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2 of 3 failed (3 iterations)</w:t>
      </w:r>
    </w:p>
    <w:p w14:paraId="647981F9" w14:textId="568049DD" w:rsidR="003C5CF0" w:rsidRPr="003B1128" w:rsidRDefault="00806DFC" w:rsidP="00806DF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2413847C" w14:textId="11DCE5A6" w:rsidR="007F1FA8" w:rsidRPr="003B1128" w:rsidRDefault="007F1FA8" w:rsidP="0057635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81)</w:t>
      </w:r>
      <w:r w:rsidR="006158B3" w:rsidRPr="003B112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158B3"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SubtractionGame1.c</w:t>
      </w:r>
    </w:p>
    <w:p w14:paraId="5B94B408" w14:textId="60BBDA47" w:rsidR="00A40B53" w:rsidRPr="003B1128" w:rsidRDefault="00A40B53" w:rsidP="00A40B53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F0333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SubtractionGam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</w:t>
      </w:r>
      <w:r w:rsidR="00F03332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1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 unwind 1</w:t>
      </w:r>
    </w:p>
    <w:p w14:paraId="04D7A048" w14:textId="2877CA49" w:rsidR="00954CCB" w:rsidRPr="003B1128" w:rsidRDefault="003F239C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2FACE13" wp14:editId="3A601FA3">
            <wp:extent cx="3943900" cy="3639058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8"/>
                    <pic:cNvPicPr/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CE70D" w14:textId="400B4C62" w:rsidR="00F03332" w:rsidRPr="003B1128" w:rsidRDefault="00F03332" w:rsidP="00F03332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SubtractionGame1.c -- unwind 1 --trace</w:t>
      </w:r>
    </w:p>
    <w:p w14:paraId="5D1766E6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65D37EC9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DB3E12C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ubtractionGame1.c line 161 function main</w:t>
      </w:r>
    </w:p>
    <w:p w14:paraId="78D2545C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37FB4588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DA752D7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721D32D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47AF53B8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C2B82AD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ubtractionGame1.c line 161 function main</w:t>
      </w:r>
    </w:p>
    <w:p w14:paraId="1C40EF9B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0234CF1A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EF9B7FE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0D1450D0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ubtractionGame1.c line 162 function main</w:t>
      </w:r>
    </w:p>
    <w:p w14:paraId="5F6CF541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7209B991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7A20F2A6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D09B7A0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58D64F90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0B72A5E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ubtractionGame1.c line 161 function main</w:t>
      </w:r>
    </w:p>
    <w:p w14:paraId="7DE136EE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4405400C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1876E24E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3D48AED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ubtractionGame1.c line 162 function main</w:t>
      </w:r>
    </w:p>
    <w:p w14:paraId="2BE26F9B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28E0480E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3F390426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960EF17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ubtractionGame1.c line 163 function main</w:t>
      </w:r>
    </w:p>
    <w:p w14:paraId="66C0EB31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120BAC97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64E8E502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5A67ADB" w14:textId="77777777" w:rsidR="001D5B34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3 of 3 failed (3 iterations)</w:t>
      </w:r>
    </w:p>
    <w:p w14:paraId="4B4FAB85" w14:textId="77777777" w:rsidR="003C6A31" w:rsidRPr="003B1128" w:rsidRDefault="001D5B34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ERIFICATION FAILED</w:t>
      </w:r>
    </w:p>
    <w:p w14:paraId="3974054A" w14:textId="2D485773" w:rsidR="007F1FA8" w:rsidRPr="003B1128" w:rsidRDefault="007F1FA8" w:rsidP="001D5B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82) </w:t>
      </w:r>
      <w:r w:rsidR="006158B3"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TheBestBox.c</w:t>
      </w:r>
    </w:p>
    <w:p w14:paraId="72CB74CA" w14:textId="79A5F0C2" w:rsidR="00A40B53" w:rsidRPr="003B1128" w:rsidRDefault="00A40B53" w:rsidP="00A40B53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B23D51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heBestBox.c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-- unwind 1</w:t>
      </w:r>
    </w:p>
    <w:p w14:paraId="07D1C29F" w14:textId="25B3BC3B" w:rsidR="00C8766E" w:rsidRPr="003B1128" w:rsidRDefault="00B23D51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B48E225" wp14:editId="5AF171A3">
            <wp:extent cx="3677163" cy="3048425"/>
            <wp:effectExtent l="0" t="0" r="0" b="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"/>
                    <pic:cNvPicPr/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02991" w14:textId="5B6CBFA0" w:rsidR="002146FB" w:rsidRPr="003B1128" w:rsidRDefault="002146FB" w:rsidP="002146F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TheBestBox.c -- unwind 1 --trace</w:t>
      </w:r>
    </w:p>
    <w:p w14:paraId="55EFA06F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64EAB3FD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B07DFCE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58 function main</w:t>
      </w:r>
    </w:p>
    <w:p w14:paraId="1821B516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602CB8E6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, return_value_sol2)</w:t>
      </w:r>
    </w:p>
    <w:p w14:paraId="2EBE3A54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2D07C23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23371977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3D8C067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58 function main</w:t>
      </w:r>
    </w:p>
    <w:p w14:paraId="7D59DE8B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sol1Vsol2</w:t>
      </w:r>
    </w:p>
    <w:p w14:paraId="7BBB845C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, return_value_sol2)</w:t>
      </w:r>
    </w:p>
    <w:p w14:paraId="63D1C604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1A66664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59 function main</w:t>
      </w:r>
    </w:p>
    <w:p w14:paraId="67B2C31F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4FF47053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$0, return_value_sol3)</w:t>
      </w:r>
    </w:p>
    <w:p w14:paraId="6F861351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59FEB3D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63102A59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E357218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58 function main</w:t>
      </w:r>
    </w:p>
    <w:p w14:paraId="6366F3C9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7FA3439A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, return_value_sol2)</w:t>
      </w:r>
    </w:p>
    <w:p w14:paraId="35656621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E0BCB25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59 function main</w:t>
      </w:r>
    </w:p>
    <w:p w14:paraId="757D0508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583705C1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$0, return_value_sol3)</w:t>
      </w:r>
    </w:p>
    <w:p w14:paraId="51E4B513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E036C53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60 function main</w:t>
      </w:r>
    </w:p>
    <w:p w14:paraId="745F7E7F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4</w:t>
      </w:r>
    </w:p>
    <w:p w14:paraId="0E84BFE2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$1, return_value_sol4)</w:t>
      </w:r>
    </w:p>
    <w:p w14:paraId="15C1EA64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B49B507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4:</w:t>
      </w:r>
    </w:p>
    <w:p w14:paraId="65B297F2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F7C06EB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58 function main</w:t>
      </w:r>
    </w:p>
    <w:p w14:paraId="24221D58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4BCC86BE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, return_value_sol2)</w:t>
      </w:r>
    </w:p>
    <w:p w14:paraId="005A15B2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AFF0C02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59 function main</w:t>
      </w:r>
    </w:p>
    <w:p w14:paraId="457C6100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4FA20EAC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$0, return_value_sol3)</w:t>
      </w:r>
    </w:p>
    <w:p w14:paraId="1719B5E0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0632099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60 function main</w:t>
      </w:r>
    </w:p>
    <w:p w14:paraId="05E67FB4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4</w:t>
      </w:r>
    </w:p>
    <w:p w14:paraId="76BDC200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$1, return_value_sol4)</w:t>
      </w:r>
    </w:p>
    <w:p w14:paraId="68C8813E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F13227A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61 function main</w:t>
      </w:r>
    </w:p>
    <w:p w14:paraId="4C1EA54B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4EB81B91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2$0, return_value_sol3$0)</w:t>
      </w:r>
    </w:p>
    <w:p w14:paraId="0806640B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838AFB7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1BA08C0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8EE7E99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5:</w:t>
      </w:r>
    </w:p>
    <w:p w14:paraId="007B8D0D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EDEDA8E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58 function main</w:t>
      </w:r>
    </w:p>
    <w:p w14:paraId="66734137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6E99D932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, return_value_sol2)</w:t>
      </w:r>
    </w:p>
    <w:p w14:paraId="1F2E3F37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C3BD1C2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59 function main</w:t>
      </w:r>
    </w:p>
    <w:p w14:paraId="2DEAE2D5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270CD9AD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$0, return_value_sol3)</w:t>
      </w:r>
    </w:p>
    <w:p w14:paraId="33078296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2298BEF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60 function main</w:t>
      </w:r>
    </w:p>
    <w:p w14:paraId="4EEA28B0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4</w:t>
      </w:r>
    </w:p>
    <w:p w14:paraId="0827D21D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$1, return_value_sol4)</w:t>
      </w:r>
    </w:p>
    <w:p w14:paraId="7AB464C5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58AC948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61 function main</w:t>
      </w:r>
    </w:p>
    <w:p w14:paraId="6858C8C3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311AD98D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2$0, return_value_sol3$0)</w:t>
      </w:r>
    </w:p>
    <w:p w14:paraId="6E18C199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6C80072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62 function main</w:t>
      </w:r>
    </w:p>
    <w:p w14:paraId="01C5E49E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sol2Vsol4</w:t>
      </w:r>
    </w:p>
    <w:p w14:paraId="1FE034A7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2$1, return_value_sol4$0)</w:t>
      </w:r>
    </w:p>
    <w:p w14:paraId="7750A76F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C344A14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6:</w:t>
      </w:r>
    </w:p>
    <w:p w14:paraId="2D0ACBBD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236EFD9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59 function main</w:t>
      </w:r>
    </w:p>
    <w:p w14:paraId="609C17AB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5F44F208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$0, return_value_sol3)</w:t>
      </w:r>
    </w:p>
    <w:p w14:paraId="730600DC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85BDD99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60 function main</w:t>
      </w:r>
    </w:p>
    <w:p w14:paraId="07512328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4</w:t>
      </w:r>
    </w:p>
    <w:p w14:paraId="4EBE7093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$1, return_value_sol4)</w:t>
      </w:r>
    </w:p>
    <w:p w14:paraId="7AF19655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1214067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61 function main</w:t>
      </w:r>
    </w:p>
    <w:p w14:paraId="13B07D46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74C28F56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2$0, return_value_sol3$0)</w:t>
      </w:r>
    </w:p>
    <w:p w14:paraId="6701DD30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D8F5985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62 function main</w:t>
      </w:r>
    </w:p>
    <w:p w14:paraId="0F6A306A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4</w:t>
      </w:r>
    </w:p>
    <w:p w14:paraId="77D017F7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2$1, return_value_sol4$0)</w:t>
      </w:r>
    </w:p>
    <w:p w14:paraId="0534472F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419B91A4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TheBestBox.c line 63 function main</w:t>
      </w:r>
    </w:p>
    <w:p w14:paraId="082F29EE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3Vsol4</w:t>
      </w:r>
    </w:p>
    <w:p w14:paraId="146851C7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IEEE_FLOAT_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EQUAL(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3$1, return_value_sol4$1)</w:t>
      </w:r>
    </w:p>
    <w:p w14:paraId="0115E942" w14:textId="77777777" w:rsidR="006B64B3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6 of 6 failed (1 iteration)</w:t>
      </w:r>
    </w:p>
    <w:p w14:paraId="33F46900" w14:textId="77777777" w:rsidR="00B3439E" w:rsidRPr="003B1128" w:rsidRDefault="006B64B3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233EA6D4" w14:textId="573F56DE" w:rsidR="007641CC" w:rsidRPr="003B1128" w:rsidRDefault="007641CC" w:rsidP="006B64B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83)</w:t>
      </w:r>
      <w:r w:rsidR="006158B3" w:rsidRPr="003B112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158B3"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YourNameIsMyName.c</w:t>
      </w:r>
    </w:p>
    <w:p w14:paraId="024C5A14" w14:textId="0552A25F" w:rsidR="00A40B53" w:rsidRPr="003B1128" w:rsidRDefault="00A40B53" w:rsidP="00A40B53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="00617A64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YourNameIsMyN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ame.c -- unwind 1</w:t>
      </w:r>
    </w:p>
    <w:p w14:paraId="41AF7AC1" w14:textId="2601A731" w:rsidR="007F1FA8" w:rsidRPr="003B1128" w:rsidRDefault="003F1565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E2BB8E7" wp14:editId="00ACCD2F">
            <wp:extent cx="3696216" cy="2495898"/>
            <wp:effectExtent l="0" t="0" r="0" b="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9"/>
                    <pic:cNvPicPr/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2A7FA" w14:textId="7B282EC1" w:rsidR="00617A64" w:rsidRPr="003B1128" w:rsidRDefault="00617A64" w:rsidP="00617A6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YourNameIsMyName.c -- unwind 2</w:t>
      </w:r>
    </w:p>
    <w:p w14:paraId="61F1C2C1" w14:textId="2761D706" w:rsidR="00617A64" w:rsidRPr="003B1128" w:rsidRDefault="003D3E9B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F82D83E" wp14:editId="70460B2C">
            <wp:extent cx="3734321" cy="2505425"/>
            <wp:effectExtent l="0" t="0" r="0" b="952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/>
                    <pic:cNvPicPr/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C6175" w14:textId="05F1B312" w:rsidR="00D9331C" w:rsidRPr="003B1128" w:rsidRDefault="00617A64" w:rsidP="003D3E9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cbmc YourNameIsMyName.c -- unwind </w:t>
      </w:r>
      <w:r w:rsidR="003D3E9B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3</w:t>
      </w:r>
    </w:p>
    <w:p w14:paraId="6143094C" w14:textId="5DC593EE" w:rsidR="003D3E9B" w:rsidRPr="003B1128" w:rsidRDefault="00961EE7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FC8F9FB" wp14:editId="29015224">
            <wp:extent cx="4906062" cy="2553056"/>
            <wp:effectExtent l="0" t="0" r="8890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1"/>
                    <pic:cNvPicPr/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6062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136BA" w14:textId="2FE40DB9" w:rsidR="00D9331C" w:rsidRPr="003B1128" w:rsidRDefault="00617A64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YourNameIsMyName.c -- unwind </w:t>
      </w:r>
      <w:r w:rsidR="004F6803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4</w:t>
      </w:r>
    </w:p>
    <w:p w14:paraId="450366C7" w14:textId="77777777" w:rsidR="00AC7044" w:rsidRPr="003B1128" w:rsidRDefault="00CF1588" w:rsidP="002A6ED0">
      <w:pPr>
        <w:pStyle w:val="ListParagraph"/>
        <w:numPr>
          <w:ilvl w:val="0"/>
          <w:numId w:val="41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, assume it is unsatisfiable.</w:t>
      </w:r>
    </w:p>
    <w:p w14:paraId="6DF6A183" w14:textId="443D810F" w:rsidR="00AC7044" w:rsidRPr="003B1128" w:rsidRDefault="00AC7044" w:rsidP="002A6ED0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</w:t>
      </w:r>
      <w:r w:rsidR="00231248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AppyAndContest.c</w:t>
      </w:r>
    </w:p>
    <w:p w14:paraId="068D062D" w14:textId="4F1FF091" w:rsidR="00AC7044" w:rsidRPr="003B1128" w:rsidRDefault="00AC7044" w:rsidP="00AC704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ppyAndContest.c --unwind 1</w:t>
      </w:r>
    </w:p>
    <w:p w14:paraId="205FED53" w14:textId="175CC4D1" w:rsidR="00231248" w:rsidRPr="003B1128" w:rsidRDefault="00AC7044" w:rsidP="002A6ED0">
      <w:pPr>
        <w:pStyle w:val="ListParagraph"/>
        <w:numPr>
          <w:ilvl w:val="0"/>
          <w:numId w:val="4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D348AB8" wp14:editId="0D747A34">
            <wp:extent cx="4486901" cy="2429214"/>
            <wp:effectExtent l="0" t="0" r="9525" b="952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/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74D1B" w14:textId="6908B5E0" w:rsidR="00AC7044" w:rsidRPr="003B1128" w:rsidRDefault="00AC7044" w:rsidP="002B06E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AppyAndContest.c --unwind </w:t>
      </w:r>
      <w:r w:rsidR="002B06EF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2</w:t>
      </w:r>
    </w:p>
    <w:p w14:paraId="54305344" w14:textId="7B959B80" w:rsidR="002B06EF" w:rsidRPr="003B1128" w:rsidRDefault="002B06EF" w:rsidP="002A6ED0">
      <w:pPr>
        <w:pStyle w:val="ListParagraph"/>
        <w:numPr>
          <w:ilvl w:val="0"/>
          <w:numId w:val="4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57B6B7F" wp14:editId="6035DB4A">
            <wp:extent cx="4429743" cy="2514951"/>
            <wp:effectExtent l="0" t="0" r="9525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4"/>
                    <pic:cNvPicPr/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B007E" w14:textId="45B72ED8" w:rsidR="00AC7044" w:rsidRPr="003B1128" w:rsidRDefault="00AC7044" w:rsidP="009D627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AppyAndContest.c --unwind </w:t>
      </w:r>
      <w:r w:rsidR="002B06EF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3</w:t>
      </w:r>
    </w:p>
    <w:p w14:paraId="18EFB27E" w14:textId="20F53987" w:rsidR="009D6274" w:rsidRPr="003B1128" w:rsidRDefault="009D6274" w:rsidP="002A6ED0">
      <w:pPr>
        <w:pStyle w:val="ListParagraph"/>
        <w:numPr>
          <w:ilvl w:val="0"/>
          <w:numId w:val="4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ACB220" wp14:editId="5FEF031E">
            <wp:extent cx="4572640" cy="2553056"/>
            <wp:effectExtent l="0" t="0" r="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5"/>
                    <pic:cNvPicPr/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40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0445C" w14:textId="3CAA9DCD" w:rsidR="00AC7044" w:rsidRPr="003B1128" w:rsidRDefault="00AC7044" w:rsidP="009D627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AppyAndContest.c --unwind </w:t>
      </w:r>
      <w:r w:rsidR="009D6274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4</w:t>
      </w:r>
    </w:p>
    <w:p w14:paraId="2B1B4D62" w14:textId="6B71DDFD" w:rsidR="009D6274" w:rsidRPr="003B1128" w:rsidRDefault="0090011E" w:rsidP="002A6ED0">
      <w:pPr>
        <w:pStyle w:val="ListParagraph"/>
        <w:numPr>
          <w:ilvl w:val="0"/>
          <w:numId w:val="4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A5E1F1C" wp14:editId="02FC7F12">
            <wp:extent cx="4477375" cy="2524477"/>
            <wp:effectExtent l="0" t="0" r="0" b="9525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6"/>
                    <pic:cNvPicPr/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50538" w14:textId="2F96F751" w:rsidR="00AC7044" w:rsidRPr="003B1128" w:rsidRDefault="00AC7044" w:rsidP="002B3C2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AppyAndContest.c --unwind </w:t>
      </w:r>
      <w:r w:rsidR="002B3C28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5</w:t>
      </w:r>
    </w:p>
    <w:p w14:paraId="43373EE7" w14:textId="500222C9" w:rsidR="002B3C28" w:rsidRPr="003B1128" w:rsidRDefault="003E239A" w:rsidP="002A6ED0">
      <w:pPr>
        <w:pStyle w:val="ListParagraph"/>
        <w:numPr>
          <w:ilvl w:val="0"/>
          <w:numId w:val="4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CFD51F5" wp14:editId="78E72DE1">
            <wp:extent cx="4486901" cy="2476846"/>
            <wp:effectExtent l="0" t="0" r="0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7"/>
                    <pic:cNvPicPr/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247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00CB" w14:textId="71BE1111" w:rsidR="00D561EA" w:rsidRPr="003B1128" w:rsidRDefault="00AC7044" w:rsidP="003E239A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ppyAndContest.c --unwind 1</w:t>
      </w:r>
      <w:r w:rsidR="003E239A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0</w:t>
      </w:r>
    </w:p>
    <w:p w14:paraId="0DFE33D0" w14:textId="324893EC" w:rsidR="003E239A" w:rsidRPr="003B1128" w:rsidRDefault="00D561EA" w:rsidP="002A6ED0">
      <w:pPr>
        <w:pStyle w:val="ListParagraph"/>
        <w:numPr>
          <w:ilvl w:val="0"/>
          <w:numId w:val="4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55FA58B" wp14:editId="7FE75566">
            <wp:extent cx="4477375" cy="2495898"/>
            <wp:effectExtent l="0" t="0" r="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8"/>
                    <pic:cNvPicPr/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21381" w14:textId="3AA9C269" w:rsidR="006737FF" w:rsidRPr="003B1128" w:rsidRDefault="006737FF" w:rsidP="002A6ED0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</w:t>
      </w:r>
      <w:r w:rsidR="002A6ED0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AproblemOnSticks.c</w:t>
      </w:r>
    </w:p>
    <w:p w14:paraId="5452C6ED" w14:textId="26ED1D45" w:rsidR="002A6ED0" w:rsidRPr="003B1128" w:rsidRDefault="002A6ED0" w:rsidP="002A6ED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AProblemOnSticks.c --unwind 1</w:t>
      </w:r>
    </w:p>
    <w:p w14:paraId="51BBE4D9" w14:textId="7C304DF7" w:rsidR="002A6ED0" w:rsidRPr="003B1128" w:rsidRDefault="001A0210" w:rsidP="002A6ED0">
      <w:pPr>
        <w:pStyle w:val="ListParagraph"/>
        <w:numPr>
          <w:ilvl w:val="0"/>
          <w:numId w:val="4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479E244" wp14:editId="0BBA92A3">
            <wp:extent cx="3781953" cy="2505425"/>
            <wp:effectExtent l="0" t="0" r="9525" b="9525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2"/>
                    <pic:cNvPicPr/>
                  </pic:nvPicPr>
                  <pic:blipFill>
                    <a:blip r:embed="rId2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F5C48" w14:textId="61270D09" w:rsidR="002A6ED0" w:rsidRPr="003B1128" w:rsidRDefault="002A6ED0" w:rsidP="002A6ED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AProblemOnSticks.c --unwind </w:t>
      </w:r>
      <w:r w:rsidR="00BA5225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2</w:t>
      </w:r>
    </w:p>
    <w:p w14:paraId="259CB81E" w14:textId="3A8482B2" w:rsidR="002A6ED0" w:rsidRPr="003B1128" w:rsidRDefault="00BA5225" w:rsidP="002A6ED0">
      <w:pPr>
        <w:pStyle w:val="ListParagraph"/>
        <w:numPr>
          <w:ilvl w:val="0"/>
          <w:numId w:val="4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Unsatisfiable by time exceeded.</w:t>
      </w:r>
    </w:p>
    <w:p w14:paraId="0896A95B" w14:textId="1C38E543" w:rsidR="007178ED" w:rsidRPr="003B1128" w:rsidRDefault="007178ED" w:rsidP="007178ED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Bread.c</w:t>
      </w:r>
    </w:p>
    <w:p w14:paraId="4DBFF423" w14:textId="4267FE78" w:rsidR="007178ED" w:rsidRPr="003B1128" w:rsidRDefault="007178ED" w:rsidP="007178E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Bread.c --unwind 1</w:t>
      </w:r>
    </w:p>
    <w:p w14:paraId="439E7DBF" w14:textId="2ECC5B60" w:rsidR="007178ED" w:rsidRPr="003B1128" w:rsidRDefault="007178ED" w:rsidP="007178ED">
      <w:pPr>
        <w:pStyle w:val="ListParagraph"/>
        <w:numPr>
          <w:ilvl w:val="0"/>
          <w:numId w:val="4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27E4861" wp14:editId="520A317A">
            <wp:extent cx="3886742" cy="2457793"/>
            <wp:effectExtent l="0" t="0" r="0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"/>
                    <pic:cNvPicPr/>
                  </pic:nvPicPr>
                  <pic:blipFill>
                    <a:blip r:embed="rId2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C7409" w14:textId="4362ECEC" w:rsidR="007178ED" w:rsidRPr="003B1128" w:rsidRDefault="007178ED" w:rsidP="00ED611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Bread.c --unwind </w:t>
      </w:r>
      <w:r w:rsidR="00ED611F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2</w:t>
      </w:r>
    </w:p>
    <w:p w14:paraId="4527F4FF" w14:textId="7ECA0194" w:rsidR="00ED611F" w:rsidRPr="003B1128" w:rsidRDefault="00ED611F" w:rsidP="007178ED">
      <w:pPr>
        <w:pStyle w:val="ListParagraph"/>
        <w:numPr>
          <w:ilvl w:val="0"/>
          <w:numId w:val="4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AB7FCE" wp14:editId="3953087A">
            <wp:extent cx="3972479" cy="2638793"/>
            <wp:effectExtent l="0" t="0" r="9525" b="9525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9"/>
                    <pic:cNvPicPr/>
                  </pic:nvPicPr>
                  <pic:blipFill>
                    <a:blip r:embed="rId2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994D9" w14:textId="45D7FC26" w:rsidR="007178ED" w:rsidRPr="003B1128" w:rsidRDefault="007178ED" w:rsidP="00ED611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Bread.c --unwind </w:t>
      </w:r>
      <w:r w:rsidR="00ED611F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2 --trace</w:t>
      </w:r>
    </w:p>
    <w:p w14:paraId="43A4F4BF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2A4E0F11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FA4C430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Bread.c line 130 function main</w:t>
      </w:r>
    </w:p>
    <w:p w14:paraId="3F072414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0FFFE76A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return_value_sol1 == return_value_sol2</w:t>
      </w:r>
    </w:p>
    <w:p w14:paraId="675D804F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9103663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4E0325B7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9CACEB2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Bread.c line 130 function main</w:t>
      </w:r>
    </w:p>
    <w:p w14:paraId="24686E1D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55551424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BF29F77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5DC71C5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Bread.c line 131 function main</w:t>
      </w:r>
    </w:p>
    <w:p w14:paraId="55056EBA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4C75BF72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5C3E4524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BEF4FEA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06D9BC0C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A0FCB62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Bread.c line 130 function main</w:t>
      </w:r>
    </w:p>
    <w:p w14:paraId="7AFA6330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72BC1A8D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355385A4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03AA624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Bread.c line 131 function main</w:t>
      </w:r>
    </w:p>
    <w:p w14:paraId="45048A72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5A40094F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return_value_sol1$0 == return_value_sol3Violated property:</w:t>
      </w:r>
    </w:p>
    <w:p w14:paraId="65B209FE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Bread.c line 132 function main</w:t>
      </w:r>
    </w:p>
    <w:p w14:paraId="7A363D7F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0DE22461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379A5ECD" w14:textId="77777777" w:rsidR="00384DC6" w:rsidRPr="003B1128" w:rsidRDefault="00384DC6" w:rsidP="00384DC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3 of 3 failed (1 iteration)</w:t>
      </w:r>
    </w:p>
    <w:p w14:paraId="77C26942" w14:textId="6721BC66" w:rsidR="0090330D" w:rsidRPr="003B1128" w:rsidRDefault="00384DC6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367F666E" w14:textId="7CF04B97" w:rsidR="001E1EE5" w:rsidRPr="003B1128" w:rsidRDefault="003B2334" w:rsidP="001E1EE5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PlayingWithGrids.c</w:t>
      </w:r>
    </w:p>
    <w:p w14:paraId="75634725" w14:textId="4E552AD1" w:rsidR="00615034" w:rsidRPr="003B1128" w:rsidRDefault="00615034" w:rsidP="006150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layingWithGrids.c -- unwind 1</w:t>
      </w:r>
    </w:p>
    <w:p w14:paraId="363A0EF8" w14:textId="16B9C535" w:rsidR="00615034" w:rsidRPr="003B1128" w:rsidRDefault="005871D7" w:rsidP="00615034">
      <w:pPr>
        <w:pStyle w:val="ListParagraph"/>
        <w:numPr>
          <w:ilvl w:val="0"/>
          <w:numId w:val="4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8E75E8B" wp14:editId="3931804B">
            <wp:extent cx="3972479" cy="2638793"/>
            <wp:effectExtent l="0" t="0" r="9525" b="9525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0"/>
                    <pic:cNvPicPr/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12EE3" w14:textId="2958296D" w:rsidR="00615034" w:rsidRPr="003B1128" w:rsidRDefault="00615034" w:rsidP="0061503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PlayingWithGrids.c -- unwind 1 --trace</w:t>
      </w:r>
    </w:p>
    <w:p w14:paraId="480116CB" w14:textId="2DF184AC" w:rsidR="00615034" w:rsidRPr="003B1128" w:rsidRDefault="00CF5F5D" w:rsidP="00CF5F5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6FEA0AF2" w14:textId="77777777" w:rsidR="004F680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0B2DDF4" w14:textId="77777777" w:rsidR="004F680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layingWithGrids.c line 49 function main</w:t>
      </w:r>
    </w:p>
    <w:p w14:paraId="68F98CD1" w14:textId="77777777" w:rsidR="004F680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11B69D2A" w14:textId="489C0A17" w:rsidR="00CF5F5D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1 == return_value_sol2</w:t>
      </w:r>
    </w:p>
    <w:p w14:paraId="11A8535D" w14:textId="3BC81271" w:rsidR="005F0B1B" w:rsidRPr="003B1128" w:rsidRDefault="005F0B1B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31917831" w14:textId="77777777" w:rsidR="00743D7D" w:rsidRPr="003B1128" w:rsidRDefault="00743D7D" w:rsidP="00743D7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4BCB5EF" w14:textId="77777777" w:rsidR="00743D7D" w:rsidRPr="003B1128" w:rsidRDefault="00743D7D" w:rsidP="00743D7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layingWithGrids.c line 49 function main</w:t>
      </w:r>
    </w:p>
    <w:p w14:paraId="469C6C43" w14:textId="77777777" w:rsidR="00743D7D" w:rsidRPr="003B1128" w:rsidRDefault="00743D7D" w:rsidP="00743D7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15307975" w14:textId="79F22964" w:rsidR="005F0B1B" w:rsidRPr="003B1128" w:rsidRDefault="00743D7D" w:rsidP="00743D7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1 == return_value_sol2</w:t>
      </w:r>
    </w:p>
    <w:p w14:paraId="481BEF4E" w14:textId="77777777" w:rsidR="00C71B9D" w:rsidRPr="003B1128" w:rsidRDefault="00C71B9D" w:rsidP="00C71B9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2B85228" w14:textId="77777777" w:rsidR="00C71B9D" w:rsidRPr="003B1128" w:rsidRDefault="00C71B9D" w:rsidP="00C71B9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layingWithGrids.c line 50 function main</w:t>
      </w:r>
    </w:p>
    <w:p w14:paraId="2434CC08" w14:textId="77777777" w:rsidR="00C71B9D" w:rsidRPr="003B1128" w:rsidRDefault="00C71B9D" w:rsidP="00C71B9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4D321E18" w14:textId="1884205B" w:rsidR="00C71B9D" w:rsidRPr="003B1128" w:rsidRDefault="00C71B9D" w:rsidP="00C71B9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1$0 == return_value_sol3</w:t>
      </w:r>
    </w:p>
    <w:p w14:paraId="7E4C032F" w14:textId="77777777" w:rsidR="00C71B9D" w:rsidRPr="003B1128" w:rsidRDefault="00C71B9D" w:rsidP="00C71B9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1D1E05D" w14:textId="46C52BDC" w:rsidR="005F0B1B" w:rsidRPr="003B1128" w:rsidRDefault="005F0B1B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4A255154" w14:textId="77777777" w:rsidR="004750F3" w:rsidRPr="003B1128" w:rsidRDefault="004750F3" w:rsidP="004750F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4ADE1C7" w14:textId="77777777" w:rsidR="004750F3" w:rsidRPr="003B1128" w:rsidRDefault="004750F3" w:rsidP="004750F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layingWithGrids.c line 49 function main</w:t>
      </w:r>
    </w:p>
    <w:p w14:paraId="6DBB5619" w14:textId="77777777" w:rsidR="004750F3" w:rsidRPr="003B1128" w:rsidRDefault="004750F3" w:rsidP="004750F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71765DA3" w14:textId="46E2EFDF" w:rsidR="00C71B9D" w:rsidRPr="003B1128" w:rsidRDefault="004750F3" w:rsidP="004750F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1 == return_value_sol2</w:t>
      </w:r>
    </w:p>
    <w:p w14:paraId="609BD8E8" w14:textId="77777777" w:rsidR="004F680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5DD2B40" w14:textId="77777777" w:rsidR="004F680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PlayingWithGrids.c line 50 function main</w:t>
      </w:r>
    </w:p>
    <w:p w14:paraId="20D11077" w14:textId="77777777" w:rsidR="004F680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64EDF985" w14:textId="6875F0FF" w:rsidR="004750F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(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1$0 == return_value_sol3</w:t>
      </w:r>
    </w:p>
    <w:p w14:paraId="1202AA6C" w14:textId="77777777" w:rsidR="00402C4C" w:rsidRPr="003B1128" w:rsidRDefault="00402C4C" w:rsidP="00402C4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B50B0A1" w14:textId="77777777" w:rsidR="00402C4C" w:rsidRPr="003B1128" w:rsidRDefault="00402C4C" w:rsidP="00402C4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file PlayingWithGrids.c line 51 function main</w:t>
      </w:r>
    </w:p>
    <w:p w14:paraId="3194B73A" w14:textId="77777777" w:rsidR="00402C4C" w:rsidRPr="003B1128" w:rsidRDefault="00402C4C" w:rsidP="00402C4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3131A79F" w14:textId="1853769B" w:rsidR="00402C4C" w:rsidRPr="003B1128" w:rsidRDefault="00402C4C" w:rsidP="00402C4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58F856A7" w14:textId="77777777" w:rsidR="00402C4C" w:rsidRPr="003B1128" w:rsidRDefault="00402C4C" w:rsidP="00402C4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3 of 3 failed (1 iteration)</w:t>
      </w:r>
    </w:p>
    <w:p w14:paraId="0DEA16B6" w14:textId="4A2120FB" w:rsidR="004F6803" w:rsidRPr="003B1128" w:rsidRDefault="00402C4C" w:rsidP="00402C4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311EAFA4" w14:textId="6C5D07CC" w:rsidR="003B2334" w:rsidRPr="003B1128" w:rsidRDefault="00615034" w:rsidP="003B2334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sz w:val="28"/>
          <w:szCs w:val="28"/>
          <w:lang w:val="en"/>
        </w:rPr>
        <w:t>DeleteAndFindSum.c</w:t>
      </w:r>
    </w:p>
    <w:p w14:paraId="2D0870FB" w14:textId="78F0823F" w:rsidR="00515047" w:rsidRPr="003B1128" w:rsidRDefault="00515047" w:rsidP="00D73D67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DeleteAndFindSum.c -- unwind 1</w:t>
      </w:r>
    </w:p>
    <w:p w14:paraId="4AD01776" w14:textId="7D1DB3D6" w:rsidR="00D73D67" w:rsidRPr="003B1128" w:rsidRDefault="004F1966" w:rsidP="00D73D67">
      <w:pPr>
        <w:pStyle w:val="ListParagraph"/>
        <w:numPr>
          <w:ilvl w:val="0"/>
          <w:numId w:val="4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5F50917" wp14:editId="31F2E6E6">
            <wp:extent cx="3734321" cy="2562583"/>
            <wp:effectExtent l="0" t="0" r="0" b="9525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"/>
                    <pic:cNvPicPr/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5B110" w14:textId="6DC252D3" w:rsidR="00733D08" w:rsidRPr="003B1128" w:rsidRDefault="004F1966" w:rsidP="0071266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DeleteAndFindSum.c -- unwind 2</w:t>
      </w:r>
    </w:p>
    <w:p w14:paraId="3A9D8063" w14:textId="784BE56E" w:rsidR="0071266D" w:rsidRPr="003B1128" w:rsidRDefault="0071266D" w:rsidP="004F1966">
      <w:pPr>
        <w:pStyle w:val="ListParagraph"/>
        <w:numPr>
          <w:ilvl w:val="0"/>
          <w:numId w:val="4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2ADB34F" wp14:editId="0D269033">
            <wp:extent cx="3915321" cy="2553056"/>
            <wp:effectExtent l="0" t="0" r="9525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2"/>
                    <pic:cNvPicPr/>
                  </pic:nvPicPr>
                  <pic:blipFill>
                    <a:blip r:embed="rId2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B6533" w14:textId="54451903" w:rsidR="004F1966" w:rsidRPr="003B1128" w:rsidRDefault="004F1966" w:rsidP="00954CC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DeleteAndFindSum.c -- unwind </w:t>
      </w:r>
      <w:r w:rsidR="0071266D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3</w:t>
      </w:r>
    </w:p>
    <w:p w14:paraId="68A641FD" w14:textId="5F318AAE" w:rsidR="00954CCB" w:rsidRPr="003B1128" w:rsidRDefault="00820C74" w:rsidP="004F1966">
      <w:pPr>
        <w:pStyle w:val="ListParagraph"/>
        <w:numPr>
          <w:ilvl w:val="0"/>
          <w:numId w:val="4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AA218B8" wp14:editId="3C77EC21">
            <wp:extent cx="4105848" cy="2553056"/>
            <wp:effectExtent l="0" t="0" r="9525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/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C0AB9" w14:textId="5F85B31F" w:rsidR="004F1966" w:rsidRPr="003B1128" w:rsidRDefault="004F1966" w:rsidP="0071266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DeleteAndFindSum.c -- unwind </w:t>
      </w:r>
      <w:r w:rsidR="0071266D"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3 -- trace</w:t>
      </w:r>
    </w:p>
    <w:p w14:paraId="4EEC6F07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5F6C436C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576364F1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DeleteAndFindSum.c line 99 function main</w:t>
      </w:r>
    </w:p>
    <w:p w14:paraId="1B24622C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5DD6E5AF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18365127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76D41231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40CAD783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0BAA437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DeleteAndFindSum.c line 99 function main</w:t>
      </w:r>
    </w:p>
    <w:p w14:paraId="533AB3D6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0E11FB20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62DBC10E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38A2C66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DeleteAndFindSum.c line 100 function main</w:t>
      </w:r>
    </w:p>
    <w:p w14:paraId="06D617A1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sol1vsol3</w:t>
      </w:r>
    </w:p>
    <w:p w14:paraId="5E553568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05EEC049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3535A68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1FC00FDD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62D6116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DeleteAndFindSum.c line 99 function main</w:t>
      </w:r>
    </w:p>
    <w:p w14:paraId="35F24DA1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2B98DBA7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22F580E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D51E861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DeleteAndFindSum.c line 100 function main</w:t>
      </w:r>
    </w:p>
    <w:p w14:paraId="1A4C9C2B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080FE9AD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65845355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07DDAA4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DeleteAndFindSum.c line 101 function main</w:t>
      </w:r>
    </w:p>
    <w:p w14:paraId="17399B99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18130424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2C929E77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FD5F65A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E589A3D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821CAD6" w14:textId="77777777" w:rsidR="001E38C3" w:rsidRPr="003B1128" w:rsidRDefault="001E38C3" w:rsidP="001E38C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3 of 3 failed (1 iteration)</w:t>
      </w:r>
    </w:p>
    <w:p w14:paraId="31E8F167" w14:textId="536F41D1" w:rsidR="0071266D" w:rsidRPr="003B1128" w:rsidRDefault="001E38C3" w:rsidP="0071266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ERIFICATION FAILED</w:t>
      </w:r>
    </w:p>
    <w:p w14:paraId="75DF2CCB" w14:textId="071C60BB" w:rsidR="004F1966" w:rsidRPr="003B1128" w:rsidRDefault="173A4A21" w:rsidP="173A4A21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  <w:t>MultipleOfThree.c</w:t>
      </w:r>
    </w:p>
    <w:p w14:paraId="66B7A3D3" w14:textId="7A99BF8E" w:rsidR="00215A6E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ultipleOfThree.c -- unwind 1</w:t>
      </w:r>
    </w:p>
    <w:p w14:paraId="77569907" w14:textId="21B7FF49" w:rsidR="00215A6E" w:rsidRPr="003B1128" w:rsidRDefault="00783021" w:rsidP="173A4A21">
      <w:pPr>
        <w:pStyle w:val="ListParagraph"/>
        <w:numPr>
          <w:ilvl w:val="0"/>
          <w:numId w:val="4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AC96591" wp14:editId="1DA25A76">
            <wp:extent cx="3715268" cy="2181529"/>
            <wp:effectExtent l="0" t="0" r="0" b="9525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4"/>
                    <pic:cNvPicPr/>
                  </pic:nvPicPr>
                  <pic:blipFill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9D32C" w14:textId="1DE7624E" w:rsidR="0044165E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MultipleOfThree.c -- unwind 1 -- trace</w:t>
      </w:r>
    </w:p>
    <w:p w14:paraId="766FC62B" w14:textId="0A4CEE97" w:rsidR="00783021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59A543CC" w14:textId="77777777" w:rsidR="0044165E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174F84D" w14:textId="4AD7F380" w:rsidR="00783021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file MultipleOfThree.c line 73 function main</w:t>
      </w:r>
    </w:p>
    <w:p w14:paraId="1F6658D3" w14:textId="4E3BDD4B" w:rsidR="00783021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sol1vsol2</w:t>
      </w:r>
    </w:p>
    <w:p w14:paraId="49673244" w14:textId="52C06005" w:rsidR="00783021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return_value_sol1 == return_value_sol2</w:t>
      </w:r>
    </w:p>
    <w:p w14:paraId="17002722" w14:textId="77777777" w:rsidR="00783021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1 of 1 failed (1 iteration)</w:t>
      </w:r>
    </w:p>
    <w:p w14:paraId="0DDB0577" w14:textId="4B41AAB7" w:rsidR="00215A6E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5A996027" w14:textId="4C0BB17B" w:rsidR="79ED0A0B" w:rsidRPr="003B1128" w:rsidRDefault="79ED0A0B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964AC57" w14:textId="3FA423EA" w:rsidR="79ED0A0B" w:rsidRPr="003B1128" w:rsidRDefault="79ED0A0B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313F0BC4" w14:textId="711B6D62" w:rsidR="002C75CF" w:rsidRPr="003B1128" w:rsidRDefault="173A4A21" w:rsidP="173A4A21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  <w:t>GoodMedian.c</w:t>
      </w:r>
    </w:p>
    <w:p w14:paraId="2E7E3AE3" w14:textId="7C020072" w:rsidR="002C75CF" w:rsidRPr="003B1128" w:rsidRDefault="002C75CF" w:rsidP="173A4A21">
      <w:pPr>
        <w:widowControl/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cbmc Good</w:t>
      </w:r>
      <w:r w:rsidR="00B466DE"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M</w:t>
      </w: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edian.c --unwind 1</w:t>
      </w:r>
    </w:p>
    <w:p w14:paraId="3BA5EA63" w14:textId="3941737F" w:rsidR="002C75CF" w:rsidRPr="003B1128" w:rsidRDefault="002C75CF" w:rsidP="173A4A21">
      <w:pPr>
        <w:pStyle w:val="ListParagraph"/>
        <w:widowControl/>
        <w:numPr>
          <w:ilvl w:val="0"/>
          <w:numId w:val="47"/>
        </w:numPr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A53CA5C" wp14:editId="606FCC3F">
            <wp:extent cx="4533900" cy="1000125"/>
            <wp:effectExtent l="0" t="0" r="0" b="9525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9"/>
                    <pic:cNvPicPr/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D9C39" w14:textId="5483BA22" w:rsidR="002C75CF" w:rsidRPr="003B1128" w:rsidRDefault="002C75CF" w:rsidP="173A4A21">
      <w:pPr>
        <w:widowControl/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cbmc Good</w:t>
      </w:r>
      <w:r w:rsidR="00B466DE"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M</w:t>
      </w: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edian.c --unwind 2</w:t>
      </w:r>
    </w:p>
    <w:p w14:paraId="75FF22C0" w14:textId="1E94C33A" w:rsidR="002C75CF" w:rsidRPr="003B1128" w:rsidRDefault="002C75CF" w:rsidP="173A4A21">
      <w:pPr>
        <w:pStyle w:val="ListParagraph"/>
        <w:widowControl/>
        <w:numPr>
          <w:ilvl w:val="0"/>
          <w:numId w:val="47"/>
        </w:numPr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B8714FF" wp14:editId="73A397F5">
            <wp:extent cx="4581524" cy="952500"/>
            <wp:effectExtent l="0" t="0" r="9525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8"/>
                    <pic:cNvPicPr/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4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51D1B" w14:textId="588E2D29" w:rsidR="002C75CF" w:rsidRPr="003B1128" w:rsidRDefault="002C75CF" w:rsidP="173A4A21">
      <w:pPr>
        <w:widowControl/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cbmc Good</w:t>
      </w:r>
      <w:r w:rsidR="00B466DE"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M</w:t>
      </w: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edian.c --unwind 3</w:t>
      </w:r>
    </w:p>
    <w:p w14:paraId="0B9A6A4E" w14:textId="05653ACB" w:rsidR="002C75CF" w:rsidRPr="003B1128" w:rsidRDefault="002C75CF" w:rsidP="173A4A21">
      <w:pPr>
        <w:pStyle w:val="ListParagraph"/>
        <w:widowControl/>
        <w:numPr>
          <w:ilvl w:val="0"/>
          <w:numId w:val="47"/>
        </w:numPr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83D51DA" wp14:editId="086AF423">
            <wp:extent cx="4581524" cy="923925"/>
            <wp:effectExtent l="0" t="0" r="9525" b="9525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7"/>
                    <pic:cNvPicPr/>
                  </pic:nvPicPr>
                  <pic:blipFill>
                    <a:blip r:embed="rId2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4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CEF7A" w14:textId="58B0BBEF" w:rsidR="002C75CF" w:rsidRPr="003B1128" w:rsidRDefault="002C75CF" w:rsidP="173A4A21">
      <w:pPr>
        <w:widowControl/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cbmc Good</w:t>
      </w:r>
      <w:r w:rsidR="00B466DE"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M</w:t>
      </w: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edian.c --unwind 4</w:t>
      </w:r>
    </w:p>
    <w:p w14:paraId="45ABFD8D" w14:textId="2F6E8B6E" w:rsidR="002C75CF" w:rsidRPr="003B1128" w:rsidRDefault="002C75CF" w:rsidP="173A4A21">
      <w:pPr>
        <w:pStyle w:val="ListParagraph"/>
        <w:widowControl/>
        <w:numPr>
          <w:ilvl w:val="0"/>
          <w:numId w:val="47"/>
        </w:numPr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37A0286" wp14:editId="5CD391E1">
            <wp:extent cx="4562475" cy="942975"/>
            <wp:effectExtent l="0" t="0" r="9525" b="9525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6"/>
                    <pic:cNvPicPr/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E914" w14:textId="3C320E7F" w:rsidR="002C75CF" w:rsidRPr="003B1128" w:rsidRDefault="002C75CF" w:rsidP="173A4A21">
      <w:pPr>
        <w:widowControl/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cbmc Good</w:t>
      </w:r>
      <w:r w:rsidR="00B466DE"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M</w:t>
      </w: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edian.c --unwind 5</w:t>
      </w:r>
    </w:p>
    <w:p w14:paraId="733CA2D1" w14:textId="03437F0C" w:rsidR="002C75CF" w:rsidRPr="003B1128" w:rsidRDefault="002C75CF" w:rsidP="173A4A21">
      <w:pPr>
        <w:pStyle w:val="ListParagraph"/>
        <w:widowControl/>
        <w:numPr>
          <w:ilvl w:val="0"/>
          <w:numId w:val="47"/>
        </w:numPr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ABF787D" wp14:editId="0D4994D2">
            <wp:extent cx="4514850" cy="885825"/>
            <wp:effectExtent l="0" t="0" r="0" b="9525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5"/>
                    <pic:cNvPicPr/>
                  </pic:nvPicPr>
                  <pic:blipFill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04E47" w14:textId="78741D83" w:rsidR="002C75CF" w:rsidRPr="003B1128" w:rsidRDefault="002C75CF" w:rsidP="173A4A21">
      <w:pPr>
        <w:widowControl/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cbmc Good</w:t>
      </w:r>
      <w:r w:rsidR="00B466DE"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M</w:t>
      </w: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edian.c --unwind 10</w:t>
      </w:r>
    </w:p>
    <w:p w14:paraId="6B93BF73" w14:textId="267B9CD0" w:rsidR="00A55D31" w:rsidRPr="003B1128" w:rsidRDefault="00A55D31" w:rsidP="173A4A21">
      <w:pPr>
        <w:pStyle w:val="ListParagraph"/>
        <w:widowControl/>
        <w:numPr>
          <w:ilvl w:val="0"/>
          <w:numId w:val="47"/>
        </w:numPr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Time limit exceeded. So</w:t>
      </w:r>
      <w:r w:rsidR="00403F07"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>,</w:t>
      </w:r>
      <w:r w:rsidRPr="003B1128"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  <w:t xml:space="preserve"> assume unsatisfiability.</w:t>
      </w:r>
    </w:p>
    <w:p w14:paraId="12EB4CB6" w14:textId="77777777" w:rsidR="00A55D31" w:rsidRPr="003B1128" w:rsidRDefault="00A55D31" w:rsidP="173A4A21">
      <w:pPr>
        <w:widowControl/>
        <w:autoSpaceDE w:val="0"/>
        <w:autoSpaceDN w:val="0"/>
        <w:adjustRightInd w:val="0"/>
        <w:spacing w:after="200" w:line="240" w:lineRule="auto"/>
        <w:jc w:val="left"/>
        <w:rPr>
          <w:rFonts w:ascii="Times New Roman" w:eastAsia="Times New Roman" w:hAnsi="Times New Roman" w:cs="Times New Roman"/>
          <w:kern w:val="0"/>
          <w:sz w:val="28"/>
          <w:szCs w:val="28"/>
          <w:lang w:val="en" w:eastAsia="en-IN"/>
        </w:rPr>
      </w:pPr>
    </w:p>
    <w:p w14:paraId="780DEA1A" w14:textId="4C227478" w:rsidR="005A6EC9" w:rsidRPr="003B1128" w:rsidRDefault="173A4A21" w:rsidP="173A4A21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  <w:t>PleaseLikeMe.c</w:t>
      </w:r>
    </w:p>
    <w:p w14:paraId="44654C81" w14:textId="2BDF1249" w:rsidR="00C96D66" w:rsidRPr="003B1128" w:rsidRDefault="173A4A21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 w:eastAsia="en-IN"/>
        </w:rPr>
        <w:lastRenderedPageBreak/>
        <w:t>cbmc PleaseLikeMe.c --unwind 1 --trace</w:t>
      </w:r>
    </w:p>
    <w:p w14:paraId="4AE8D203" w14:textId="111A0822" w:rsidR="00562502" w:rsidRPr="003B1128" w:rsidRDefault="00C61A21" w:rsidP="173A4A21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20EA3E7" wp14:editId="1DCE545A">
            <wp:extent cx="4010025" cy="2333625"/>
            <wp:effectExtent l="0" t="0" r="0" b="0"/>
            <wp:docPr id="147101719" name="Picture 147101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101719"/>
                    <pic:cNvPicPr/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E59EF" w14:textId="0A9A9B39" w:rsidR="6BEB36D8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.1:</w:t>
      </w:r>
    </w:p>
    <w:p w14:paraId="179F7733" w14:textId="1C772F06" w:rsidR="6BEB36D8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Violated property:</w:t>
      </w:r>
    </w:p>
    <w:p w14:paraId="34E5E748" w14:textId="1C772F06" w:rsidR="6BEB36D8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file PleaseLikeMe.c function main line 74 thread 0</w:t>
      </w:r>
    </w:p>
    <w:p w14:paraId="6C302E40" w14:textId="1C772F06" w:rsidR="6BEB36D8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sol1Vsol2</w:t>
      </w:r>
    </w:p>
    <w:p w14:paraId="0271C491" w14:textId="1C772F06" w:rsidR="6BEB36D8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return_value_sol1 == return_value_sol2</w:t>
      </w:r>
    </w:p>
    <w:p w14:paraId="7AACDBFC" w14:textId="1C772F06" w:rsidR="6BEB36D8" w:rsidRPr="003B1128" w:rsidRDefault="6BEB36D8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</w:p>
    <w:p w14:paraId="6C64C0E2" w14:textId="3959823C" w:rsidR="6BEB36D8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.3:</w:t>
      </w:r>
    </w:p>
    <w:p w14:paraId="4AD5D1DF" w14:textId="2F1C4EAC" w:rsidR="7210AF44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Violated property:</w:t>
      </w:r>
    </w:p>
    <w:p w14:paraId="155B842B" w14:textId="2F1C4EAC" w:rsidR="7210AF44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file PleaseLikeMe.c function main line 74 thread 0</w:t>
      </w:r>
    </w:p>
    <w:p w14:paraId="1CB3574B" w14:textId="2F1C4EAC" w:rsidR="7210AF44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sol1Vsol2</w:t>
      </w:r>
    </w:p>
    <w:p w14:paraId="46C767BA" w14:textId="2F1C4EAC" w:rsidR="7210AF44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return_value_sol1 == return_value_sol2</w:t>
      </w:r>
    </w:p>
    <w:p w14:paraId="57162A43" w14:textId="2F1C4EAC" w:rsidR="7210AF44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Violated property:</w:t>
      </w:r>
    </w:p>
    <w:p w14:paraId="5A18298E" w14:textId="2F1C4EAC" w:rsidR="7210AF44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file PleaseLikeMe.c function main line 76 thread 0</w:t>
      </w:r>
    </w:p>
    <w:p w14:paraId="43396C18" w14:textId="2F1C4EAC" w:rsidR="7210AF44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sol2Vsol3</w:t>
      </w:r>
    </w:p>
    <w:p w14:paraId="36E39DA5" w14:textId="40977746" w:rsidR="7210AF44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lastRenderedPageBreak/>
        <w:t xml:space="preserve">  return_value_sol2$0 == return_value_sol3$0</w:t>
      </w:r>
    </w:p>
    <w:p w14:paraId="240F6049" w14:textId="1BB7008F" w:rsidR="79ED0A0B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** 2 of 3 failed (2 iterations)</w:t>
      </w:r>
    </w:p>
    <w:p w14:paraId="5D89F7F3" w14:textId="13F0E4DE" w:rsidR="79ED0A0B" w:rsidRPr="003B1128" w:rsidRDefault="173A4A21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VERIFICATION FAILED</w:t>
      </w:r>
    </w:p>
    <w:p w14:paraId="6ECDE2AA" w14:textId="623A8ABC" w:rsidR="79ED0A0B" w:rsidRPr="003B1128" w:rsidRDefault="79ED0A0B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</w:p>
    <w:p w14:paraId="06E2FE39" w14:textId="1D181C25" w:rsidR="597D5253" w:rsidRPr="003B1128" w:rsidRDefault="597D5253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</w:rPr>
      </w:pPr>
    </w:p>
    <w:p w14:paraId="064764AE" w14:textId="11CE7C09" w:rsidR="004331BF" w:rsidRPr="003B1128" w:rsidRDefault="173A4A21" w:rsidP="173A4A21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  <w:t>SurajGoesShopping.c</w:t>
      </w:r>
    </w:p>
    <w:p w14:paraId="5AED389E" w14:textId="75F32471" w:rsidR="00732144" w:rsidRPr="003B1128" w:rsidRDefault="173A4A21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 w:eastAsia="en-IN"/>
        </w:rPr>
        <w:t xml:space="preserve">cbmc SurajGoesShopping.c --unwind 1 </w:t>
      </w:r>
    </w:p>
    <w:p w14:paraId="505B4C79" w14:textId="13FDF517" w:rsidR="00FE7B10" w:rsidRPr="003B1128" w:rsidRDefault="52399C5C" w:rsidP="173A4A21">
      <w:pPr>
        <w:pStyle w:val="ListParagraph"/>
        <w:numPr>
          <w:ilvl w:val="0"/>
          <w:numId w:val="47"/>
        </w:num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BC26940" wp14:editId="47BECC38">
            <wp:extent cx="4552950" cy="1714500"/>
            <wp:effectExtent l="0" t="0" r="0" b="0"/>
            <wp:docPr id="889718218" name="Picture 889718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9718218"/>
                    <pic:cNvPicPr/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38B93" w14:textId="637B3A5E" w:rsidR="00A50000" w:rsidRPr="003B1128" w:rsidRDefault="173A4A21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 w:eastAsia="en-IN"/>
        </w:rPr>
        <w:t>cbmc SurajGoesShopping.c --unwind 2 --trace</w:t>
      </w:r>
    </w:p>
    <w:p w14:paraId="7EF90087" w14:textId="637B3A5E" w:rsidR="00A677F8" w:rsidRPr="003B1128" w:rsidRDefault="52399C5C" w:rsidP="173A4A21">
      <w:pPr>
        <w:pStyle w:val="ListParagraph"/>
        <w:numPr>
          <w:ilvl w:val="0"/>
          <w:numId w:val="47"/>
        </w:num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49AF296" wp14:editId="1B015421">
            <wp:extent cx="4552950" cy="1714500"/>
            <wp:effectExtent l="0" t="0" r="0" b="0"/>
            <wp:docPr id="1587435788" name="Picture 1587435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7435788"/>
                    <pic:cNvPicPr/>
                  </pic:nvPicPr>
                  <pic:blipFill>
                    <a:blip r:embed="rId2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072A8" w14:textId="50831D3E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.1:</w:t>
      </w:r>
    </w:p>
    <w:p w14:paraId="0C9034CA" w14:textId="7AED3810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Violated property:</w:t>
      </w:r>
    </w:p>
    <w:p w14:paraId="21EE85DD" w14:textId="0BE9CAFB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file SurajGoesShopping.c function main line 105 thread 0</w:t>
      </w:r>
    </w:p>
    <w:p w14:paraId="020F4264" w14:textId="47F79021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sol1Vsol2</w:t>
      </w:r>
    </w:p>
    <w:p w14:paraId="68507967" w14:textId="79859C4C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lastRenderedPageBreak/>
        <w:t xml:space="preserve">  return_value_sol1 == return_value_sol2</w:t>
      </w:r>
    </w:p>
    <w:p w14:paraId="6CDFEAE8" w14:textId="0D13451B" w:rsidR="70FF3168" w:rsidRPr="003B1128" w:rsidRDefault="70FF3168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</w:p>
    <w:p w14:paraId="38E077EB" w14:textId="3B2DF958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.2:</w:t>
      </w:r>
    </w:p>
    <w:p w14:paraId="624F3480" w14:textId="0ED78B21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Violated property:</w:t>
      </w:r>
    </w:p>
    <w:p w14:paraId="40D025F3" w14:textId="33B41738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file SurajGoesShopping.c function main line 105 thread 0</w:t>
      </w:r>
    </w:p>
    <w:p w14:paraId="03A68E2F" w14:textId="61EBC3AB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sol1Vsol2</w:t>
      </w:r>
    </w:p>
    <w:p w14:paraId="19F5FA20" w14:textId="5558751F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return_value_sol1 == return_value_sol2</w:t>
      </w:r>
    </w:p>
    <w:p w14:paraId="74FFF852" w14:textId="122B84D8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Violated property:</w:t>
      </w:r>
    </w:p>
    <w:p w14:paraId="76AACCB9" w14:textId="5947A235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file SurajGoesShopping.c function main line 106 thread 0</w:t>
      </w:r>
    </w:p>
    <w:p w14:paraId="60CADF8A" w14:textId="1A2D1F21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sol1Vsol3</w:t>
      </w:r>
    </w:p>
    <w:p w14:paraId="083BF7B5" w14:textId="43CD2313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return_value_sol1$0 == return_value_sol3</w:t>
      </w:r>
    </w:p>
    <w:p w14:paraId="664B0FC2" w14:textId="54BCE24C" w:rsidR="70FF3168" w:rsidRPr="003B1128" w:rsidRDefault="70FF3168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</w:p>
    <w:p w14:paraId="491ADFCC" w14:textId="0279722E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** 2 of 3 failed (2 iterations)</w:t>
      </w:r>
    </w:p>
    <w:p w14:paraId="4609FC14" w14:textId="78723670" w:rsidR="70FF3168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eastAsia="en-IN"/>
        </w:rPr>
        <w:t>VERIFICATION FAILED</w:t>
      </w:r>
    </w:p>
    <w:p w14:paraId="7BECC7B4" w14:textId="5A61D953" w:rsidR="00CF488A" w:rsidRPr="003B1128" w:rsidRDefault="00CF488A" w:rsidP="173A4A21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</w:p>
    <w:p w14:paraId="2FD05117" w14:textId="5C8414F8" w:rsidR="00CF488A" w:rsidRPr="003B1128" w:rsidRDefault="173A4A21" w:rsidP="173A4A21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  <w:t>OddDivisiors.c</w:t>
      </w:r>
    </w:p>
    <w:p w14:paraId="0FD86FF4" w14:textId="0072D634" w:rsidR="00CF488A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OddDivisors.c -- unwind 1</w:t>
      </w:r>
    </w:p>
    <w:p w14:paraId="008CB7BD" w14:textId="0576705A" w:rsidR="004872B2" w:rsidRPr="003B1128" w:rsidRDefault="00B466DE" w:rsidP="173A4A21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BC0CF64" wp14:editId="64AA880C">
            <wp:extent cx="3753374" cy="2514951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0"/>
                    <pic:cNvPicPr/>
                  </pic:nvPicPr>
                  <pic:blipFill>
                    <a:blip r:embed="rId2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77461" w14:textId="4BF59DB3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OddDivisors.c -- unwind 2</w:t>
      </w:r>
    </w:p>
    <w:p w14:paraId="7925A8B4" w14:textId="09603447" w:rsidR="004F6803" w:rsidRPr="003B1128" w:rsidRDefault="005A6EC9" w:rsidP="173A4A21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67592D9" wp14:editId="26134031">
            <wp:extent cx="3943900" cy="2534004"/>
            <wp:effectExtent l="0" t="0" r="0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1"/>
                    <pic:cNvPicPr/>
                  </pic:nvPicPr>
                  <pic:blipFill>
                    <a:blip r:embed="rId2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FADC2" w14:textId="773B1D7E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OddDivisors.c -- unwind 3</w:t>
      </w:r>
    </w:p>
    <w:p w14:paraId="2A5AA000" w14:textId="2539E4BA" w:rsidR="004F6803" w:rsidRPr="003B1128" w:rsidRDefault="003814E8" w:rsidP="173A4A21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795113" wp14:editId="0DE77649">
            <wp:extent cx="3858163" cy="2467319"/>
            <wp:effectExtent l="0" t="0" r="0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3"/>
                    <pic:cNvPicPr/>
                  </pic:nvPicPr>
                  <pic:blipFill>
                    <a:blip r:embed="rId2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BA8F8" w14:textId="34C5FBD3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OddDivisors.c -- unwind 4</w:t>
      </w:r>
    </w:p>
    <w:p w14:paraId="5E2AB7BC" w14:textId="71BC803E" w:rsidR="004F6803" w:rsidRPr="003B1128" w:rsidRDefault="00A50000" w:rsidP="173A4A21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D2861B4" wp14:editId="3D7D4F2F">
            <wp:extent cx="3867690" cy="2534004"/>
            <wp:effectExtent l="0" t="0" r="0" b="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4"/>
                    <pic:cNvPicPr/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FE8BB" w14:textId="71B8EB60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OddDivisors.c -- unwind 5</w:t>
      </w:r>
    </w:p>
    <w:p w14:paraId="15A97D8A" w14:textId="70A36235" w:rsidR="004F6803" w:rsidRPr="003B1128" w:rsidRDefault="00620BB1" w:rsidP="173A4A21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6FB7F18" wp14:editId="32842180">
            <wp:extent cx="3753374" cy="2667372"/>
            <wp:effectExtent l="0" t="0" r="0" b="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6"/>
                    <pic:cNvPicPr/>
                  </pic:nvPicPr>
                  <pic:blipFill>
                    <a:blip r:embed="rId2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10CFA" w14:textId="27D79CDC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OddDivisors.c -- unwind 10</w:t>
      </w:r>
    </w:p>
    <w:p w14:paraId="74B61959" w14:textId="1AC4C4A4" w:rsidR="004F6803" w:rsidRPr="003B1128" w:rsidRDefault="173A4A21" w:rsidP="173A4A21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, assume unsatisfiability.</w:t>
      </w:r>
    </w:p>
    <w:p w14:paraId="24563B5F" w14:textId="2468D5EE" w:rsidR="79ED0A0B" w:rsidRPr="003B1128" w:rsidRDefault="79ED0A0B" w:rsidP="173A4A21">
      <w:pPr>
        <w:spacing w:line="240" w:lineRule="auto"/>
        <w:ind w:left="65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0657E11" w14:textId="21DC107C" w:rsidR="00AA39C2" w:rsidRPr="003B1128" w:rsidRDefault="173A4A21" w:rsidP="173A4A21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  <w:t>ChefAndStones.c</w:t>
      </w:r>
    </w:p>
    <w:p w14:paraId="64D9F4FB" w14:textId="0A4550C7" w:rsidR="002E7A6D" w:rsidRPr="003B1128" w:rsidRDefault="173A4A21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 w:eastAsia="en-IN"/>
        </w:rPr>
        <w:t>cbmc ChefAndStones.c --unwind 1</w:t>
      </w:r>
    </w:p>
    <w:p w14:paraId="5DEA405A" w14:textId="7A65809B" w:rsidR="002E7A6D" w:rsidRPr="003B1128" w:rsidRDefault="00C51621" w:rsidP="173A4A21">
      <w:pPr>
        <w:pStyle w:val="ListParagraph"/>
        <w:numPr>
          <w:ilvl w:val="0"/>
          <w:numId w:val="47"/>
        </w:num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F84EAC0" wp14:editId="18313251">
            <wp:extent cx="4010025" cy="2409825"/>
            <wp:effectExtent l="0" t="0" r="0" b="0"/>
            <wp:docPr id="1614633779" name="Picture 16146337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4633779"/>
                    <pic:cNvPicPr/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DD359" w14:textId="7B4E4319" w:rsidR="009839B4" w:rsidRPr="003B1128" w:rsidRDefault="173A4A21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 w:eastAsia="en-IN"/>
        </w:rPr>
        <w:t>cbmc ChefAndStones.c --unwind 2 --trace</w:t>
      </w:r>
    </w:p>
    <w:p w14:paraId="0BF84A86" w14:textId="52DB8E58" w:rsidR="00342044" w:rsidRPr="003B1128" w:rsidRDefault="00C51621" w:rsidP="173A4A21">
      <w:pPr>
        <w:pStyle w:val="ListParagraph"/>
        <w:numPr>
          <w:ilvl w:val="0"/>
          <w:numId w:val="47"/>
        </w:num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BA2C769" wp14:editId="3692D89E">
            <wp:extent cx="4010025" cy="2409825"/>
            <wp:effectExtent l="0" t="0" r="0" b="0"/>
            <wp:docPr id="407039275" name="Picture 407039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7039275"/>
                    <pic:cNvPicPr/>
                  </pic:nvPicPr>
                  <pic:blipFill>
                    <a:blip r:embed="rId2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10A2E" w14:textId="6654FB5B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</w:rPr>
        <w:t>.1:</w:t>
      </w:r>
    </w:p>
    <w:p w14:paraId="79C929CC" w14:textId="585F9706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Violated property:</w:t>
      </w:r>
    </w:p>
    <w:p w14:paraId="349B4446" w14:textId="6915BC53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file ChefAndStones.c function main line 68 thread 0</w:t>
      </w:r>
    </w:p>
    <w:p w14:paraId="3BE81A2E" w14:textId="2C2AA5B3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sol1Vsol2</w:t>
      </w:r>
    </w:p>
    <w:p w14:paraId="15B068FE" w14:textId="2FAC0A12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return_value_sol1 == return_value_sol2</w:t>
      </w:r>
    </w:p>
    <w:p w14:paraId="4ED45197" w14:textId="5A418293" w:rsidR="79ED0A0B" w:rsidRPr="003B1128" w:rsidRDefault="79ED0A0B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</w:p>
    <w:p w14:paraId="63E1D018" w14:textId="4594E684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</w:rPr>
        <w:t>.2:</w:t>
      </w:r>
    </w:p>
    <w:p w14:paraId="0034A176" w14:textId="359307F5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lastRenderedPageBreak/>
        <w:t>Violated property:</w:t>
      </w:r>
    </w:p>
    <w:p w14:paraId="3F3F1A5C" w14:textId="5DBDF74A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file ChefAndStones.c function main line 68 thread 0</w:t>
      </w:r>
    </w:p>
    <w:p w14:paraId="0B4CB172" w14:textId="18B121B0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sol1Vsol2</w:t>
      </w:r>
    </w:p>
    <w:p w14:paraId="7043115E" w14:textId="1A1D390C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return_value_sol1 == return_value_sol2</w:t>
      </w:r>
    </w:p>
    <w:p w14:paraId="06E1C52C" w14:textId="41D11A9C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Violated property:</w:t>
      </w:r>
    </w:p>
    <w:p w14:paraId="1B1C30FB" w14:textId="6EB18944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file ChefAndStones.c function main line 69 thread 0</w:t>
      </w:r>
    </w:p>
    <w:p w14:paraId="195BB242" w14:textId="2DE9F3D9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sol1Vsol3</w:t>
      </w:r>
    </w:p>
    <w:p w14:paraId="2ED4D3BD" w14:textId="0DF0C14E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return_value_sol1$0 == return_value_sol3</w:t>
      </w:r>
    </w:p>
    <w:p w14:paraId="220AC91E" w14:textId="1875D428" w:rsidR="79ED0A0B" w:rsidRPr="003B1128" w:rsidRDefault="79ED0A0B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</w:p>
    <w:p w14:paraId="5542DAC0" w14:textId="35D184C7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</w:rPr>
        <w:t>.3:</w:t>
      </w:r>
    </w:p>
    <w:p w14:paraId="5FDBFD64" w14:textId="472D37D3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Violated property:</w:t>
      </w:r>
    </w:p>
    <w:p w14:paraId="133FD522" w14:textId="0C5812C9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file ChefAndStones.c function main line 68 thread 0</w:t>
      </w:r>
    </w:p>
    <w:p w14:paraId="50EE59DF" w14:textId="43BB6709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sol1Vsol2</w:t>
      </w:r>
    </w:p>
    <w:p w14:paraId="7341A544" w14:textId="2542F8DB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return_value_sol1 == return_value_sol2</w:t>
      </w:r>
    </w:p>
    <w:p w14:paraId="489EB827" w14:textId="3AE57054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Violated property:</w:t>
      </w:r>
    </w:p>
    <w:p w14:paraId="26952315" w14:textId="6960AA49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file ChefAndStones.c function main line 70 thread 0</w:t>
      </w:r>
    </w:p>
    <w:p w14:paraId="2726C656" w14:textId="31694C16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sol2Vsol3</w:t>
      </w:r>
    </w:p>
    <w:p w14:paraId="3C280B94" w14:textId="5CE0F7B6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 xml:space="preserve">  return_value_sol2$0 == return_value_sol3$0</w:t>
      </w:r>
    </w:p>
    <w:p w14:paraId="39D205F8" w14:textId="296FEA44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t>** 3 of 3 failed (3 iterations)</w:t>
      </w:r>
    </w:p>
    <w:p w14:paraId="4EE8BF84" w14:textId="1A14B261" w:rsidR="79ED0A0B" w:rsidRPr="003B1128" w:rsidRDefault="173A4A21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eastAsia="Times New Roman" w:hAnsi="Times New Roman" w:cs="Times New Roman"/>
          <w:sz w:val="28"/>
          <w:szCs w:val="28"/>
        </w:rPr>
        <w:lastRenderedPageBreak/>
        <w:t>VERIFICATION FAILED</w:t>
      </w:r>
    </w:p>
    <w:p w14:paraId="457483D5" w14:textId="2604D538" w:rsidR="79ED0A0B" w:rsidRPr="003B1128" w:rsidRDefault="79ED0A0B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</w:p>
    <w:p w14:paraId="38F9512D" w14:textId="703944A2" w:rsidR="79ED0A0B" w:rsidRPr="003B1128" w:rsidRDefault="79ED0A0B" w:rsidP="173A4A21">
      <w:pPr>
        <w:spacing w:after="200" w:line="240" w:lineRule="auto"/>
        <w:ind w:left="65"/>
        <w:jc w:val="left"/>
        <w:rPr>
          <w:rFonts w:ascii="Times New Roman" w:eastAsia="Times New Roman" w:hAnsi="Times New Roman" w:cs="Times New Roman"/>
          <w:sz w:val="28"/>
          <w:szCs w:val="28"/>
        </w:rPr>
      </w:pPr>
    </w:p>
    <w:p w14:paraId="297399A1" w14:textId="439095AD" w:rsidR="00866D07" w:rsidRPr="003B1128" w:rsidRDefault="173A4A21" w:rsidP="173A4A21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  <w:t>WorldRecord.c</w:t>
      </w:r>
    </w:p>
    <w:p w14:paraId="2EAB822C" w14:textId="6A7760DC" w:rsidR="00C751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WorldRecord.c -- unwind</w:t>
      </w:r>
    </w:p>
    <w:p w14:paraId="1BECB02C" w14:textId="2CE09039" w:rsidR="00C75106" w:rsidRPr="003B1128" w:rsidRDefault="00F512BB" w:rsidP="173A4A21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F907538" wp14:editId="208ED0D8">
            <wp:extent cx="3791479" cy="3486637"/>
            <wp:effectExtent l="0" t="0" r="0" b="0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7"/>
                    <pic:cNvPicPr/>
                  </pic:nvPicPr>
                  <pic:blipFill>
                    <a:blip r:embed="rId2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348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7492C" w14:textId="798F8736" w:rsidR="00F512BB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WorldRecord.c --unwind --trace</w:t>
      </w:r>
    </w:p>
    <w:p w14:paraId="21EDD1D3" w14:textId="4A6481BE" w:rsidR="00F512BB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24708C5A" w14:textId="4A6481BE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0CC5231A" w14:textId="4A6481BE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WorldRecord.c line 57 function main</w:t>
      </w:r>
    </w:p>
    <w:p w14:paraId="01E05E16" w14:textId="4A6481BE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6EA80463" w14:textId="4A6481BE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4E06B78D" w14:textId="4A6481BE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298D6FA3" w14:textId="4A6481BE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Violated property:</w:t>
      </w:r>
    </w:p>
    <w:p w14:paraId="32008A78" w14:textId="4A6481BE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WorldRecord.c line 58 function main</w:t>
      </w:r>
    </w:p>
    <w:p w14:paraId="59CCF7A8" w14:textId="4A6481BE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6F894E55" w14:textId="2F1C4EAC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2F8D1411" w14:textId="2F1C4EAC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7632F5C8" w14:textId="4A6481BE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C0BE5C8" w14:textId="4A6481BE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WorldRecord.c line 58 function main</w:t>
      </w:r>
    </w:p>
    <w:p w14:paraId="0F7AE155" w14:textId="4A6481BE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11B8532D" w14:textId="2F1C4EAC" w:rsidR="00912E06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50BAA609" w14:textId="2F1C4EAC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23809112" w14:textId="2F1C4EAC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WorldRecord.c line 59 function main</w:t>
      </w:r>
    </w:p>
    <w:p w14:paraId="164A254D" w14:textId="2F1C4EAC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3441B700" w14:textId="2F1C4EAC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581644E1" w14:textId="2F1C4EAC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3 of 3 failed (3 iterations)</w:t>
      </w:r>
    </w:p>
    <w:p w14:paraId="4A60FBB9" w14:textId="2F1C4EAC" w:rsidR="004F6803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26753CF2" w14:textId="54C543C1" w:rsidR="173A4A21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1B9DEDAB" w14:textId="6A65C20E" w:rsidR="173A4A21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96)</w:t>
      </w:r>
      <w:r w:rsidRPr="003B1128"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  <w:t xml:space="preserve"> SplitSums.c</w:t>
      </w:r>
    </w:p>
    <w:p w14:paraId="63AC1DCB" w14:textId="14AAD6A2" w:rsidR="173A4A21" w:rsidRPr="003B1128" w:rsidRDefault="173A4A21" w:rsidP="173A4A2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SplitSums.c --unwind 1</w:t>
      </w:r>
    </w:p>
    <w:p w14:paraId="3D638E17" w14:textId="7CB56FBC" w:rsidR="173A4A21" w:rsidRPr="003B1128" w:rsidRDefault="173A4A21" w:rsidP="466023EA">
      <w:pPr>
        <w:pStyle w:val="ListParagraph"/>
        <w:numPr>
          <w:ilvl w:val="0"/>
          <w:numId w:val="5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FDF6C1C" wp14:editId="638034A7">
            <wp:extent cx="3857625" cy="2105025"/>
            <wp:effectExtent l="0" t="0" r="0" b="0"/>
            <wp:docPr id="470853772" name="Picture 470853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0853772"/>
                    <pic:cNvPicPr/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1FE7E" w14:textId="77777777" w:rsidR="00827AB6" w:rsidRPr="003B1128" w:rsidRDefault="00827AB6" w:rsidP="00827AB6">
      <w:pPr>
        <w:pStyle w:val="ListParagraph"/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733E7E43" w14:textId="02A88B5C" w:rsidR="00827AB6" w:rsidRPr="003B1128" w:rsidRDefault="00827AB6" w:rsidP="00827A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SplitSums.c --unwind 1 --trace</w:t>
      </w:r>
    </w:p>
    <w:p w14:paraId="31565282" w14:textId="1B8C7CE1" w:rsidR="00827AB6" w:rsidRPr="003B1128" w:rsidRDefault="00827AB6" w:rsidP="00827A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5298BF3A" w14:textId="77777777" w:rsidR="00827AB6" w:rsidRPr="003B1128" w:rsidRDefault="00827AB6" w:rsidP="00827A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48ECEBBC" w14:textId="77777777" w:rsidR="00827AB6" w:rsidRPr="003B1128" w:rsidRDefault="00827AB6" w:rsidP="00827A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SplitSums.c line 71 function main</w:t>
      </w:r>
    </w:p>
    <w:p w14:paraId="441C7911" w14:textId="77777777" w:rsidR="00827AB6" w:rsidRPr="003B1128" w:rsidRDefault="00827AB6" w:rsidP="00827A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135D5EFD" w14:textId="77777777" w:rsidR="00827AB6" w:rsidRPr="003B1128" w:rsidRDefault="00827AB6" w:rsidP="00827A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(unsigned long </w:t>
      </w:r>
      <w:proofErr w:type="gramStart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int)return</w:t>
      </w:r>
      <w:proofErr w:type="gramEnd"/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_value_sol1$1 == return_value_sol2$2</w:t>
      </w:r>
    </w:p>
    <w:p w14:paraId="0933BD6E" w14:textId="77777777" w:rsidR="00827AB6" w:rsidRPr="003B1128" w:rsidRDefault="00827AB6" w:rsidP="00827A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** 1 of 1 failed (1 iteration)</w:t>
      </w:r>
    </w:p>
    <w:p w14:paraId="779F927C" w14:textId="20F6DD29" w:rsidR="00827AB6" w:rsidRPr="003B1128" w:rsidRDefault="00827AB6" w:rsidP="00827A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24F078E1" w14:textId="3EF5CE82" w:rsidR="003343A1" w:rsidRPr="003B1128" w:rsidRDefault="003343A1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</w:p>
    <w:p w14:paraId="77001688" w14:textId="596D6048" w:rsidR="008866C0" w:rsidRPr="003B1128" w:rsidRDefault="008866C0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</w:p>
    <w:p w14:paraId="5413942E" w14:textId="0E288361" w:rsidR="008866C0" w:rsidRPr="003B1128" w:rsidRDefault="008866C0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</w:p>
    <w:p w14:paraId="4344CB79" w14:textId="413EB361" w:rsidR="008866C0" w:rsidRPr="003B1128" w:rsidRDefault="008866C0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</w:p>
    <w:p w14:paraId="1D746296" w14:textId="14F6DFDF" w:rsidR="008866C0" w:rsidRPr="003B1128" w:rsidRDefault="008866C0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</w:p>
    <w:p w14:paraId="5DF73D82" w14:textId="77777777" w:rsidR="008866C0" w:rsidRPr="003B1128" w:rsidRDefault="008866C0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</w:p>
    <w:p w14:paraId="7F31D77D" w14:textId="1BEFE19D" w:rsidR="008866C0" w:rsidRPr="003B1128" w:rsidRDefault="008866C0" w:rsidP="008866C0">
      <w:pPr>
        <w:pStyle w:val="ListParagraph"/>
        <w:numPr>
          <w:ilvl w:val="0"/>
          <w:numId w:val="43"/>
        </w:numPr>
        <w:spacing w:after="200" w:line="240" w:lineRule="auto"/>
        <w:jc w:val="left"/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en-IN"/>
        </w:rPr>
        <w:lastRenderedPageBreak/>
        <w:t xml:space="preserve"> CollegeLife4.c</w:t>
      </w:r>
    </w:p>
    <w:p w14:paraId="5CAF0778" w14:textId="184518E8" w:rsidR="008866C0" w:rsidRPr="003B1128" w:rsidRDefault="008866C0" w:rsidP="008866C0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 w:eastAsia="en-IN"/>
        </w:rPr>
        <w:t>cbmc CollegeLife4.c --unwind 1</w:t>
      </w:r>
    </w:p>
    <w:p w14:paraId="2DD936E0" w14:textId="7E560FC0" w:rsidR="008866C0" w:rsidRPr="003B1128" w:rsidRDefault="008866C0" w:rsidP="008866C0">
      <w:pPr>
        <w:pStyle w:val="ListParagraph"/>
        <w:numPr>
          <w:ilvl w:val="0"/>
          <w:numId w:val="47"/>
        </w:num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  <w:r w:rsidRPr="003B11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2457A27" wp14:editId="60DD1135">
            <wp:extent cx="3368332" cy="1653683"/>
            <wp:effectExtent l="0" t="0" r="3810" b="3810"/>
            <wp:docPr id="147101697" name="Picture 147101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101697"/>
                    <pic:cNvPicPr/>
                  </pic:nvPicPr>
                  <pic:blipFill>
                    <a:blip r:embed="rId2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8332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74743" w14:textId="502A7FAC" w:rsidR="008866C0" w:rsidRPr="003B1128" w:rsidRDefault="008866C0" w:rsidP="008866C0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</w:p>
    <w:p w14:paraId="67E21407" w14:textId="4BEFB378" w:rsidR="003B49ED" w:rsidRPr="003B1128" w:rsidRDefault="003B49ED" w:rsidP="003B49E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 w:eastAsia="en-IN"/>
        </w:rPr>
        <w:t>CollegeLife4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.c -- unwind 2</w:t>
      </w:r>
    </w:p>
    <w:p w14:paraId="672742F5" w14:textId="77777777" w:rsidR="003B49ED" w:rsidRPr="003B1128" w:rsidRDefault="003B49ED" w:rsidP="003B49ED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ime exceeded, assume unsatisfiability.</w:t>
      </w:r>
    </w:p>
    <w:p w14:paraId="0F6DCF65" w14:textId="77777777" w:rsidR="005E43A2" w:rsidRPr="003B1128" w:rsidRDefault="005E43A2" w:rsidP="005E43A2">
      <w:p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</w:p>
    <w:p w14:paraId="3A8A8671" w14:textId="71175C6C" w:rsidR="005E43A2" w:rsidRPr="003B1128" w:rsidRDefault="005E43A2" w:rsidP="005E43A2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  <w:t xml:space="preserve"> GuessItRight.c</w:t>
      </w:r>
    </w:p>
    <w:p w14:paraId="7D121033" w14:textId="07C867DC" w:rsidR="004F680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GuessItRight.c --unwind 1 –trace</w:t>
      </w:r>
    </w:p>
    <w:p w14:paraId="33596D3B" w14:textId="4D2857A1" w:rsidR="004072E0" w:rsidRPr="003B1128" w:rsidRDefault="004072E0" w:rsidP="00312BF3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FB68AD7" wp14:editId="38F91B4B">
            <wp:extent cx="4115157" cy="3490262"/>
            <wp:effectExtent l="0" t="0" r="0" b="0"/>
            <wp:docPr id="147101696" name="Picture 147101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3490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048F8" w14:textId="5622B2C8" w:rsidR="0057740F" w:rsidRPr="003B1128" w:rsidRDefault="0057740F" w:rsidP="0057740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GuessItRight.c --unwind 10 –trace</w:t>
      </w:r>
    </w:p>
    <w:p w14:paraId="61E96127" w14:textId="5477D27B" w:rsidR="0057740F" w:rsidRPr="003B1128" w:rsidRDefault="009371DF" w:rsidP="0000288D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3D29AC5" wp14:editId="51C27DE5">
            <wp:extent cx="4168140" cy="3878580"/>
            <wp:effectExtent l="0" t="0" r="3810" b="7620"/>
            <wp:docPr id="147101698" name="Picture 147101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9"/>
                    <a:stretch>
                      <a:fillRect/>
                    </a:stretch>
                  </pic:blipFill>
                  <pic:spPr>
                    <a:xfrm>
                      <a:off x="0" y="0"/>
                      <a:ext cx="4168510" cy="3878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7E9DA" w14:textId="6617D7D7" w:rsidR="004072E0" w:rsidRPr="003B1128" w:rsidRDefault="0068566E" w:rsidP="0000288D">
      <w:pPr>
        <w:pStyle w:val="ListParagraph"/>
        <w:numPr>
          <w:ilvl w:val="0"/>
          <w:numId w:val="47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3BC04572" wp14:editId="7789B527">
            <wp:extent cx="4213860" cy="3886200"/>
            <wp:effectExtent l="0" t="0" r="0" b="0"/>
            <wp:docPr id="147101699" name="Picture 147101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4214246" cy="3886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94B63" w14:textId="77777777" w:rsidR="004F680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4ECEF728" w14:textId="77777777" w:rsidR="00894CD7" w:rsidRPr="003B1128" w:rsidRDefault="00894CD7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0F1CDEF4" w14:textId="4544E024" w:rsidR="004F6803" w:rsidRPr="003B1128" w:rsidRDefault="00D67AC2" w:rsidP="00D67AC2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b/>
          <w:bCs/>
          <w:sz w:val="28"/>
          <w:szCs w:val="28"/>
          <w:lang w:val="en"/>
        </w:rPr>
        <w:lastRenderedPageBreak/>
        <w:t>ChefAndHisFriends.c</w:t>
      </w:r>
    </w:p>
    <w:p w14:paraId="03DCDF03" w14:textId="161E049E" w:rsidR="00D67AC2" w:rsidRPr="003B1128" w:rsidRDefault="002270A8" w:rsidP="00D67AC2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cbmc ChefAndHisFriend.c --unwind 1</w:t>
      </w:r>
    </w:p>
    <w:p w14:paraId="491AAD54" w14:textId="4F520185" w:rsidR="00D67AC2" w:rsidRPr="003B1128" w:rsidRDefault="00312BF3" w:rsidP="0000288D">
      <w:pPr>
        <w:pStyle w:val="ListParagraph"/>
        <w:numPr>
          <w:ilvl w:val="0"/>
          <w:numId w:val="54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18112C5A" wp14:editId="65DF34C9">
            <wp:extent cx="3314987" cy="2072820"/>
            <wp:effectExtent l="0" t="0" r="0" b="3810"/>
            <wp:docPr id="147101700" name="Picture 147101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1"/>
                    <a:stretch>
                      <a:fillRect/>
                    </a:stretch>
                  </pic:blipFill>
                  <pic:spPr>
                    <a:xfrm>
                      <a:off x="0" y="0"/>
                      <a:ext cx="3314987" cy="20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25DF5" w14:textId="2F162E02" w:rsidR="004F6803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ChefAndHisFriend.c --unwind 1 </w:t>
      </w:r>
      <w:r w:rsidR="00D702B8">
        <w:rPr>
          <w:rFonts w:ascii="Times New Roman" w:eastAsia="Times New Roman" w:hAnsi="Times New Roman" w:cs="Times New Roman"/>
          <w:sz w:val="28"/>
          <w:szCs w:val="28"/>
          <w:lang w:val="en"/>
        </w:rPr>
        <w:t>--</w:t>
      </w:r>
      <w:r w:rsidRPr="003B1128">
        <w:rPr>
          <w:rFonts w:ascii="Times New Roman" w:eastAsia="Times New Roman" w:hAnsi="Times New Roman" w:cs="Times New Roman"/>
          <w:sz w:val="28"/>
          <w:szCs w:val="28"/>
          <w:lang w:val="en"/>
        </w:rPr>
        <w:t>trace</w:t>
      </w:r>
    </w:p>
    <w:p w14:paraId="1BE5FCC6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.1:</w:t>
      </w:r>
    </w:p>
    <w:p w14:paraId="611EEC9A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7A67C461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HisFriend.c line 119 function main</w:t>
      </w:r>
    </w:p>
    <w:p w14:paraId="79E5C7C7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7F2E17F2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659AC75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5939BCA0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.2:</w:t>
      </w:r>
    </w:p>
    <w:p w14:paraId="170621D7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614CF52B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HisFriend.c line 119 function main</w:t>
      </w:r>
    </w:p>
    <w:p w14:paraId="60665813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2</w:t>
      </w:r>
    </w:p>
    <w:p w14:paraId="514DA87E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 == return_value_sol2</w:t>
      </w:r>
    </w:p>
    <w:p w14:paraId="2B45D094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305F7956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  file ChefAndHisFriend.c line 120 function main</w:t>
      </w:r>
    </w:p>
    <w:p w14:paraId="59BE9B3A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1vsol3</w:t>
      </w:r>
    </w:p>
    <w:p w14:paraId="0055E8C0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1$0 == return_value_sol3</w:t>
      </w:r>
    </w:p>
    <w:p w14:paraId="7ACEB7B5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676A902A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Trace for </w:t>
      </w:r>
      <w:proofErr w:type="gramStart"/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main.assertion</w:t>
      </w:r>
      <w:proofErr w:type="gramEnd"/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.3:</w:t>
      </w:r>
    </w:p>
    <w:p w14:paraId="7E299BC2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Violated property:</w:t>
      </w:r>
    </w:p>
    <w:p w14:paraId="1D494F06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file ChefAndHisFriend.c line 121 function main</w:t>
      </w:r>
    </w:p>
    <w:p w14:paraId="2069623D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sol2vsol3</w:t>
      </w:r>
    </w:p>
    <w:p w14:paraId="05EA7576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  return_value_sol2$0 == return_value_sol3$0</w:t>
      </w:r>
    </w:p>
    <w:p w14:paraId="0EA8E54B" w14:textId="77777777" w:rsidR="00D702B8" w:rsidRPr="00D702B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** 3 of 3 failed (2 iterations)</w:t>
      </w:r>
    </w:p>
    <w:p w14:paraId="5E96E43E" w14:textId="00713548" w:rsidR="00D702B8" w:rsidRPr="003B1128" w:rsidRDefault="00D702B8" w:rsidP="00D702B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02B8">
        <w:rPr>
          <w:rFonts w:ascii="Times New Roman" w:eastAsia="Times New Roman" w:hAnsi="Times New Roman" w:cs="Times New Roman"/>
          <w:sz w:val="28"/>
          <w:szCs w:val="28"/>
          <w:lang w:val="en"/>
        </w:rPr>
        <w:t>VERIFICATION FAILED</w:t>
      </w:r>
    </w:p>
    <w:p w14:paraId="6A4901BD" w14:textId="440E363B" w:rsidR="004F6803" w:rsidRPr="003B1128" w:rsidRDefault="004F6803" w:rsidP="004F6803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</w:p>
    <w:p w14:paraId="2ED147A3" w14:textId="2251455B" w:rsidR="003E232E" w:rsidRDefault="003E232E" w:rsidP="003E232E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>
        <w:rPr>
          <w:rFonts w:ascii="Times New Roman" w:eastAsia="Times New Roman" w:hAnsi="Times New Roman" w:cs="Times New Roman"/>
          <w:sz w:val="28"/>
          <w:szCs w:val="28"/>
          <w:lang w:val="en"/>
        </w:rPr>
        <w:t>ChefJumping.c</w:t>
      </w:r>
    </w:p>
    <w:p w14:paraId="6143976E" w14:textId="5B366A99" w:rsidR="003E232E" w:rsidRDefault="003E232E" w:rsidP="003E232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E232E">
        <w:rPr>
          <w:rFonts w:ascii="Times New Roman" w:eastAsia="Times New Roman" w:hAnsi="Times New Roman" w:cs="Times New Roman"/>
          <w:sz w:val="28"/>
          <w:szCs w:val="28"/>
          <w:lang w:val="en"/>
        </w:rPr>
        <w:t>cbmc ChefJumping.c -- un</w:t>
      </w:r>
      <w:r w:rsidR="00783AC6">
        <w:rPr>
          <w:rFonts w:ascii="Times New Roman" w:eastAsia="Times New Roman" w:hAnsi="Times New Roman" w:cs="Times New Roman"/>
          <w:sz w:val="28"/>
          <w:szCs w:val="28"/>
          <w:lang w:val="en"/>
        </w:rPr>
        <w:t>w</w:t>
      </w:r>
      <w:r w:rsidRPr="003E232E">
        <w:rPr>
          <w:rFonts w:ascii="Times New Roman" w:eastAsia="Times New Roman" w:hAnsi="Times New Roman" w:cs="Times New Roman"/>
          <w:sz w:val="28"/>
          <w:szCs w:val="28"/>
          <w:lang w:val="en"/>
        </w:rPr>
        <w:t>ind 1</w:t>
      </w:r>
    </w:p>
    <w:p w14:paraId="68FE9F94" w14:textId="03E6185D" w:rsidR="003E232E" w:rsidRDefault="003E232E" w:rsidP="003E232E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>
        <w:rPr>
          <w:noProof/>
        </w:rPr>
        <w:drawing>
          <wp:inline distT="0" distB="0" distL="0" distR="0" wp14:anchorId="5187282E" wp14:editId="491D4B7F">
            <wp:extent cx="3838095" cy="2523809"/>
            <wp:effectExtent l="0" t="0" r="0" b="0"/>
            <wp:docPr id="147101701" name="Picture 147101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2"/>
                    <a:stretch>
                      <a:fillRect/>
                    </a:stretch>
                  </pic:blipFill>
                  <pic:spPr>
                    <a:xfrm>
                      <a:off x="0" y="0"/>
                      <a:ext cx="3838095" cy="25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39A0" w14:textId="1B1BA3D3" w:rsidR="003E232E" w:rsidRPr="002B62EB" w:rsidRDefault="003E232E" w:rsidP="002B62E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2B62EB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ChefJumping.c -- u</w:t>
      </w:r>
      <w:r w:rsidR="00783AC6" w:rsidRPr="002B62EB">
        <w:rPr>
          <w:rFonts w:ascii="Times New Roman" w:eastAsia="Times New Roman" w:hAnsi="Times New Roman" w:cs="Times New Roman"/>
          <w:sz w:val="28"/>
          <w:szCs w:val="28"/>
          <w:lang w:val="en"/>
        </w:rPr>
        <w:t>n</w:t>
      </w:r>
      <w:r w:rsidRPr="002B62EB">
        <w:rPr>
          <w:rFonts w:ascii="Times New Roman" w:eastAsia="Times New Roman" w:hAnsi="Times New Roman" w:cs="Times New Roman"/>
          <w:sz w:val="28"/>
          <w:szCs w:val="28"/>
          <w:lang w:val="en"/>
        </w:rPr>
        <w:t>wind 2</w:t>
      </w:r>
    </w:p>
    <w:p w14:paraId="02C048FA" w14:textId="3FDB1302" w:rsidR="00783AC6" w:rsidRPr="003E232E" w:rsidRDefault="00783AC6" w:rsidP="003E232E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783AC6">
        <w:rPr>
          <w:rFonts w:ascii="Times New Roman" w:eastAsia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52750061" wp14:editId="6D9C5C1B">
            <wp:extent cx="4182059" cy="2495898"/>
            <wp:effectExtent l="0" t="0" r="9525" b="0"/>
            <wp:docPr id="147101702" name="Picture 147101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3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A0E51" w14:textId="43FFA6EF" w:rsidR="003E232E" w:rsidRPr="002B62EB" w:rsidRDefault="003E232E" w:rsidP="002B62EB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2B62EB">
        <w:rPr>
          <w:rFonts w:ascii="Times New Roman" w:eastAsia="Times New Roman" w:hAnsi="Times New Roman" w:cs="Times New Roman"/>
          <w:sz w:val="28"/>
          <w:szCs w:val="28"/>
          <w:lang w:val="en"/>
        </w:rPr>
        <w:t>cbmc ChefJumping.c -- un</w:t>
      </w:r>
      <w:r w:rsidR="00783AC6" w:rsidRPr="002B62EB">
        <w:rPr>
          <w:rFonts w:ascii="Times New Roman" w:eastAsia="Times New Roman" w:hAnsi="Times New Roman" w:cs="Times New Roman"/>
          <w:sz w:val="28"/>
          <w:szCs w:val="28"/>
          <w:lang w:val="en"/>
        </w:rPr>
        <w:t>w</w:t>
      </w:r>
      <w:r w:rsidRPr="002B62EB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ind </w:t>
      </w:r>
      <w:r w:rsidR="00783AC6" w:rsidRPr="002B62EB">
        <w:rPr>
          <w:rFonts w:ascii="Times New Roman" w:eastAsia="Times New Roman" w:hAnsi="Times New Roman" w:cs="Times New Roman"/>
          <w:sz w:val="28"/>
          <w:szCs w:val="28"/>
          <w:lang w:val="en"/>
        </w:rPr>
        <w:t>3</w:t>
      </w:r>
    </w:p>
    <w:p w14:paraId="41B40ADF" w14:textId="2D762CCE" w:rsidR="00783AC6" w:rsidRPr="003E232E" w:rsidRDefault="002B62EB" w:rsidP="003E232E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2B62EB">
        <w:rPr>
          <w:rFonts w:ascii="Times New Roman" w:eastAsia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29A19D26" wp14:editId="38168B21">
            <wp:extent cx="3867690" cy="2524477"/>
            <wp:effectExtent l="0" t="0" r="0" b="9525"/>
            <wp:docPr id="147101703" name="Picture 147101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4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6AE40" w14:textId="6A390509" w:rsidR="003E232E" w:rsidRPr="00B9077E" w:rsidRDefault="003E232E" w:rsidP="00B9077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B9077E">
        <w:rPr>
          <w:rFonts w:ascii="Times New Roman" w:eastAsia="Times New Roman" w:hAnsi="Times New Roman" w:cs="Times New Roman"/>
          <w:sz w:val="28"/>
          <w:szCs w:val="28"/>
          <w:lang w:val="en"/>
        </w:rPr>
        <w:t>cbmc ChefJumping.c -- un</w:t>
      </w:r>
      <w:r w:rsidR="00783AC6" w:rsidRPr="00B9077E">
        <w:rPr>
          <w:rFonts w:ascii="Times New Roman" w:eastAsia="Times New Roman" w:hAnsi="Times New Roman" w:cs="Times New Roman"/>
          <w:sz w:val="28"/>
          <w:szCs w:val="28"/>
          <w:lang w:val="en"/>
        </w:rPr>
        <w:t>w</w:t>
      </w:r>
      <w:r w:rsidRPr="00B9077E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ind </w:t>
      </w:r>
      <w:r w:rsidR="002B62EB" w:rsidRPr="00B9077E">
        <w:rPr>
          <w:rFonts w:ascii="Times New Roman" w:eastAsia="Times New Roman" w:hAnsi="Times New Roman" w:cs="Times New Roman"/>
          <w:sz w:val="28"/>
          <w:szCs w:val="28"/>
          <w:lang w:val="en"/>
        </w:rPr>
        <w:t>4</w:t>
      </w:r>
    </w:p>
    <w:p w14:paraId="28831964" w14:textId="293FBC66" w:rsidR="00B9077E" w:rsidRPr="003E232E" w:rsidRDefault="00B9077E" w:rsidP="003E232E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B9077E">
        <w:rPr>
          <w:rFonts w:ascii="Times New Roman" w:eastAsia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D2B6DC6" wp14:editId="561EFACD">
            <wp:extent cx="3820058" cy="2543530"/>
            <wp:effectExtent l="0" t="0" r="9525" b="9525"/>
            <wp:docPr id="147101704" name="Picture 147101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5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9AA6F" w14:textId="0E42F1C6" w:rsidR="003E232E" w:rsidRPr="00295E61" w:rsidRDefault="003E232E" w:rsidP="00295E6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295E61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>cbmc ChefJumping.c -- u</w:t>
      </w:r>
      <w:r w:rsidR="00783AC6" w:rsidRPr="00295E61">
        <w:rPr>
          <w:rFonts w:ascii="Times New Roman" w:eastAsia="Times New Roman" w:hAnsi="Times New Roman" w:cs="Times New Roman"/>
          <w:sz w:val="28"/>
          <w:szCs w:val="28"/>
          <w:lang w:val="en"/>
        </w:rPr>
        <w:t>n</w:t>
      </w:r>
      <w:r w:rsidRPr="00295E61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wind </w:t>
      </w:r>
      <w:r w:rsidR="00B9077E" w:rsidRPr="00295E61">
        <w:rPr>
          <w:rFonts w:ascii="Times New Roman" w:eastAsia="Times New Roman" w:hAnsi="Times New Roman" w:cs="Times New Roman"/>
          <w:sz w:val="28"/>
          <w:szCs w:val="28"/>
          <w:lang w:val="en"/>
        </w:rPr>
        <w:t>5</w:t>
      </w:r>
    </w:p>
    <w:p w14:paraId="3941EC7B" w14:textId="0B5F36BC" w:rsidR="00295E61" w:rsidRPr="003E232E" w:rsidRDefault="00295E61" w:rsidP="003E232E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295E61">
        <w:rPr>
          <w:rFonts w:ascii="Times New Roman" w:eastAsia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5EC38185" wp14:editId="0D4CABA4">
            <wp:extent cx="3962953" cy="2438740"/>
            <wp:effectExtent l="0" t="0" r="0" b="0"/>
            <wp:docPr id="147101705" name="Picture 147101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6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11933" w14:textId="620DA47A" w:rsidR="003E232E" w:rsidRPr="005C5EE8" w:rsidRDefault="003E232E" w:rsidP="005C5EE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5C5EE8">
        <w:rPr>
          <w:rFonts w:ascii="Times New Roman" w:eastAsia="Times New Roman" w:hAnsi="Times New Roman" w:cs="Times New Roman"/>
          <w:sz w:val="28"/>
          <w:szCs w:val="28"/>
          <w:lang w:val="en"/>
        </w:rPr>
        <w:t>cbmc ChefJumping.c -- un</w:t>
      </w:r>
      <w:r w:rsidR="00783AC6" w:rsidRPr="005C5EE8">
        <w:rPr>
          <w:rFonts w:ascii="Times New Roman" w:eastAsia="Times New Roman" w:hAnsi="Times New Roman" w:cs="Times New Roman"/>
          <w:sz w:val="28"/>
          <w:szCs w:val="28"/>
          <w:lang w:val="en"/>
        </w:rPr>
        <w:t>w</w:t>
      </w:r>
      <w:r w:rsidRPr="005C5EE8">
        <w:rPr>
          <w:rFonts w:ascii="Times New Roman" w:eastAsia="Times New Roman" w:hAnsi="Times New Roman" w:cs="Times New Roman"/>
          <w:sz w:val="28"/>
          <w:szCs w:val="28"/>
          <w:lang w:val="en"/>
        </w:rPr>
        <w:t>ind 1</w:t>
      </w:r>
      <w:r w:rsidR="005C5EE8" w:rsidRPr="005C5EE8">
        <w:rPr>
          <w:rFonts w:ascii="Times New Roman" w:eastAsia="Times New Roman" w:hAnsi="Times New Roman" w:cs="Times New Roman"/>
          <w:sz w:val="28"/>
          <w:szCs w:val="28"/>
          <w:lang w:val="en"/>
        </w:rPr>
        <w:t>0</w:t>
      </w:r>
    </w:p>
    <w:p w14:paraId="22DE788C" w14:textId="62C859CD" w:rsidR="003E232E" w:rsidRPr="004F6803" w:rsidRDefault="00AF7D27" w:rsidP="003E232E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AF7D27">
        <w:rPr>
          <w:rFonts w:ascii="Times New Roman" w:eastAsia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80137A9" wp14:editId="31C10086">
            <wp:extent cx="3762900" cy="2534004"/>
            <wp:effectExtent l="0" t="0" r="0" b="0"/>
            <wp:docPr id="147101706" name="Picture 14710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7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FB00" w14:textId="3C3199FC" w:rsidR="003E232E" w:rsidRDefault="003E232E" w:rsidP="003E232E">
      <w:pPr>
        <w:pStyle w:val="ListParagraph"/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>
        <w:rPr>
          <w:rFonts w:ascii="Times New Roman" w:eastAsia="Times New Roman" w:hAnsi="Times New Roman" w:cs="Times New Roman"/>
          <w:sz w:val="28"/>
          <w:szCs w:val="28"/>
          <w:lang w:val="en"/>
        </w:rPr>
        <w:t>PalindromicSubstrings.c</w:t>
      </w:r>
    </w:p>
    <w:p w14:paraId="510B0519" w14:textId="2B68453E" w:rsidR="003E232E" w:rsidRDefault="003E232E" w:rsidP="003E232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>
        <w:rPr>
          <w:rFonts w:ascii="Times New Roman" w:eastAsia="Times New Roman" w:hAnsi="Times New Roman" w:cs="Times New Roman"/>
          <w:sz w:val="28"/>
          <w:szCs w:val="28"/>
          <w:lang w:val="en"/>
        </w:rPr>
        <w:t>cbmc PalindromicSubstrings.c -- un</w:t>
      </w:r>
      <w:r w:rsidR="00783AC6">
        <w:rPr>
          <w:rFonts w:ascii="Times New Roman" w:eastAsia="Times New Roman" w:hAnsi="Times New Roman" w:cs="Times New Roman"/>
          <w:sz w:val="28"/>
          <w:szCs w:val="28"/>
          <w:lang w:val="en"/>
        </w:rPr>
        <w:t>w</w:t>
      </w:r>
      <w:r>
        <w:rPr>
          <w:rFonts w:ascii="Times New Roman" w:eastAsia="Times New Roman" w:hAnsi="Times New Roman" w:cs="Times New Roman"/>
          <w:sz w:val="28"/>
          <w:szCs w:val="28"/>
          <w:lang w:val="en"/>
        </w:rPr>
        <w:t>ind 1</w:t>
      </w:r>
    </w:p>
    <w:p w14:paraId="5A35248B" w14:textId="626C12C5" w:rsidR="004D0050" w:rsidRDefault="00D730F5" w:rsidP="004D0050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D730F5">
        <w:rPr>
          <w:rFonts w:ascii="Times New Roman" w:eastAsia="Times New Roman" w:hAnsi="Times New Roman" w:cs="Times New Roman"/>
          <w:noProof/>
          <w:sz w:val="28"/>
          <w:szCs w:val="28"/>
          <w:lang w:val="en"/>
        </w:rPr>
        <w:lastRenderedPageBreak/>
        <w:drawing>
          <wp:inline distT="0" distB="0" distL="0" distR="0" wp14:anchorId="6718F17F" wp14:editId="42F57E7C">
            <wp:extent cx="3896269" cy="2638793"/>
            <wp:effectExtent l="0" t="0" r="9525" b="9525"/>
            <wp:docPr id="147101707" name="Picture 147101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8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A9133" w14:textId="3881FEFC" w:rsidR="00D730F5" w:rsidRPr="00870F1C" w:rsidRDefault="00D730F5" w:rsidP="00870F1C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870F1C">
        <w:rPr>
          <w:rFonts w:ascii="Times New Roman" w:eastAsia="Times New Roman" w:hAnsi="Times New Roman" w:cs="Times New Roman"/>
          <w:sz w:val="28"/>
          <w:szCs w:val="28"/>
          <w:lang w:val="en"/>
        </w:rPr>
        <w:t>cbmc PalindromicSubstrings.c -- unwind 2</w:t>
      </w:r>
    </w:p>
    <w:p w14:paraId="552A23C1" w14:textId="4970E95D" w:rsidR="00D730F5" w:rsidRPr="00D730F5" w:rsidRDefault="00870F1C" w:rsidP="00D730F5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870F1C">
        <w:rPr>
          <w:rFonts w:ascii="Times New Roman" w:eastAsia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BB56AA8" wp14:editId="49C968A7">
            <wp:extent cx="3696216" cy="2581635"/>
            <wp:effectExtent l="0" t="0" r="0" b="9525"/>
            <wp:docPr id="147101708" name="Picture 147101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9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FB1A4" w14:textId="15945DCD" w:rsidR="00D730F5" w:rsidRPr="00B33D9D" w:rsidRDefault="00D730F5" w:rsidP="00B33D9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B33D9D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PalindromicSubstrings.c -- unwind </w:t>
      </w:r>
      <w:r w:rsidR="00B33D9D" w:rsidRPr="00B33D9D">
        <w:rPr>
          <w:rFonts w:ascii="Times New Roman" w:eastAsia="Times New Roman" w:hAnsi="Times New Roman" w:cs="Times New Roman"/>
          <w:sz w:val="28"/>
          <w:szCs w:val="28"/>
          <w:lang w:val="en"/>
        </w:rPr>
        <w:t>3</w:t>
      </w:r>
    </w:p>
    <w:p w14:paraId="4B8302FB" w14:textId="65E1180B" w:rsidR="00B33D9D" w:rsidRPr="00D730F5" w:rsidRDefault="00693707" w:rsidP="00D730F5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693707">
        <w:rPr>
          <w:rFonts w:ascii="Times New Roman" w:eastAsia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76447A6" wp14:editId="2D1D6321">
            <wp:extent cx="3753374" cy="2657846"/>
            <wp:effectExtent l="0" t="0" r="0" b="9525"/>
            <wp:docPr id="147101709" name="Picture 147101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0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3BA26" w14:textId="0C099D91" w:rsidR="00D730F5" w:rsidRPr="00693707" w:rsidRDefault="00D730F5" w:rsidP="00693707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693707">
        <w:rPr>
          <w:rFonts w:ascii="Times New Roman" w:eastAsia="Times New Roman" w:hAnsi="Times New Roman" w:cs="Times New Roman"/>
          <w:sz w:val="28"/>
          <w:szCs w:val="28"/>
          <w:lang w:val="en"/>
        </w:rPr>
        <w:lastRenderedPageBreak/>
        <w:t xml:space="preserve">cbmc PalindromicSubstrings.c -- unwind </w:t>
      </w:r>
      <w:r w:rsidR="00693707" w:rsidRPr="00693707">
        <w:rPr>
          <w:rFonts w:ascii="Times New Roman" w:eastAsia="Times New Roman" w:hAnsi="Times New Roman" w:cs="Times New Roman"/>
          <w:sz w:val="28"/>
          <w:szCs w:val="28"/>
          <w:lang w:val="en"/>
        </w:rPr>
        <w:t>4</w:t>
      </w:r>
    </w:p>
    <w:p w14:paraId="43E1F362" w14:textId="7653B878" w:rsidR="00693707" w:rsidRPr="00D730F5" w:rsidRDefault="0048570D" w:rsidP="00D730F5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48570D">
        <w:rPr>
          <w:rFonts w:ascii="Times New Roman" w:eastAsia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04D8C3C4" wp14:editId="0ADAE689">
            <wp:extent cx="3772426" cy="2562583"/>
            <wp:effectExtent l="0" t="0" r="0" b="9525"/>
            <wp:docPr id="147101710" name="Picture 147101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1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7C99" w14:textId="21801D16" w:rsidR="00D730F5" w:rsidRPr="0048570D" w:rsidRDefault="00D730F5" w:rsidP="0048570D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48570D">
        <w:rPr>
          <w:rFonts w:ascii="Times New Roman" w:eastAsia="Times New Roman" w:hAnsi="Times New Roman" w:cs="Times New Roman"/>
          <w:sz w:val="28"/>
          <w:szCs w:val="28"/>
          <w:lang w:val="en"/>
        </w:rPr>
        <w:t xml:space="preserve">cbmc PalindromicSubstrings.c -- unwind </w:t>
      </w:r>
      <w:r w:rsidR="0048570D" w:rsidRPr="0048570D">
        <w:rPr>
          <w:rFonts w:ascii="Times New Roman" w:eastAsia="Times New Roman" w:hAnsi="Times New Roman" w:cs="Times New Roman"/>
          <w:sz w:val="28"/>
          <w:szCs w:val="28"/>
          <w:lang w:val="en"/>
        </w:rPr>
        <w:t>5</w:t>
      </w:r>
    </w:p>
    <w:p w14:paraId="576EC241" w14:textId="5BB4FA7D" w:rsidR="0048570D" w:rsidRPr="00D730F5" w:rsidRDefault="00F17AB1" w:rsidP="00D730F5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F17AB1">
        <w:rPr>
          <w:rFonts w:ascii="Times New Roman" w:eastAsia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48FA7DA7" wp14:editId="4CB34D41">
            <wp:extent cx="3886742" cy="2572109"/>
            <wp:effectExtent l="0" t="0" r="0" b="0"/>
            <wp:docPr id="147101711" name="Picture 147101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2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7A279" w14:textId="68B86EFF" w:rsidR="00D730F5" w:rsidRPr="00F17AB1" w:rsidRDefault="00D730F5" w:rsidP="00F17AB1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F17AB1">
        <w:rPr>
          <w:rFonts w:ascii="Times New Roman" w:eastAsia="Times New Roman" w:hAnsi="Times New Roman" w:cs="Times New Roman"/>
          <w:sz w:val="28"/>
          <w:szCs w:val="28"/>
          <w:lang w:val="en"/>
        </w:rPr>
        <w:t>cbmc PalindromicSubstrings.c -- unwind 1</w:t>
      </w:r>
      <w:r w:rsidR="0032226A">
        <w:rPr>
          <w:rFonts w:ascii="Times New Roman" w:eastAsia="Times New Roman" w:hAnsi="Times New Roman" w:cs="Times New Roman"/>
          <w:sz w:val="28"/>
          <w:szCs w:val="28"/>
          <w:lang w:val="en"/>
        </w:rPr>
        <w:t>0</w:t>
      </w:r>
    </w:p>
    <w:p w14:paraId="00C1DC6A" w14:textId="3137F761" w:rsidR="173A4A21" w:rsidRPr="002A708E" w:rsidRDefault="00354F27" w:rsidP="002A708E">
      <w:pPr>
        <w:pStyle w:val="ListParagraph"/>
        <w:numPr>
          <w:ilvl w:val="0"/>
          <w:numId w:val="55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r w:rsidRPr="00354F27">
        <w:rPr>
          <w:rFonts w:ascii="Times New Roman" w:eastAsia="Times New Roman" w:hAnsi="Times New Roman" w:cs="Times New Roman"/>
          <w:noProof/>
          <w:sz w:val="28"/>
          <w:szCs w:val="28"/>
          <w:lang w:val="en"/>
        </w:rPr>
        <w:drawing>
          <wp:inline distT="0" distB="0" distL="0" distR="0" wp14:anchorId="66D7B451" wp14:editId="7C2D79D7">
            <wp:extent cx="3820058" cy="2543530"/>
            <wp:effectExtent l="0" t="0" r="9525" b="9525"/>
            <wp:docPr id="147101712" name="Picture 147101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3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DE304" w14:textId="39FA6D5D" w:rsidR="173A4A21" w:rsidRPr="003B1128" w:rsidRDefault="173A4A21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</w:p>
    <w:p w14:paraId="0A14AB44" w14:textId="1F004F90" w:rsidR="00AD51F5" w:rsidRPr="003B1128" w:rsidRDefault="00AD51F5" w:rsidP="173A4A21">
      <w:pPr>
        <w:spacing w:after="200"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val="en" w:eastAsia="en-IN"/>
        </w:rPr>
      </w:pPr>
    </w:p>
    <w:sectPr w:rsidR="00AD51F5" w:rsidRPr="003B1128" w:rsidSect="00815778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FEC220F"/>
    <w:multiLevelType w:val="singleLevel"/>
    <w:tmpl w:val="2BF4BBEE"/>
    <w:lvl w:ilvl="0">
      <w:start w:val="1"/>
      <w:numFmt w:val="decimal"/>
      <w:suff w:val="space"/>
      <w:lvlText w:val="%1)"/>
      <w:lvlJc w:val="left"/>
      <w:rPr>
        <w:b w:val="0"/>
        <w:bCs w:val="0"/>
      </w:rPr>
    </w:lvl>
  </w:abstractNum>
  <w:abstractNum w:abstractNumId="1" w15:restartNumberingAfterBreak="0">
    <w:nsid w:val="96E357B6"/>
    <w:multiLevelType w:val="singleLevel"/>
    <w:tmpl w:val="96E357B6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AFE9D37F"/>
    <w:multiLevelType w:val="singleLevel"/>
    <w:tmpl w:val="AFE9D37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AFEFDEC3"/>
    <w:multiLevelType w:val="singleLevel"/>
    <w:tmpl w:val="AFEFDEC3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4" w15:restartNumberingAfterBreak="0">
    <w:nsid w:val="BBF5F335"/>
    <w:multiLevelType w:val="singleLevel"/>
    <w:tmpl w:val="BBF5F33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BDFC24E5"/>
    <w:multiLevelType w:val="singleLevel"/>
    <w:tmpl w:val="BDFC24E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BFD7B64F"/>
    <w:multiLevelType w:val="singleLevel"/>
    <w:tmpl w:val="BFD7B64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7" w15:restartNumberingAfterBreak="0">
    <w:nsid w:val="BFF707CB"/>
    <w:multiLevelType w:val="singleLevel"/>
    <w:tmpl w:val="BFF707CB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8" w15:restartNumberingAfterBreak="0">
    <w:nsid w:val="BFFF1A75"/>
    <w:multiLevelType w:val="singleLevel"/>
    <w:tmpl w:val="BFFF1A7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9" w15:restartNumberingAfterBreak="0">
    <w:nsid w:val="CBA60FD1"/>
    <w:multiLevelType w:val="multilevel"/>
    <w:tmpl w:val="CBA60FD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CBDF5330"/>
    <w:multiLevelType w:val="singleLevel"/>
    <w:tmpl w:val="CBDF5330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DBFED512"/>
    <w:multiLevelType w:val="singleLevel"/>
    <w:tmpl w:val="DBFED51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2" w15:restartNumberingAfterBreak="0">
    <w:nsid w:val="DFFCBB59"/>
    <w:multiLevelType w:val="singleLevel"/>
    <w:tmpl w:val="DFFCBB59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E6FC4C40"/>
    <w:multiLevelType w:val="singleLevel"/>
    <w:tmpl w:val="E6FC4C40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4" w15:restartNumberingAfterBreak="0">
    <w:nsid w:val="E7B0B436"/>
    <w:multiLevelType w:val="singleLevel"/>
    <w:tmpl w:val="E7B0B436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5" w15:restartNumberingAfterBreak="0">
    <w:nsid w:val="EFBFB2AF"/>
    <w:multiLevelType w:val="singleLevel"/>
    <w:tmpl w:val="EFBFB2A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6" w15:restartNumberingAfterBreak="0">
    <w:nsid w:val="EFDC4F64"/>
    <w:multiLevelType w:val="singleLevel"/>
    <w:tmpl w:val="EFDC4F6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7" w15:restartNumberingAfterBreak="0">
    <w:nsid w:val="EFFC7B6B"/>
    <w:multiLevelType w:val="singleLevel"/>
    <w:tmpl w:val="EFFC7B6B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F5B81CE9"/>
    <w:multiLevelType w:val="singleLevel"/>
    <w:tmpl w:val="F5B81CE9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9" w15:restartNumberingAfterBreak="0">
    <w:nsid w:val="F7B4B7CB"/>
    <w:multiLevelType w:val="singleLevel"/>
    <w:tmpl w:val="F7B4B7CB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0" w15:restartNumberingAfterBreak="0">
    <w:nsid w:val="F9BF45E4"/>
    <w:multiLevelType w:val="singleLevel"/>
    <w:tmpl w:val="F9BF45E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1" w15:restartNumberingAfterBreak="0">
    <w:nsid w:val="FB9E56D9"/>
    <w:multiLevelType w:val="singleLevel"/>
    <w:tmpl w:val="FB9E56D9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2" w15:restartNumberingAfterBreak="0">
    <w:nsid w:val="FCC7C77A"/>
    <w:multiLevelType w:val="singleLevel"/>
    <w:tmpl w:val="FCC7C77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3" w15:restartNumberingAfterBreak="0">
    <w:nsid w:val="FF6ED573"/>
    <w:multiLevelType w:val="singleLevel"/>
    <w:tmpl w:val="FF6ED57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4" w15:restartNumberingAfterBreak="0">
    <w:nsid w:val="FFFE252B"/>
    <w:multiLevelType w:val="singleLevel"/>
    <w:tmpl w:val="FFFE252B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5" w15:restartNumberingAfterBreak="0">
    <w:nsid w:val="042A6B40"/>
    <w:multiLevelType w:val="hybridMultilevel"/>
    <w:tmpl w:val="3BE64084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7353DE4"/>
    <w:multiLevelType w:val="hybridMultilevel"/>
    <w:tmpl w:val="FFFFFFFF"/>
    <w:lvl w:ilvl="0" w:tplc="4036D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B217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0602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34C1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1264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265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0AFE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DA60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8855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850074D"/>
    <w:multiLevelType w:val="hybridMultilevel"/>
    <w:tmpl w:val="9B6ABD70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B3C36EF"/>
    <w:multiLevelType w:val="hybridMultilevel"/>
    <w:tmpl w:val="878EC196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C8F0931"/>
    <w:multiLevelType w:val="hybridMultilevel"/>
    <w:tmpl w:val="FFFFFFFF"/>
    <w:lvl w:ilvl="0" w:tplc="789A0D78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2C1695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4EF9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E4B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429A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68C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D045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40D5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9AD7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0E7149FF"/>
    <w:multiLevelType w:val="hybridMultilevel"/>
    <w:tmpl w:val="642ECD9E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EEF1B32"/>
    <w:multiLevelType w:val="hybridMultilevel"/>
    <w:tmpl w:val="FFFFFFFF"/>
    <w:lvl w:ilvl="0" w:tplc="2A86D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142E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0A14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E61C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66DE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B848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02DC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D272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6C5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46E6C35"/>
    <w:multiLevelType w:val="hybridMultilevel"/>
    <w:tmpl w:val="6F161E8C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AF31CAB"/>
    <w:multiLevelType w:val="hybridMultilevel"/>
    <w:tmpl w:val="FFFFFFFF"/>
    <w:lvl w:ilvl="0" w:tplc="26AA8E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ACBD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92B9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2C73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7EDA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D0C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A22B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346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BA5D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B2042AA"/>
    <w:multiLevelType w:val="hybridMultilevel"/>
    <w:tmpl w:val="CB3EA550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BDC7085"/>
    <w:multiLevelType w:val="hybridMultilevel"/>
    <w:tmpl w:val="FFFFFFFF"/>
    <w:lvl w:ilvl="0" w:tplc="D1565CE4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F07EA6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7404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B6A3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6E07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9446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A66F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2CEA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9C91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BEA03DB"/>
    <w:multiLevelType w:val="hybridMultilevel"/>
    <w:tmpl w:val="78667520"/>
    <w:lvl w:ilvl="0" w:tplc="79CFB43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E305381"/>
    <w:multiLevelType w:val="hybridMultilevel"/>
    <w:tmpl w:val="ECB6AB86"/>
    <w:lvl w:ilvl="0" w:tplc="A588F628">
      <w:start w:val="84"/>
      <w:numFmt w:val="decimal"/>
      <w:lvlText w:val="%1)"/>
      <w:lvlJc w:val="left"/>
      <w:pPr>
        <w:ind w:left="390" w:hanging="39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224563B7"/>
    <w:multiLevelType w:val="hybridMultilevel"/>
    <w:tmpl w:val="04B021A0"/>
    <w:lvl w:ilvl="0" w:tplc="AFEFDEC3">
      <w:start w:val="1"/>
      <w:numFmt w:val="bullet"/>
      <w:lvlText w:val=""/>
      <w:lvlJc w:val="left"/>
      <w:pPr>
        <w:ind w:left="78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989303B"/>
    <w:multiLevelType w:val="hybridMultilevel"/>
    <w:tmpl w:val="820EDB3C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0463A18"/>
    <w:multiLevelType w:val="hybridMultilevel"/>
    <w:tmpl w:val="52ECA6DA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4327C3A"/>
    <w:multiLevelType w:val="hybridMultilevel"/>
    <w:tmpl w:val="A338156E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5CB4C6F"/>
    <w:multiLevelType w:val="hybridMultilevel"/>
    <w:tmpl w:val="1CECEAFC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7BDA739"/>
    <w:multiLevelType w:val="singleLevel"/>
    <w:tmpl w:val="47BDA739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4" w15:restartNumberingAfterBreak="0">
    <w:nsid w:val="54CA08B1"/>
    <w:multiLevelType w:val="hybridMultilevel"/>
    <w:tmpl w:val="FFFFFFFF"/>
    <w:lvl w:ilvl="0" w:tplc="4AB0B4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FE42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D89A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A7D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AEF4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0DF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48AF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B69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8A6B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F0101CF"/>
    <w:multiLevelType w:val="hybridMultilevel"/>
    <w:tmpl w:val="DE726EDC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FAC0C79"/>
    <w:multiLevelType w:val="hybridMultilevel"/>
    <w:tmpl w:val="5DDC2872"/>
    <w:lvl w:ilvl="0" w:tplc="AFEFDEC3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5F824AC"/>
    <w:multiLevelType w:val="hybridMultilevel"/>
    <w:tmpl w:val="FFFFFFFF"/>
    <w:lvl w:ilvl="0" w:tplc="300217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2E51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0AE3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F2D9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FC8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DA5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3407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8ACC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2405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DF6BA60"/>
    <w:multiLevelType w:val="singleLevel"/>
    <w:tmpl w:val="6DF6BA60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9" w15:restartNumberingAfterBreak="0">
    <w:nsid w:val="79CFB431"/>
    <w:multiLevelType w:val="singleLevel"/>
    <w:tmpl w:val="79CFB43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0" w15:restartNumberingAfterBreak="0">
    <w:nsid w:val="7BDDA675"/>
    <w:multiLevelType w:val="singleLevel"/>
    <w:tmpl w:val="7BDDA67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1" w15:restartNumberingAfterBreak="0">
    <w:nsid w:val="7BDFE1DA"/>
    <w:multiLevelType w:val="singleLevel"/>
    <w:tmpl w:val="7BDFE1D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2" w15:restartNumberingAfterBreak="0">
    <w:nsid w:val="7BFA12EC"/>
    <w:multiLevelType w:val="singleLevel"/>
    <w:tmpl w:val="7BFA12E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3" w15:restartNumberingAfterBreak="0">
    <w:nsid w:val="7DB19E1E"/>
    <w:multiLevelType w:val="singleLevel"/>
    <w:tmpl w:val="7DB19E1E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4" w15:restartNumberingAfterBreak="0">
    <w:nsid w:val="7E9ECD0C"/>
    <w:multiLevelType w:val="singleLevel"/>
    <w:tmpl w:val="7E9ECD0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49"/>
  </w:num>
  <w:num w:numId="4">
    <w:abstractNumId w:val="17"/>
  </w:num>
  <w:num w:numId="5">
    <w:abstractNumId w:val="21"/>
  </w:num>
  <w:num w:numId="6">
    <w:abstractNumId w:val="7"/>
  </w:num>
  <w:num w:numId="7">
    <w:abstractNumId w:val="4"/>
  </w:num>
  <w:num w:numId="8">
    <w:abstractNumId w:val="5"/>
  </w:num>
  <w:num w:numId="9">
    <w:abstractNumId w:val="1"/>
  </w:num>
  <w:num w:numId="10">
    <w:abstractNumId w:val="43"/>
  </w:num>
  <w:num w:numId="11">
    <w:abstractNumId w:val="51"/>
  </w:num>
  <w:num w:numId="12">
    <w:abstractNumId w:val="8"/>
  </w:num>
  <w:num w:numId="13">
    <w:abstractNumId w:val="12"/>
  </w:num>
  <w:num w:numId="14">
    <w:abstractNumId w:val="3"/>
  </w:num>
  <w:num w:numId="15">
    <w:abstractNumId w:val="23"/>
  </w:num>
  <w:num w:numId="16">
    <w:abstractNumId w:val="14"/>
  </w:num>
  <w:num w:numId="17">
    <w:abstractNumId w:val="20"/>
  </w:num>
  <w:num w:numId="18">
    <w:abstractNumId w:val="2"/>
  </w:num>
  <w:num w:numId="19">
    <w:abstractNumId w:val="48"/>
  </w:num>
  <w:num w:numId="20">
    <w:abstractNumId w:val="10"/>
  </w:num>
  <w:num w:numId="21">
    <w:abstractNumId w:val="52"/>
  </w:num>
  <w:num w:numId="22">
    <w:abstractNumId w:val="53"/>
  </w:num>
  <w:num w:numId="23">
    <w:abstractNumId w:val="13"/>
  </w:num>
  <w:num w:numId="24">
    <w:abstractNumId w:val="18"/>
  </w:num>
  <w:num w:numId="25">
    <w:abstractNumId w:val="19"/>
  </w:num>
  <w:num w:numId="26">
    <w:abstractNumId w:val="50"/>
  </w:num>
  <w:num w:numId="27">
    <w:abstractNumId w:val="24"/>
  </w:num>
  <w:num w:numId="28">
    <w:abstractNumId w:val="6"/>
  </w:num>
  <w:num w:numId="29">
    <w:abstractNumId w:val="22"/>
  </w:num>
  <w:num w:numId="30">
    <w:abstractNumId w:val="15"/>
  </w:num>
  <w:num w:numId="31">
    <w:abstractNumId w:val="54"/>
  </w:num>
  <w:num w:numId="32">
    <w:abstractNumId w:val="16"/>
  </w:num>
  <w:num w:numId="33">
    <w:abstractNumId w:val="11"/>
  </w:num>
  <w:num w:numId="34">
    <w:abstractNumId w:val="46"/>
  </w:num>
  <w:num w:numId="35">
    <w:abstractNumId w:val="30"/>
  </w:num>
  <w:num w:numId="36">
    <w:abstractNumId w:val="25"/>
  </w:num>
  <w:num w:numId="37">
    <w:abstractNumId w:val="36"/>
  </w:num>
  <w:num w:numId="38">
    <w:abstractNumId w:val="32"/>
  </w:num>
  <w:num w:numId="39">
    <w:abstractNumId w:val="41"/>
  </w:num>
  <w:num w:numId="40">
    <w:abstractNumId w:val="45"/>
  </w:num>
  <w:num w:numId="41">
    <w:abstractNumId w:val="39"/>
  </w:num>
  <w:num w:numId="42">
    <w:abstractNumId w:val="34"/>
  </w:num>
  <w:num w:numId="43">
    <w:abstractNumId w:val="37"/>
  </w:num>
  <w:num w:numId="44">
    <w:abstractNumId w:val="27"/>
  </w:num>
  <w:num w:numId="45">
    <w:abstractNumId w:val="40"/>
  </w:num>
  <w:num w:numId="46">
    <w:abstractNumId w:val="35"/>
  </w:num>
  <w:num w:numId="47">
    <w:abstractNumId w:val="38"/>
  </w:num>
  <w:num w:numId="48">
    <w:abstractNumId w:val="26"/>
  </w:num>
  <w:num w:numId="49">
    <w:abstractNumId w:val="31"/>
  </w:num>
  <w:num w:numId="50">
    <w:abstractNumId w:val="33"/>
  </w:num>
  <w:num w:numId="51">
    <w:abstractNumId w:val="44"/>
  </w:num>
  <w:num w:numId="52">
    <w:abstractNumId w:val="47"/>
  </w:num>
  <w:num w:numId="53">
    <w:abstractNumId w:val="29"/>
  </w:num>
  <w:num w:numId="54">
    <w:abstractNumId w:val="42"/>
  </w:num>
  <w:num w:numId="55">
    <w:abstractNumId w:val="28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0MDewMDM3NTSwMLBQ0lEKTi0uzszPAykwNqgFAGoNn+0tAAAA"/>
  </w:docVars>
  <w:rsids>
    <w:rsidRoot w:val="4A1947CF"/>
    <w:rsid w:val="17D27A43"/>
    <w:rsid w:val="1BEDE963"/>
    <w:rsid w:val="1EFB03DC"/>
    <w:rsid w:val="1FF5F365"/>
    <w:rsid w:val="2FA77B19"/>
    <w:rsid w:val="313B16C2"/>
    <w:rsid w:val="36BDE5F6"/>
    <w:rsid w:val="3E571224"/>
    <w:rsid w:val="3EEEDB72"/>
    <w:rsid w:val="3FDFACB8"/>
    <w:rsid w:val="3FE46628"/>
    <w:rsid w:val="3FFE7BF3"/>
    <w:rsid w:val="4A1947CF"/>
    <w:rsid w:val="4B3F9786"/>
    <w:rsid w:val="4FBFAF36"/>
    <w:rsid w:val="4FFF79B2"/>
    <w:rsid w:val="56FF6C5A"/>
    <w:rsid w:val="57DF39D2"/>
    <w:rsid w:val="59DE8DA6"/>
    <w:rsid w:val="5FAABA1C"/>
    <w:rsid w:val="5FBFEF6C"/>
    <w:rsid w:val="6BCBB396"/>
    <w:rsid w:val="6EF7434F"/>
    <w:rsid w:val="6FFBF32A"/>
    <w:rsid w:val="71FB2AD2"/>
    <w:rsid w:val="73EB07B5"/>
    <w:rsid w:val="76FFCC6B"/>
    <w:rsid w:val="7AAAC678"/>
    <w:rsid w:val="7ADB519A"/>
    <w:rsid w:val="7AFBE276"/>
    <w:rsid w:val="7BD77BFB"/>
    <w:rsid w:val="7BDD89A9"/>
    <w:rsid w:val="7BF7981D"/>
    <w:rsid w:val="7CF40EE3"/>
    <w:rsid w:val="7D75000E"/>
    <w:rsid w:val="7DDFF21B"/>
    <w:rsid w:val="7EEF61E5"/>
    <w:rsid w:val="7F9FBA1C"/>
    <w:rsid w:val="7FB755A9"/>
    <w:rsid w:val="7FDF0AA3"/>
    <w:rsid w:val="7FF70101"/>
    <w:rsid w:val="7FFD2467"/>
    <w:rsid w:val="7FFF4DC4"/>
    <w:rsid w:val="8BFE9642"/>
    <w:rsid w:val="8FEFD8B6"/>
    <w:rsid w:val="9F7F7F47"/>
    <w:rsid w:val="9F998ABC"/>
    <w:rsid w:val="AFE502B4"/>
    <w:rsid w:val="AFFD10C0"/>
    <w:rsid w:val="B1FFA4D8"/>
    <w:rsid w:val="BA7B23C6"/>
    <w:rsid w:val="BEDDFBE4"/>
    <w:rsid w:val="C63D571B"/>
    <w:rsid w:val="CEBC995C"/>
    <w:rsid w:val="D5ED1A08"/>
    <w:rsid w:val="D8DF49E0"/>
    <w:rsid w:val="DBC6E3E7"/>
    <w:rsid w:val="DBDE0FC1"/>
    <w:rsid w:val="DBDF8DB7"/>
    <w:rsid w:val="DD9E962B"/>
    <w:rsid w:val="DDEB311A"/>
    <w:rsid w:val="DDEEA4CE"/>
    <w:rsid w:val="DFBF34C9"/>
    <w:rsid w:val="DFF778C0"/>
    <w:rsid w:val="DFFEA8CB"/>
    <w:rsid w:val="DFFF3A6F"/>
    <w:rsid w:val="EAE3A922"/>
    <w:rsid w:val="EDF66CF3"/>
    <w:rsid w:val="EEB352A0"/>
    <w:rsid w:val="EEBD9D76"/>
    <w:rsid w:val="EF7D6208"/>
    <w:rsid w:val="EFFF51E7"/>
    <w:rsid w:val="F3CF00E3"/>
    <w:rsid w:val="F77F95A4"/>
    <w:rsid w:val="F7A31EE7"/>
    <w:rsid w:val="F872F121"/>
    <w:rsid w:val="F8FEC51C"/>
    <w:rsid w:val="F9E6A9E3"/>
    <w:rsid w:val="FAA6EDCC"/>
    <w:rsid w:val="FBF799AB"/>
    <w:rsid w:val="FBFF849D"/>
    <w:rsid w:val="FD670A37"/>
    <w:rsid w:val="FDE78902"/>
    <w:rsid w:val="FDFFA331"/>
    <w:rsid w:val="FE734873"/>
    <w:rsid w:val="FE9FBF89"/>
    <w:rsid w:val="FEBE4D60"/>
    <w:rsid w:val="FF67FBA1"/>
    <w:rsid w:val="FF9B5759"/>
    <w:rsid w:val="FFEE35B1"/>
    <w:rsid w:val="FFF53B79"/>
    <w:rsid w:val="FFFBAD28"/>
    <w:rsid w:val="FFFC9D5A"/>
    <w:rsid w:val="FFFDC05D"/>
    <w:rsid w:val="FFFDE1B5"/>
    <w:rsid w:val="FFFE73E9"/>
    <w:rsid w:val="FFFEBC80"/>
    <w:rsid w:val="FFFF8ECC"/>
    <w:rsid w:val="FFFFE4DE"/>
    <w:rsid w:val="000018D4"/>
    <w:rsid w:val="0000288D"/>
    <w:rsid w:val="000032D3"/>
    <w:rsid w:val="0000383F"/>
    <w:rsid w:val="00004FDC"/>
    <w:rsid w:val="000062A0"/>
    <w:rsid w:val="000079FC"/>
    <w:rsid w:val="00014329"/>
    <w:rsid w:val="00014536"/>
    <w:rsid w:val="00015ECD"/>
    <w:rsid w:val="0002337F"/>
    <w:rsid w:val="00031753"/>
    <w:rsid w:val="000348FF"/>
    <w:rsid w:val="00041C53"/>
    <w:rsid w:val="00043516"/>
    <w:rsid w:val="00051C34"/>
    <w:rsid w:val="0005333A"/>
    <w:rsid w:val="00054115"/>
    <w:rsid w:val="00056180"/>
    <w:rsid w:val="0005745E"/>
    <w:rsid w:val="00060311"/>
    <w:rsid w:val="00061944"/>
    <w:rsid w:val="00062C9A"/>
    <w:rsid w:val="00065592"/>
    <w:rsid w:val="0006697F"/>
    <w:rsid w:val="00074CF3"/>
    <w:rsid w:val="000764E1"/>
    <w:rsid w:val="00080B85"/>
    <w:rsid w:val="00081FF8"/>
    <w:rsid w:val="000823E3"/>
    <w:rsid w:val="000868B0"/>
    <w:rsid w:val="00091709"/>
    <w:rsid w:val="00093E69"/>
    <w:rsid w:val="000A09F6"/>
    <w:rsid w:val="000A4186"/>
    <w:rsid w:val="000A4DCF"/>
    <w:rsid w:val="000A6A0A"/>
    <w:rsid w:val="000A7126"/>
    <w:rsid w:val="000A7ED0"/>
    <w:rsid w:val="000B0CC4"/>
    <w:rsid w:val="000C1B0C"/>
    <w:rsid w:val="000C21BB"/>
    <w:rsid w:val="000D1567"/>
    <w:rsid w:val="000D3BD5"/>
    <w:rsid w:val="000D5E07"/>
    <w:rsid w:val="000D61B5"/>
    <w:rsid w:val="000E367F"/>
    <w:rsid w:val="000E38D4"/>
    <w:rsid w:val="000F1ED0"/>
    <w:rsid w:val="000F76B3"/>
    <w:rsid w:val="000F7A8B"/>
    <w:rsid w:val="00100BB6"/>
    <w:rsid w:val="00100CFC"/>
    <w:rsid w:val="00101938"/>
    <w:rsid w:val="00104736"/>
    <w:rsid w:val="00110DB9"/>
    <w:rsid w:val="0011557A"/>
    <w:rsid w:val="00127A2D"/>
    <w:rsid w:val="00132942"/>
    <w:rsid w:val="00132BEA"/>
    <w:rsid w:val="00134210"/>
    <w:rsid w:val="00134D70"/>
    <w:rsid w:val="00135704"/>
    <w:rsid w:val="00135F58"/>
    <w:rsid w:val="00137062"/>
    <w:rsid w:val="00143661"/>
    <w:rsid w:val="00147093"/>
    <w:rsid w:val="00147FE9"/>
    <w:rsid w:val="00151681"/>
    <w:rsid w:val="001525F9"/>
    <w:rsid w:val="00152645"/>
    <w:rsid w:val="00154B89"/>
    <w:rsid w:val="00155983"/>
    <w:rsid w:val="00156CB3"/>
    <w:rsid w:val="00157100"/>
    <w:rsid w:val="00157DA3"/>
    <w:rsid w:val="00157F99"/>
    <w:rsid w:val="00160D68"/>
    <w:rsid w:val="00161911"/>
    <w:rsid w:val="00161BE5"/>
    <w:rsid w:val="00163FF8"/>
    <w:rsid w:val="0016586F"/>
    <w:rsid w:val="001767B5"/>
    <w:rsid w:val="0018252F"/>
    <w:rsid w:val="00184AA8"/>
    <w:rsid w:val="001930CC"/>
    <w:rsid w:val="001932FB"/>
    <w:rsid w:val="0019521E"/>
    <w:rsid w:val="001955B7"/>
    <w:rsid w:val="001960AE"/>
    <w:rsid w:val="001A0210"/>
    <w:rsid w:val="001A0322"/>
    <w:rsid w:val="001A7B7E"/>
    <w:rsid w:val="001B0F92"/>
    <w:rsid w:val="001B51BB"/>
    <w:rsid w:val="001B6C04"/>
    <w:rsid w:val="001B77D2"/>
    <w:rsid w:val="001C554D"/>
    <w:rsid w:val="001D5B34"/>
    <w:rsid w:val="001D60B8"/>
    <w:rsid w:val="001E1EE5"/>
    <w:rsid w:val="001E38C3"/>
    <w:rsid w:val="001E6733"/>
    <w:rsid w:val="001F4E2F"/>
    <w:rsid w:val="001F5408"/>
    <w:rsid w:val="001F5412"/>
    <w:rsid w:val="001F7A54"/>
    <w:rsid w:val="00200324"/>
    <w:rsid w:val="00200C09"/>
    <w:rsid w:val="002104FF"/>
    <w:rsid w:val="002124E1"/>
    <w:rsid w:val="00212FAD"/>
    <w:rsid w:val="002146FB"/>
    <w:rsid w:val="00215A6E"/>
    <w:rsid w:val="002165B8"/>
    <w:rsid w:val="0022626A"/>
    <w:rsid w:val="002270A8"/>
    <w:rsid w:val="00231248"/>
    <w:rsid w:val="00233832"/>
    <w:rsid w:val="0023528D"/>
    <w:rsid w:val="00240D04"/>
    <w:rsid w:val="00244598"/>
    <w:rsid w:val="00244604"/>
    <w:rsid w:val="00245F76"/>
    <w:rsid w:val="00250128"/>
    <w:rsid w:val="00250FDC"/>
    <w:rsid w:val="00252CAB"/>
    <w:rsid w:val="00253037"/>
    <w:rsid w:val="00254C1F"/>
    <w:rsid w:val="00261BE5"/>
    <w:rsid w:val="00262D7D"/>
    <w:rsid w:val="00267FE9"/>
    <w:rsid w:val="00274728"/>
    <w:rsid w:val="00285CC0"/>
    <w:rsid w:val="00287FFE"/>
    <w:rsid w:val="0029432C"/>
    <w:rsid w:val="00295ADC"/>
    <w:rsid w:val="00295E61"/>
    <w:rsid w:val="002A53FB"/>
    <w:rsid w:val="002A6ED0"/>
    <w:rsid w:val="002A708E"/>
    <w:rsid w:val="002B06EF"/>
    <w:rsid w:val="002B3C28"/>
    <w:rsid w:val="002B62EB"/>
    <w:rsid w:val="002C090D"/>
    <w:rsid w:val="002C1461"/>
    <w:rsid w:val="002C4E57"/>
    <w:rsid w:val="002C684E"/>
    <w:rsid w:val="002C6F1B"/>
    <w:rsid w:val="002C75CF"/>
    <w:rsid w:val="002C7D76"/>
    <w:rsid w:val="002D05C6"/>
    <w:rsid w:val="002D13F0"/>
    <w:rsid w:val="002D450B"/>
    <w:rsid w:val="002E7A6D"/>
    <w:rsid w:val="002F4420"/>
    <w:rsid w:val="003000AF"/>
    <w:rsid w:val="003048EE"/>
    <w:rsid w:val="00312BF3"/>
    <w:rsid w:val="0032226A"/>
    <w:rsid w:val="003230F5"/>
    <w:rsid w:val="003240EF"/>
    <w:rsid w:val="00325352"/>
    <w:rsid w:val="00325DE5"/>
    <w:rsid w:val="003270DB"/>
    <w:rsid w:val="00332708"/>
    <w:rsid w:val="003343A1"/>
    <w:rsid w:val="003364A7"/>
    <w:rsid w:val="00337EEF"/>
    <w:rsid w:val="00342044"/>
    <w:rsid w:val="0034747C"/>
    <w:rsid w:val="00354F27"/>
    <w:rsid w:val="00357E82"/>
    <w:rsid w:val="00360B5E"/>
    <w:rsid w:val="00363503"/>
    <w:rsid w:val="00370642"/>
    <w:rsid w:val="00371A4A"/>
    <w:rsid w:val="003766FA"/>
    <w:rsid w:val="00376B3B"/>
    <w:rsid w:val="00380532"/>
    <w:rsid w:val="003814E8"/>
    <w:rsid w:val="00384DC6"/>
    <w:rsid w:val="003852F0"/>
    <w:rsid w:val="003876C7"/>
    <w:rsid w:val="003902F0"/>
    <w:rsid w:val="00391D3D"/>
    <w:rsid w:val="00394840"/>
    <w:rsid w:val="00394E98"/>
    <w:rsid w:val="00395906"/>
    <w:rsid w:val="00396299"/>
    <w:rsid w:val="0039644E"/>
    <w:rsid w:val="003A0814"/>
    <w:rsid w:val="003A1EC8"/>
    <w:rsid w:val="003A5490"/>
    <w:rsid w:val="003A7DA4"/>
    <w:rsid w:val="003B0218"/>
    <w:rsid w:val="003B1128"/>
    <w:rsid w:val="003B2334"/>
    <w:rsid w:val="003B49CD"/>
    <w:rsid w:val="003B49ED"/>
    <w:rsid w:val="003C59CF"/>
    <w:rsid w:val="003C5BB8"/>
    <w:rsid w:val="003C5CF0"/>
    <w:rsid w:val="003C643D"/>
    <w:rsid w:val="003C6A31"/>
    <w:rsid w:val="003D00EB"/>
    <w:rsid w:val="003D08DE"/>
    <w:rsid w:val="003D315C"/>
    <w:rsid w:val="003D3E9B"/>
    <w:rsid w:val="003D45BE"/>
    <w:rsid w:val="003D507D"/>
    <w:rsid w:val="003E0584"/>
    <w:rsid w:val="003E232E"/>
    <w:rsid w:val="003E239A"/>
    <w:rsid w:val="003E278B"/>
    <w:rsid w:val="003F1565"/>
    <w:rsid w:val="003F239C"/>
    <w:rsid w:val="00400604"/>
    <w:rsid w:val="00402C4C"/>
    <w:rsid w:val="00402EE2"/>
    <w:rsid w:val="00403F07"/>
    <w:rsid w:val="004072E0"/>
    <w:rsid w:val="00411BD4"/>
    <w:rsid w:val="004174FD"/>
    <w:rsid w:val="00417C0C"/>
    <w:rsid w:val="004234E9"/>
    <w:rsid w:val="00425266"/>
    <w:rsid w:val="00426B96"/>
    <w:rsid w:val="00432874"/>
    <w:rsid w:val="004331BF"/>
    <w:rsid w:val="0043591B"/>
    <w:rsid w:val="004370EB"/>
    <w:rsid w:val="00440823"/>
    <w:rsid w:val="0044165E"/>
    <w:rsid w:val="00452D7A"/>
    <w:rsid w:val="0047004F"/>
    <w:rsid w:val="00470CE3"/>
    <w:rsid w:val="004750F3"/>
    <w:rsid w:val="00477EA7"/>
    <w:rsid w:val="0048557B"/>
    <w:rsid w:val="0048570D"/>
    <w:rsid w:val="004872B2"/>
    <w:rsid w:val="00487A03"/>
    <w:rsid w:val="00493DC5"/>
    <w:rsid w:val="0049618E"/>
    <w:rsid w:val="004A0AE7"/>
    <w:rsid w:val="004B0E5D"/>
    <w:rsid w:val="004B2A4B"/>
    <w:rsid w:val="004B7142"/>
    <w:rsid w:val="004C16A6"/>
    <w:rsid w:val="004C6CFB"/>
    <w:rsid w:val="004C7D9F"/>
    <w:rsid w:val="004D0050"/>
    <w:rsid w:val="004D0F58"/>
    <w:rsid w:val="004D0F73"/>
    <w:rsid w:val="004D17B9"/>
    <w:rsid w:val="004D40E7"/>
    <w:rsid w:val="004E25C3"/>
    <w:rsid w:val="004E394F"/>
    <w:rsid w:val="004E5A81"/>
    <w:rsid w:val="004E79A5"/>
    <w:rsid w:val="004F037A"/>
    <w:rsid w:val="004F1966"/>
    <w:rsid w:val="004F4D96"/>
    <w:rsid w:val="004F6803"/>
    <w:rsid w:val="004F712A"/>
    <w:rsid w:val="00502664"/>
    <w:rsid w:val="005041F4"/>
    <w:rsid w:val="0050480E"/>
    <w:rsid w:val="00504B4E"/>
    <w:rsid w:val="00504FD7"/>
    <w:rsid w:val="00505CB1"/>
    <w:rsid w:val="00507A7C"/>
    <w:rsid w:val="00510146"/>
    <w:rsid w:val="005116A4"/>
    <w:rsid w:val="00515047"/>
    <w:rsid w:val="00515ED9"/>
    <w:rsid w:val="00520A00"/>
    <w:rsid w:val="005221E6"/>
    <w:rsid w:val="00524F23"/>
    <w:rsid w:val="005311AF"/>
    <w:rsid w:val="00533B90"/>
    <w:rsid w:val="005348EB"/>
    <w:rsid w:val="00540DAD"/>
    <w:rsid w:val="005465D2"/>
    <w:rsid w:val="005516EA"/>
    <w:rsid w:val="00552F0A"/>
    <w:rsid w:val="005613D0"/>
    <w:rsid w:val="00562502"/>
    <w:rsid w:val="00564CDA"/>
    <w:rsid w:val="00570C7C"/>
    <w:rsid w:val="005726ED"/>
    <w:rsid w:val="0057635B"/>
    <w:rsid w:val="0057740F"/>
    <w:rsid w:val="00582F9F"/>
    <w:rsid w:val="0058697E"/>
    <w:rsid w:val="005871D7"/>
    <w:rsid w:val="005A0813"/>
    <w:rsid w:val="005A0EBA"/>
    <w:rsid w:val="005A6EC9"/>
    <w:rsid w:val="005B1E07"/>
    <w:rsid w:val="005B4C88"/>
    <w:rsid w:val="005B727E"/>
    <w:rsid w:val="005B7EB7"/>
    <w:rsid w:val="005C294E"/>
    <w:rsid w:val="005C2B93"/>
    <w:rsid w:val="005C3E9F"/>
    <w:rsid w:val="005C5EE8"/>
    <w:rsid w:val="005D6351"/>
    <w:rsid w:val="005E3D88"/>
    <w:rsid w:val="005E43A2"/>
    <w:rsid w:val="005F046F"/>
    <w:rsid w:val="005F0B1B"/>
    <w:rsid w:val="005F5622"/>
    <w:rsid w:val="005F6960"/>
    <w:rsid w:val="005F755D"/>
    <w:rsid w:val="006005DC"/>
    <w:rsid w:val="00604393"/>
    <w:rsid w:val="006065C3"/>
    <w:rsid w:val="006116A2"/>
    <w:rsid w:val="00612BBA"/>
    <w:rsid w:val="00615034"/>
    <w:rsid w:val="006158B3"/>
    <w:rsid w:val="006168D1"/>
    <w:rsid w:val="00617A64"/>
    <w:rsid w:val="00620BB1"/>
    <w:rsid w:val="006235F2"/>
    <w:rsid w:val="0062405F"/>
    <w:rsid w:val="00625A10"/>
    <w:rsid w:val="00626F76"/>
    <w:rsid w:val="00630690"/>
    <w:rsid w:val="00631252"/>
    <w:rsid w:val="00632014"/>
    <w:rsid w:val="00635CF2"/>
    <w:rsid w:val="00644E06"/>
    <w:rsid w:val="00646752"/>
    <w:rsid w:val="00653125"/>
    <w:rsid w:val="00654CB4"/>
    <w:rsid w:val="00655363"/>
    <w:rsid w:val="0065581E"/>
    <w:rsid w:val="00656685"/>
    <w:rsid w:val="00661115"/>
    <w:rsid w:val="00665416"/>
    <w:rsid w:val="00670876"/>
    <w:rsid w:val="006737FF"/>
    <w:rsid w:val="006738A7"/>
    <w:rsid w:val="00680C25"/>
    <w:rsid w:val="00685571"/>
    <w:rsid w:val="0068566E"/>
    <w:rsid w:val="00690833"/>
    <w:rsid w:val="00691F9F"/>
    <w:rsid w:val="00692E9D"/>
    <w:rsid w:val="00693707"/>
    <w:rsid w:val="00694BDC"/>
    <w:rsid w:val="006A17CF"/>
    <w:rsid w:val="006A4F7E"/>
    <w:rsid w:val="006A6FD6"/>
    <w:rsid w:val="006B362B"/>
    <w:rsid w:val="006B3C2B"/>
    <w:rsid w:val="006B64B3"/>
    <w:rsid w:val="006C3659"/>
    <w:rsid w:val="006C3996"/>
    <w:rsid w:val="006C4C9A"/>
    <w:rsid w:val="006D30F1"/>
    <w:rsid w:val="006E258C"/>
    <w:rsid w:val="006E3632"/>
    <w:rsid w:val="006E4A19"/>
    <w:rsid w:val="006E4F00"/>
    <w:rsid w:val="006E6B79"/>
    <w:rsid w:val="006F14EB"/>
    <w:rsid w:val="006F3F6D"/>
    <w:rsid w:val="006F77B7"/>
    <w:rsid w:val="0070699F"/>
    <w:rsid w:val="007070E5"/>
    <w:rsid w:val="00707EBE"/>
    <w:rsid w:val="0071266D"/>
    <w:rsid w:val="00713DB7"/>
    <w:rsid w:val="0071500F"/>
    <w:rsid w:val="007178ED"/>
    <w:rsid w:val="00724152"/>
    <w:rsid w:val="00724C68"/>
    <w:rsid w:val="00727EF9"/>
    <w:rsid w:val="0073172B"/>
    <w:rsid w:val="00732144"/>
    <w:rsid w:val="00733D08"/>
    <w:rsid w:val="00733E4C"/>
    <w:rsid w:val="00735E5F"/>
    <w:rsid w:val="007404B1"/>
    <w:rsid w:val="00743D7D"/>
    <w:rsid w:val="007546CF"/>
    <w:rsid w:val="00760770"/>
    <w:rsid w:val="00763341"/>
    <w:rsid w:val="007641CC"/>
    <w:rsid w:val="007644EC"/>
    <w:rsid w:val="00764A37"/>
    <w:rsid w:val="00771E5F"/>
    <w:rsid w:val="00773645"/>
    <w:rsid w:val="0077620B"/>
    <w:rsid w:val="007763C2"/>
    <w:rsid w:val="00783021"/>
    <w:rsid w:val="00783788"/>
    <w:rsid w:val="00783AC6"/>
    <w:rsid w:val="0078502A"/>
    <w:rsid w:val="007A1B94"/>
    <w:rsid w:val="007A41BD"/>
    <w:rsid w:val="007A4424"/>
    <w:rsid w:val="007A4E61"/>
    <w:rsid w:val="007B0F9D"/>
    <w:rsid w:val="007B1DD2"/>
    <w:rsid w:val="007C580D"/>
    <w:rsid w:val="007C714E"/>
    <w:rsid w:val="007C7266"/>
    <w:rsid w:val="007D1FB9"/>
    <w:rsid w:val="007D2B7F"/>
    <w:rsid w:val="007D42BF"/>
    <w:rsid w:val="007D7D8B"/>
    <w:rsid w:val="007E1785"/>
    <w:rsid w:val="007E520B"/>
    <w:rsid w:val="007E61EB"/>
    <w:rsid w:val="007F1F7A"/>
    <w:rsid w:val="007F1FA8"/>
    <w:rsid w:val="007F3AB0"/>
    <w:rsid w:val="007F5578"/>
    <w:rsid w:val="007F74B0"/>
    <w:rsid w:val="00800796"/>
    <w:rsid w:val="0080660B"/>
    <w:rsid w:val="00806DFC"/>
    <w:rsid w:val="00807C87"/>
    <w:rsid w:val="008100F2"/>
    <w:rsid w:val="00811F62"/>
    <w:rsid w:val="00813351"/>
    <w:rsid w:val="0081355F"/>
    <w:rsid w:val="00815778"/>
    <w:rsid w:val="0081638D"/>
    <w:rsid w:val="00820C74"/>
    <w:rsid w:val="0082142A"/>
    <w:rsid w:val="00822B71"/>
    <w:rsid w:val="00827AB6"/>
    <w:rsid w:val="00830562"/>
    <w:rsid w:val="0083152D"/>
    <w:rsid w:val="00835027"/>
    <w:rsid w:val="0084169C"/>
    <w:rsid w:val="0084455E"/>
    <w:rsid w:val="00844C56"/>
    <w:rsid w:val="00845A2E"/>
    <w:rsid w:val="00845B81"/>
    <w:rsid w:val="00847A44"/>
    <w:rsid w:val="008500B0"/>
    <w:rsid w:val="00854021"/>
    <w:rsid w:val="00856994"/>
    <w:rsid w:val="008610BC"/>
    <w:rsid w:val="00861795"/>
    <w:rsid w:val="00862072"/>
    <w:rsid w:val="00866D07"/>
    <w:rsid w:val="0087006C"/>
    <w:rsid w:val="00870F1C"/>
    <w:rsid w:val="00880506"/>
    <w:rsid w:val="008866C0"/>
    <w:rsid w:val="008873B4"/>
    <w:rsid w:val="00894A2D"/>
    <w:rsid w:val="00894CD7"/>
    <w:rsid w:val="00896FB4"/>
    <w:rsid w:val="008A0AA8"/>
    <w:rsid w:val="008B4706"/>
    <w:rsid w:val="008B4A21"/>
    <w:rsid w:val="008B5B49"/>
    <w:rsid w:val="008B6CA5"/>
    <w:rsid w:val="008B7E8C"/>
    <w:rsid w:val="008C033C"/>
    <w:rsid w:val="008C3D01"/>
    <w:rsid w:val="008C63FE"/>
    <w:rsid w:val="008D444E"/>
    <w:rsid w:val="008E1263"/>
    <w:rsid w:val="008F05AE"/>
    <w:rsid w:val="008F0AD1"/>
    <w:rsid w:val="008F0FBA"/>
    <w:rsid w:val="008F3446"/>
    <w:rsid w:val="008F3ADA"/>
    <w:rsid w:val="008F5ABB"/>
    <w:rsid w:val="008F71D1"/>
    <w:rsid w:val="008F7BEC"/>
    <w:rsid w:val="0090011E"/>
    <w:rsid w:val="00900609"/>
    <w:rsid w:val="009017DE"/>
    <w:rsid w:val="0090330D"/>
    <w:rsid w:val="0090379C"/>
    <w:rsid w:val="009054C0"/>
    <w:rsid w:val="00905799"/>
    <w:rsid w:val="0091123E"/>
    <w:rsid w:val="00911705"/>
    <w:rsid w:val="00912E06"/>
    <w:rsid w:val="009217F1"/>
    <w:rsid w:val="00923AE8"/>
    <w:rsid w:val="0092413A"/>
    <w:rsid w:val="00930112"/>
    <w:rsid w:val="00931541"/>
    <w:rsid w:val="0093180D"/>
    <w:rsid w:val="00932A49"/>
    <w:rsid w:val="0093632E"/>
    <w:rsid w:val="009371DF"/>
    <w:rsid w:val="009412E1"/>
    <w:rsid w:val="00941BFE"/>
    <w:rsid w:val="00947425"/>
    <w:rsid w:val="00954CCB"/>
    <w:rsid w:val="0095637A"/>
    <w:rsid w:val="00961EE7"/>
    <w:rsid w:val="00963614"/>
    <w:rsid w:val="00963DAD"/>
    <w:rsid w:val="009658A0"/>
    <w:rsid w:val="00965DB6"/>
    <w:rsid w:val="00967625"/>
    <w:rsid w:val="00970DAF"/>
    <w:rsid w:val="00973001"/>
    <w:rsid w:val="00976925"/>
    <w:rsid w:val="00977AFB"/>
    <w:rsid w:val="009820DB"/>
    <w:rsid w:val="009839B4"/>
    <w:rsid w:val="009866A8"/>
    <w:rsid w:val="009923F8"/>
    <w:rsid w:val="009935A2"/>
    <w:rsid w:val="009944FF"/>
    <w:rsid w:val="0099462B"/>
    <w:rsid w:val="009A55D7"/>
    <w:rsid w:val="009B54C2"/>
    <w:rsid w:val="009D1FDF"/>
    <w:rsid w:val="009D2449"/>
    <w:rsid w:val="009D2B42"/>
    <w:rsid w:val="009D6274"/>
    <w:rsid w:val="009E1230"/>
    <w:rsid w:val="009E3A88"/>
    <w:rsid w:val="009E4B37"/>
    <w:rsid w:val="00A00FAE"/>
    <w:rsid w:val="00A01030"/>
    <w:rsid w:val="00A04C88"/>
    <w:rsid w:val="00A06C82"/>
    <w:rsid w:val="00A200F8"/>
    <w:rsid w:val="00A256A7"/>
    <w:rsid w:val="00A25F7A"/>
    <w:rsid w:val="00A26625"/>
    <w:rsid w:val="00A276C0"/>
    <w:rsid w:val="00A27A90"/>
    <w:rsid w:val="00A3340F"/>
    <w:rsid w:val="00A40B53"/>
    <w:rsid w:val="00A475C1"/>
    <w:rsid w:val="00A50000"/>
    <w:rsid w:val="00A52AA8"/>
    <w:rsid w:val="00A55481"/>
    <w:rsid w:val="00A55D31"/>
    <w:rsid w:val="00A56329"/>
    <w:rsid w:val="00A575D9"/>
    <w:rsid w:val="00A610BE"/>
    <w:rsid w:val="00A63D46"/>
    <w:rsid w:val="00A677F8"/>
    <w:rsid w:val="00A739B3"/>
    <w:rsid w:val="00A76B60"/>
    <w:rsid w:val="00A7720F"/>
    <w:rsid w:val="00A83AB9"/>
    <w:rsid w:val="00A93127"/>
    <w:rsid w:val="00A963A8"/>
    <w:rsid w:val="00A96D4C"/>
    <w:rsid w:val="00AA39C2"/>
    <w:rsid w:val="00AB6513"/>
    <w:rsid w:val="00AC4325"/>
    <w:rsid w:val="00AC7044"/>
    <w:rsid w:val="00AD22D2"/>
    <w:rsid w:val="00AD51F5"/>
    <w:rsid w:val="00AE4A3A"/>
    <w:rsid w:val="00AE58F5"/>
    <w:rsid w:val="00AF7908"/>
    <w:rsid w:val="00AF79E8"/>
    <w:rsid w:val="00AF7D27"/>
    <w:rsid w:val="00B03E0A"/>
    <w:rsid w:val="00B05955"/>
    <w:rsid w:val="00B06C1D"/>
    <w:rsid w:val="00B11F9D"/>
    <w:rsid w:val="00B23D51"/>
    <w:rsid w:val="00B26B3E"/>
    <w:rsid w:val="00B26E0A"/>
    <w:rsid w:val="00B33D9D"/>
    <w:rsid w:val="00B3439E"/>
    <w:rsid w:val="00B345A4"/>
    <w:rsid w:val="00B379D2"/>
    <w:rsid w:val="00B40855"/>
    <w:rsid w:val="00B42628"/>
    <w:rsid w:val="00B466DE"/>
    <w:rsid w:val="00B502F3"/>
    <w:rsid w:val="00B5095D"/>
    <w:rsid w:val="00B52965"/>
    <w:rsid w:val="00B5326C"/>
    <w:rsid w:val="00B548AB"/>
    <w:rsid w:val="00B66BD4"/>
    <w:rsid w:val="00B7511D"/>
    <w:rsid w:val="00B80ED4"/>
    <w:rsid w:val="00B8591D"/>
    <w:rsid w:val="00B87564"/>
    <w:rsid w:val="00B9077E"/>
    <w:rsid w:val="00B9411D"/>
    <w:rsid w:val="00BA342C"/>
    <w:rsid w:val="00BA5225"/>
    <w:rsid w:val="00BC3363"/>
    <w:rsid w:val="00BC67A8"/>
    <w:rsid w:val="00BD204E"/>
    <w:rsid w:val="00BD4B72"/>
    <w:rsid w:val="00BD539D"/>
    <w:rsid w:val="00BD5740"/>
    <w:rsid w:val="00BE0987"/>
    <w:rsid w:val="00BE3D2E"/>
    <w:rsid w:val="00BE47B4"/>
    <w:rsid w:val="00BF0242"/>
    <w:rsid w:val="00C03CBA"/>
    <w:rsid w:val="00C05DDB"/>
    <w:rsid w:val="00C070AB"/>
    <w:rsid w:val="00C07F41"/>
    <w:rsid w:val="00C11B23"/>
    <w:rsid w:val="00C15517"/>
    <w:rsid w:val="00C15935"/>
    <w:rsid w:val="00C23A35"/>
    <w:rsid w:val="00C247FB"/>
    <w:rsid w:val="00C25E5D"/>
    <w:rsid w:val="00C26EC1"/>
    <w:rsid w:val="00C33AD4"/>
    <w:rsid w:val="00C51621"/>
    <w:rsid w:val="00C52931"/>
    <w:rsid w:val="00C52971"/>
    <w:rsid w:val="00C5648D"/>
    <w:rsid w:val="00C60DF9"/>
    <w:rsid w:val="00C61A21"/>
    <w:rsid w:val="00C62714"/>
    <w:rsid w:val="00C62D0D"/>
    <w:rsid w:val="00C62F15"/>
    <w:rsid w:val="00C67C9F"/>
    <w:rsid w:val="00C71B9D"/>
    <w:rsid w:val="00C721AE"/>
    <w:rsid w:val="00C745DC"/>
    <w:rsid w:val="00C75106"/>
    <w:rsid w:val="00C75B68"/>
    <w:rsid w:val="00C80A84"/>
    <w:rsid w:val="00C8766E"/>
    <w:rsid w:val="00C9077A"/>
    <w:rsid w:val="00C90B7E"/>
    <w:rsid w:val="00C9405C"/>
    <w:rsid w:val="00C96D66"/>
    <w:rsid w:val="00CA1E62"/>
    <w:rsid w:val="00CA4A9E"/>
    <w:rsid w:val="00CB33CA"/>
    <w:rsid w:val="00CC2531"/>
    <w:rsid w:val="00CC4590"/>
    <w:rsid w:val="00CC63D8"/>
    <w:rsid w:val="00CC741E"/>
    <w:rsid w:val="00CD61F8"/>
    <w:rsid w:val="00CF001A"/>
    <w:rsid w:val="00CF1588"/>
    <w:rsid w:val="00CF3392"/>
    <w:rsid w:val="00CF342A"/>
    <w:rsid w:val="00CF4129"/>
    <w:rsid w:val="00CF488A"/>
    <w:rsid w:val="00CF5F5D"/>
    <w:rsid w:val="00D07BD2"/>
    <w:rsid w:val="00D17CE1"/>
    <w:rsid w:val="00D238B4"/>
    <w:rsid w:val="00D24937"/>
    <w:rsid w:val="00D26FBA"/>
    <w:rsid w:val="00D2728F"/>
    <w:rsid w:val="00D30974"/>
    <w:rsid w:val="00D33874"/>
    <w:rsid w:val="00D34DE9"/>
    <w:rsid w:val="00D36684"/>
    <w:rsid w:val="00D43908"/>
    <w:rsid w:val="00D462BB"/>
    <w:rsid w:val="00D4642A"/>
    <w:rsid w:val="00D5111F"/>
    <w:rsid w:val="00D54EDE"/>
    <w:rsid w:val="00D561EA"/>
    <w:rsid w:val="00D57EA3"/>
    <w:rsid w:val="00D61B93"/>
    <w:rsid w:val="00D65E4D"/>
    <w:rsid w:val="00D66728"/>
    <w:rsid w:val="00D67AC2"/>
    <w:rsid w:val="00D702B8"/>
    <w:rsid w:val="00D711ED"/>
    <w:rsid w:val="00D71B74"/>
    <w:rsid w:val="00D730F5"/>
    <w:rsid w:val="00D733A7"/>
    <w:rsid w:val="00D73D67"/>
    <w:rsid w:val="00D74146"/>
    <w:rsid w:val="00D76160"/>
    <w:rsid w:val="00D774DA"/>
    <w:rsid w:val="00D77869"/>
    <w:rsid w:val="00D85B3D"/>
    <w:rsid w:val="00D86E1E"/>
    <w:rsid w:val="00D920E0"/>
    <w:rsid w:val="00D92811"/>
    <w:rsid w:val="00D9331C"/>
    <w:rsid w:val="00DA0194"/>
    <w:rsid w:val="00DA209F"/>
    <w:rsid w:val="00DA3084"/>
    <w:rsid w:val="00DA3858"/>
    <w:rsid w:val="00DB7FAD"/>
    <w:rsid w:val="00DC0E85"/>
    <w:rsid w:val="00DC30E8"/>
    <w:rsid w:val="00DC4779"/>
    <w:rsid w:val="00DD1210"/>
    <w:rsid w:val="00DD5930"/>
    <w:rsid w:val="00DE1C8F"/>
    <w:rsid w:val="00DE24AA"/>
    <w:rsid w:val="00DE3AD3"/>
    <w:rsid w:val="00DE7965"/>
    <w:rsid w:val="00DF0E06"/>
    <w:rsid w:val="00DF1466"/>
    <w:rsid w:val="00DF2397"/>
    <w:rsid w:val="00DF47FE"/>
    <w:rsid w:val="00DF5B12"/>
    <w:rsid w:val="00DF76AF"/>
    <w:rsid w:val="00DF7FE4"/>
    <w:rsid w:val="00E0265B"/>
    <w:rsid w:val="00E02C64"/>
    <w:rsid w:val="00E032FB"/>
    <w:rsid w:val="00E036F4"/>
    <w:rsid w:val="00E11DDF"/>
    <w:rsid w:val="00E159D6"/>
    <w:rsid w:val="00E20B53"/>
    <w:rsid w:val="00E23E42"/>
    <w:rsid w:val="00E36BA2"/>
    <w:rsid w:val="00E37E09"/>
    <w:rsid w:val="00E40117"/>
    <w:rsid w:val="00E402BF"/>
    <w:rsid w:val="00E41C6E"/>
    <w:rsid w:val="00E4599A"/>
    <w:rsid w:val="00E45D36"/>
    <w:rsid w:val="00E46B3F"/>
    <w:rsid w:val="00E5146D"/>
    <w:rsid w:val="00E527D6"/>
    <w:rsid w:val="00E530F9"/>
    <w:rsid w:val="00E535E0"/>
    <w:rsid w:val="00E5414F"/>
    <w:rsid w:val="00E651C3"/>
    <w:rsid w:val="00E65AA0"/>
    <w:rsid w:val="00E65AFF"/>
    <w:rsid w:val="00E67FB9"/>
    <w:rsid w:val="00E7007E"/>
    <w:rsid w:val="00E74815"/>
    <w:rsid w:val="00E80691"/>
    <w:rsid w:val="00E82CEC"/>
    <w:rsid w:val="00E97FFE"/>
    <w:rsid w:val="00EA0102"/>
    <w:rsid w:val="00EA09E8"/>
    <w:rsid w:val="00EA1558"/>
    <w:rsid w:val="00EA1E9A"/>
    <w:rsid w:val="00EA6C38"/>
    <w:rsid w:val="00EA725A"/>
    <w:rsid w:val="00EB308B"/>
    <w:rsid w:val="00EC270E"/>
    <w:rsid w:val="00EC3F3D"/>
    <w:rsid w:val="00EC5BD5"/>
    <w:rsid w:val="00ED611F"/>
    <w:rsid w:val="00ED7F48"/>
    <w:rsid w:val="00EF208F"/>
    <w:rsid w:val="00F03332"/>
    <w:rsid w:val="00F03E92"/>
    <w:rsid w:val="00F040AE"/>
    <w:rsid w:val="00F06BBF"/>
    <w:rsid w:val="00F06DB0"/>
    <w:rsid w:val="00F07AA8"/>
    <w:rsid w:val="00F17AB1"/>
    <w:rsid w:val="00F25616"/>
    <w:rsid w:val="00F25953"/>
    <w:rsid w:val="00F26388"/>
    <w:rsid w:val="00F315D3"/>
    <w:rsid w:val="00F33D57"/>
    <w:rsid w:val="00F35E03"/>
    <w:rsid w:val="00F4408C"/>
    <w:rsid w:val="00F4467E"/>
    <w:rsid w:val="00F50137"/>
    <w:rsid w:val="00F512BB"/>
    <w:rsid w:val="00F56439"/>
    <w:rsid w:val="00F56AAF"/>
    <w:rsid w:val="00F61FF9"/>
    <w:rsid w:val="00F643EE"/>
    <w:rsid w:val="00F70EC0"/>
    <w:rsid w:val="00F70F2B"/>
    <w:rsid w:val="00F81A48"/>
    <w:rsid w:val="00F85D88"/>
    <w:rsid w:val="00F85E66"/>
    <w:rsid w:val="00F90890"/>
    <w:rsid w:val="00F90FB4"/>
    <w:rsid w:val="00F91539"/>
    <w:rsid w:val="00F93C54"/>
    <w:rsid w:val="00FA5D0B"/>
    <w:rsid w:val="00FA6B5F"/>
    <w:rsid w:val="00FB063A"/>
    <w:rsid w:val="00FB3264"/>
    <w:rsid w:val="00FB4C34"/>
    <w:rsid w:val="00FB6E0C"/>
    <w:rsid w:val="00FC034A"/>
    <w:rsid w:val="00FC3477"/>
    <w:rsid w:val="00FD0058"/>
    <w:rsid w:val="00FD34DD"/>
    <w:rsid w:val="00FE7B10"/>
    <w:rsid w:val="00FF1DDF"/>
    <w:rsid w:val="00FF305D"/>
    <w:rsid w:val="00FF5DE5"/>
    <w:rsid w:val="00FF70CB"/>
    <w:rsid w:val="00FF7714"/>
    <w:rsid w:val="0163D6DC"/>
    <w:rsid w:val="021B59B4"/>
    <w:rsid w:val="03E4BF0F"/>
    <w:rsid w:val="047EB8D4"/>
    <w:rsid w:val="065E8405"/>
    <w:rsid w:val="0778B8B5"/>
    <w:rsid w:val="07BD23FD"/>
    <w:rsid w:val="092DE349"/>
    <w:rsid w:val="094DADD4"/>
    <w:rsid w:val="0D675AA7"/>
    <w:rsid w:val="0D86DBF8"/>
    <w:rsid w:val="0D9496CB"/>
    <w:rsid w:val="116D8760"/>
    <w:rsid w:val="1277708C"/>
    <w:rsid w:val="12D6FB36"/>
    <w:rsid w:val="139605F2"/>
    <w:rsid w:val="15F713FE"/>
    <w:rsid w:val="161A79FA"/>
    <w:rsid w:val="173A4A21"/>
    <w:rsid w:val="1796D5D6"/>
    <w:rsid w:val="19616A21"/>
    <w:rsid w:val="1BEDE963"/>
    <w:rsid w:val="1C1E52D2"/>
    <w:rsid w:val="1D8973D7"/>
    <w:rsid w:val="1EFB03DC"/>
    <w:rsid w:val="1F82666A"/>
    <w:rsid w:val="1FDBC9F6"/>
    <w:rsid w:val="1FF5F365"/>
    <w:rsid w:val="21E8EB7F"/>
    <w:rsid w:val="2236406C"/>
    <w:rsid w:val="226A2E5A"/>
    <w:rsid w:val="275918EE"/>
    <w:rsid w:val="28F81B15"/>
    <w:rsid w:val="294CC610"/>
    <w:rsid w:val="2BB37CFB"/>
    <w:rsid w:val="2EFC26BE"/>
    <w:rsid w:val="2FA77B19"/>
    <w:rsid w:val="30B88060"/>
    <w:rsid w:val="313B16C2"/>
    <w:rsid w:val="36765A59"/>
    <w:rsid w:val="36BDE5F6"/>
    <w:rsid w:val="36F8677D"/>
    <w:rsid w:val="3ABB56E3"/>
    <w:rsid w:val="3B1F2ADF"/>
    <w:rsid w:val="3C28962B"/>
    <w:rsid w:val="3D33ECE9"/>
    <w:rsid w:val="3E571224"/>
    <w:rsid w:val="3EEEDB72"/>
    <w:rsid w:val="3F2E1904"/>
    <w:rsid w:val="3FDFACB8"/>
    <w:rsid w:val="3FE46628"/>
    <w:rsid w:val="3FFE7BF3"/>
    <w:rsid w:val="449583CE"/>
    <w:rsid w:val="466023EA"/>
    <w:rsid w:val="471CD0C6"/>
    <w:rsid w:val="48B7D7D9"/>
    <w:rsid w:val="49A2B127"/>
    <w:rsid w:val="4A1947CF"/>
    <w:rsid w:val="4A5ABEAB"/>
    <w:rsid w:val="4AE5A8A8"/>
    <w:rsid w:val="4B3F9786"/>
    <w:rsid w:val="4D2A50C0"/>
    <w:rsid w:val="4FBFAF36"/>
    <w:rsid w:val="4FE45DB1"/>
    <w:rsid w:val="4FFF79B2"/>
    <w:rsid w:val="50E5C2DA"/>
    <w:rsid w:val="52399C5C"/>
    <w:rsid w:val="5264A1A0"/>
    <w:rsid w:val="52C421B2"/>
    <w:rsid w:val="54E338BF"/>
    <w:rsid w:val="55129421"/>
    <w:rsid w:val="5694683F"/>
    <w:rsid w:val="56FF6C5A"/>
    <w:rsid w:val="57DF39D2"/>
    <w:rsid w:val="59193EBA"/>
    <w:rsid w:val="597D5253"/>
    <w:rsid w:val="59A4CCFB"/>
    <w:rsid w:val="59DE8DA6"/>
    <w:rsid w:val="5A513B1F"/>
    <w:rsid w:val="5B90E56D"/>
    <w:rsid w:val="5BB0F16A"/>
    <w:rsid w:val="5E1916E2"/>
    <w:rsid w:val="5FAABA1C"/>
    <w:rsid w:val="5FBFEF6C"/>
    <w:rsid w:val="60F663CA"/>
    <w:rsid w:val="626B1E2A"/>
    <w:rsid w:val="634F787F"/>
    <w:rsid w:val="6A033F7F"/>
    <w:rsid w:val="6BCBB396"/>
    <w:rsid w:val="6BEB36D8"/>
    <w:rsid w:val="6CE9760C"/>
    <w:rsid w:val="6CFDE2A9"/>
    <w:rsid w:val="6D0D2542"/>
    <w:rsid w:val="6D5055C9"/>
    <w:rsid w:val="6EF7434F"/>
    <w:rsid w:val="6FFBF32A"/>
    <w:rsid w:val="70126BAD"/>
    <w:rsid w:val="70FF3168"/>
    <w:rsid w:val="71F568A4"/>
    <w:rsid w:val="71FB2AD2"/>
    <w:rsid w:val="7210AF44"/>
    <w:rsid w:val="7320FE30"/>
    <w:rsid w:val="73EB07B5"/>
    <w:rsid w:val="758C1805"/>
    <w:rsid w:val="767E8603"/>
    <w:rsid w:val="76FFCC6B"/>
    <w:rsid w:val="79A5B53C"/>
    <w:rsid w:val="79ED0A0B"/>
    <w:rsid w:val="7AAAC678"/>
    <w:rsid w:val="7ADB519A"/>
    <w:rsid w:val="7AFBE276"/>
    <w:rsid w:val="7BD77BFB"/>
    <w:rsid w:val="7BDD89A9"/>
    <w:rsid w:val="7BF7981D"/>
    <w:rsid w:val="7CF40EE3"/>
    <w:rsid w:val="7D75000E"/>
    <w:rsid w:val="7DDFF21B"/>
    <w:rsid w:val="7EEF61E5"/>
    <w:rsid w:val="7F9FBA1C"/>
    <w:rsid w:val="7FB755A9"/>
    <w:rsid w:val="7FD90F7B"/>
    <w:rsid w:val="7FDF0AA3"/>
    <w:rsid w:val="7FF70101"/>
    <w:rsid w:val="7FFD2467"/>
    <w:rsid w:val="7F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2FE6A8"/>
  <w15:docId w15:val="{DB9E28A2-EC2D-4112-B105-F0F679E55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30F5"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rsid w:val="00CC45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170" Type="http://schemas.openxmlformats.org/officeDocument/2006/relationships/image" Target="media/image164.png"/><Relationship Id="rId226" Type="http://schemas.openxmlformats.org/officeDocument/2006/relationships/image" Target="media/image220.png"/><Relationship Id="rId268" Type="http://schemas.openxmlformats.org/officeDocument/2006/relationships/image" Target="media/image262.png"/><Relationship Id="rId32" Type="http://schemas.openxmlformats.org/officeDocument/2006/relationships/image" Target="media/image26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5" Type="http://schemas.openxmlformats.org/officeDocument/2006/relationships/settings" Target="settings.xml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181" Type="http://schemas.openxmlformats.org/officeDocument/2006/relationships/image" Target="media/image175.png"/><Relationship Id="rId216" Type="http://schemas.openxmlformats.org/officeDocument/2006/relationships/image" Target="media/image210.png"/><Relationship Id="rId237" Type="http://schemas.openxmlformats.org/officeDocument/2006/relationships/image" Target="media/image231.png"/><Relationship Id="rId258" Type="http://schemas.openxmlformats.org/officeDocument/2006/relationships/image" Target="media/image252.pn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139" Type="http://schemas.openxmlformats.org/officeDocument/2006/relationships/image" Target="media/image133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71" Type="http://schemas.openxmlformats.org/officeDocument/2006/relationships/image" Target="media/image165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27" Type="http://schemas.openxmlformats.org/officeDocument/2006/relationships/image" Target="media/image221.png"/><Relationship Id="rId248" Type="http://schemas.openxmlformats.org/officeDocument/2006/relationships/image" Target="media/image242.png"/><Relationship Id="rId269" Type="http://schemas.openxmlformats.org/officeDocument/2006/relationships/image" Target="media/image263.pn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102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5" Type="http://schemas.openxmlformats.org/officeDocument/2006/relationships/image" Target="media/image69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61" Type="http://schemas.openxmlformats.org/officeDocument/2006/relationships/image" Target="media/image155.png"/><Relationship Id="rId182" Type="http://schemas.openxmlformats.org/officeDocument/2006/relationships/image" Target="media/image176.png"/><Relationship Id="rId217" Type="http://schemas.openxmlformats.org/officeDocument/2006/relationships/image" Target="media/image211.png"/><Relationship Id="rId6" Type="http://schemas.openxmlformats.org/officeDocument/2006/relationships/webSettings" Target="webSettings.xml"/><Relationship Id="rId238" Type="http://schemas.openxmlformats.org/officeDocument/2006/relationships/image" Target="media/image232.png"/><Relationship Id="rId259" Type="http://schemas.openxmlformats.org/officeDocument/2006/relationships/image" Target="media/image253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44" Type="http://schemas.openxmlformats.org/officeDocument/2006/relationships/image" Target="media/image38.png"/><Relationship Id="rId65" Type="http://schemas.openxmlformats.org/officeDocument/2006/relationships/image" Target="media/image59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51" Type="http://schemas.openxmlformats.org/officeDocument/2006/relationships/image" Target="media/image145.png"/><Relationship Id="rId172" Type="http://schemas.openxmlformats.org/officeDocument/2006/relationships/image" Target="media/image166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28" Type="http://schemas.openxmlformats.org/officeDocument/2006/relationships/image" Target="media/image222.png"/><Relationship Id="rId249" Type="http://schemas.openxmlformats.org/officeDocument/2006/relationships/image" Target="media/image243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162" Type="http://schemas.openxmlformats.org/officeDocument/2006/relationships/image" Target="media/image156.png"/><Relationship Id="rId183" Type="http://schemas.openxmlformats.org/officeDocument/2006/relationships/image" Target="media/image177.png"/><Relationship Id="rId218" Type="http://schemas.openxmlformats.org/officeDocument/2006/relationships/image" Target="media/image212.png"/><Relationship Id="rId239" Type="http://schemas.openxmlformats.org/officeDocument/2006/relationships/image" Target="media/image233.png"/><Relationship Id="rId250" Type="http://schemas.openxmlformats.org/officeDocument/2006/relationships/image" Target="media/image244.png"/><Relationship Id="rId271" Type="http://schemas.openxmlformats.org/officeDocument/2006/relationships/image" Target="media/image265.pn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31" Type="http://schemas.openxmlformats.org/officeDocument/2006/relationships/image" Target="media/image125.png"/><Relationship Id="rId152" Type="http://schemas.openxmlformats.org/officeDocument/2006/relationships/image" Target="media/image146.png"/><Relationship Id="rId173" Type="http://schemas.openxmlformats.org/officeDocument/2006/relationships/image" Target="media/image167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229" Type="http://schemas.openxmlformats.org/officeDocument/2006/relationships/image" Target="media/image223.png"/><Relationship Id="rId240" Type="http://schemas.openxmlformats.org/officeDocument/2006/relationships/image" Target="media/image234.png"/><Relationship Id="rId261" Type="http://schemas.openxmlformats.org/officeDocument/2006/relationships/image" Target="media/image255.png"/><Relationship Id="rId14" Type="http://schemas.openxmlformats.org/officeDocument/2006/relationships/image" Target="media/image8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7.png"/><Relationship Id="rId184" Type="http://schemas.openxmlformats.org/officeDocument/2006/relationships/image" Target="media/image178.png"/><Relationship Id="rId219" Type="http://schemas.openxmlformats.org/officeDocument/2006/relationships/image" Target="media/image213.png"/><Relationship Id="rId230" Type="http://schemas.openxmlformats.org/officeDocument/2006/relationships/image" Target="media/image224.png"/><Relationship Id="rId251" Type="http://schemas.openxmlformats.org/officeDocument/2006/relationships/image" Target="media/image245.png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74" Type="http://schemas.openxmlformats.org/officeDocument/2006/relationships/image" Target="media/image168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220" Type="http://schemas.openxmlformats.org/officeDocument/2006/relationships/image" Target="media/image214.png"/><Relationship Id="rId241" Type="http://schemas.openxmlformats.org/officeDocument/2006/relationships/image" Target="media/image23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78" Type="http://schemas.openxmlformats.org/officeDocument/2006/relationships/image" Target="media/image72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64" Type="http://schemas.openxmlformats.org/officeDocument/2006/relationships/image" Target="media/image158.png"/><Relationship Id="rId185" Type="http://schemas.openxmlformats.org/officeDocument/2006/relationships/image" Target="media/image179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52" Type="http://schemas.openxmlformats.org/officeDocument/2006/relationships/image" Target="media/image246.png"/><Relationship Id="rId273" Type="http://schemas.openxmlformats.org/officeDocument/2006/relationships/image" Target="media/image267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42" Type="http://schemas.openxmlformats.org/officeDocument/2006/relationships/image" Target="media/image236.png"/><Relationship Id="rId263" Type="http://schemas.openxmlformats.org/officeDocument/2006/relationships/image" Target="media/image257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211" Type="http://schemas.openxmlformats.org/officeDocument/2006/relationships/image" Target="media/image205.png"/><Relationship Id="rId232" Type="http://schemas.openxmlformats.org/officeDocument/2006/relationships/image" Target="media/image226.png"/><Relationship Id="rId253" Type="http://schemas.openxmlformats.org/officeDocument/2006/relationships/image" Target="media/image247.png"/><Relationship Id="rId274" Type="http://schemas.openxmlformats.org/officeDocument/2006/relationships/fontTable" Target="fontTable.xml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243" Type="http://schemas.openxmlformats.org/officeDocument/2006/relationships/image" Target="media/image237.png"/><Relationship Id="rId264" Type="http://schemas.openxmlformats.org/officeDocument/2006/relationships/image" Target="media/image258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1" Type="http://schemas.openxmlformats.org/officeDocument/2006/relationships/customXml" Target="../customXml/item1.xml"/><Relationship Id="rId212" Type="http://schemas.openxmlformats.org/officeDocument/2006/relationships/image" Target="media/image206.png"/><Relationship Id="rId233" Type="http://schemas.openxmlformats.org/officeDocument/2006/relationships/image" Target="media/image227.png"/><Relationship Id="rId254" Type="http://schemas.openxmlformats.org/officeDocument/2006/relationships/image" Target="media/image248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75" Type="http://schemas.openxmlformats.org/officeDocument/2006/relationships/theme" Target="theme/theme1.xml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244" Type="http://schemas.openxmlformats.org/officeDocument/2006/relationships/image" Target="media/image238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265" Type="http://schemas.openxmlformats.org/officeDocument/2006/relationships/image" Target="media/image259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34" Type="http://schemas.openxmlformats.org/officeDocument/2006/relationships/image" Target="media/image228.png"/><Relationship Id="rId2" Type="http://schemas.openxmlformats.org/officeDocument/2006/relationships/customXml" Target="../customXml/item2.xml"/><Relationship Id="rId29" Type="http://schemas.openxmlformats.org/officeDocument/2006/relationships/image" Target="media/image23.png"/><Relationship Id="rId255" Type="http://schemas.openxmlformats.org/officeDocument/2006/relationships/image" Target="media/image249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45" Type="http://schemas.openxmlformats.org/officeDocument/2006/relationships/image" Target="media/image239.png"/><Relationship Id="rId266" Type="http://schemas.openxmlformats.org/officeDocument/2006/relationships/image" Target="media/image260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" Type="http://schemas.openxmlformats.org/officeDocument/2006/relationships/numbering" Target="numbering.xml"/><Relationship Id="rId214" Type="http://schemas.openxmlformats.org/officeDocument/2006/relationships/image" Target="media/image208.png"/><Relationship Id="rId235" Type="http://schemas.openxmlformats.org/officeDocument/2006/relationships/image" Target="media/image229.png"/><Relationship Id="rId256" Type="http://schemas.openxmlformats.org/officeDocument/2006/relationships/image" Target="media/image250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5" Type="http://schemas.openxmlformats.org/officeDocument/2006/relationships/image" Target="media/image219.png"/><Relationship Id="rId246" Type="http://schemas.openxmlformats.org/officeDocument/2006/relationships/image" Target="media/image240.png"/><Relationship Id="rId267" Type="http://schemas.openxmlformats.org/officeDocument/2006/relationships/image" Target="media/image26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169" Type="http://schemas.openxmlformats.org/officeDocument/2006/relationships/image" Target="media/image163.png"/><Relationship Id="rId4" Type="http://schemas.openxmlformats.org/officeDocument/2006/relationships/styles" Target="styles.xml"/><Relationship Id="rId180" Type="http://schemas.openxmlformats.org/officeDocument/2006/relationships/image" Target="media/image174.png"/><Relationship Id="rId215" Type="http://schemas.openxmlformats.org/officeDocument/2006/relationships/image" Target="media/image209.png"/><Relationship Id="rId236" Type="http://schemas.openxmlformats.org/officeDocument/2006/relationships/image" Target="media/image230.png"/><Relationship Id="rId257" Type="http://schemas.openxmlformats.org/officeDocument/2006/relationships/image" Target="media/image251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6017BCC-F673-46D7-8E9E-16FC885614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4</TotalTime>
  <Pages>161</Pages>
  <Words>6618</Words>
  <Characters>37724</Characters>
  <Application>Microsoft Office Word</Application>
  <DocSecurity>0</DocSecurity>
  <Lines>314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</dc:creator>
  <cp:keywords/>
  <cp:lastModifiedBy>Rahul Noronha</cp:lastModifiedBy>
  <cp:revision>406</cp:revision>
  <dcterms:created xsi:type="dcterms:W3CDTF">2021-04-03T04:06:00Z</dcterms:created>
  <dcterms:modified xsi:type="dcterms:W3CDTF">2021-04-2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161</vt:lpwstr>
  </property>
</Properties>
</file>